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Title"/>
        <w:rPr>
          <w:rStyle w:val="BookTitle"/>
        </w:rPr>
      </w:pPr>
      <w:r w:rsidRPr="00A058C3">
        <w:rPr>
          <w:rStyle w:val="BookTitle"/>
        </w:rPr>
        <w:t>Dealistic</w:t>
      </w:r>
    </w:p>
    <w:p w:rsidR="0092263B" w:rsidRPr="00A058C3" w:rsidRDefault="0092263B" w:rsidP="003742DC">
      <w:pPr>
        <w:pStyle w:val="Subtitle"/>
        <w:rPr>
          <w:rStyle w:val="BookTitle"/>
        </w:rPr>
      </w:pPr>
      <w:r w:rsidRPr="00A058C3">
        <w:rPr>
          <w:rStyle w:val="BookTitle"/>
        </w:rPr>
        <w:t>Requirements 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Heading"/>
          </w:pPr>
          <w:r>
            <w:rPr>
              <w:lang w:val="ko-KR"/>
            </w:rPr>
            <w:t>Content</w:t>
          </w:r>
          <w:r w:rsidR="00E348B3">
            <w:rPr>
              <w:lang w:val="ko-KR"/>
            </w:rPr>
            <w:t>s</w:t>
          </w:r>
        </w:p>
        <w:p w:rsidR="005F1B32" w:rsidRDefault="00FF17A4">
          <w:pPr>
            <w:pStyle w:val="TOC1"/>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Hyperlink"/>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72" w:history="1">
            <w:r w:rsidR="005F1B32" w:rsidRPr="00A173E3">
              <w:rPr>
                <w:rStyle w:val="Hyperlink"/>
                <w:noProof/>
              </w:rPr>
              <w:t>Readership</w:t>
            </w:r>
            <w:r w:rsidR="005F1B32">
              <w:rPr>
                <w:noProof/>
                <w:webHidden/>
              </w:rPr>
              <w:tab/>
            </w:r>
            <w:r w:rsidR="005F1B32">
              <w:rPr>
                <w:noProof/>
                <w:webHidden/>
              </w:rPr>
              <w:fldChar w:fldCharType="begin"/>
            </w:r>
            <w:r w:rsidR="005F1B32">
              <w:rPr>
                <w:noProof/>
                <w:webHidden/>
              </w:rPr>
              <w:instrText xml:space="preserve"> PAGEREF _Toc8582472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73" w:history="1">
            <w:r w:rsidR="005F1B32" w:rsidRPr="00A173E3">
              <w:rPr>
                <w:rStyle w:val="Hyperlink"/>
                <w:noProof/>
              </w:rPr>
              <w:t>User Requirements Readership</w:t>
            </w:r>
            <w:r w:rsidR="005F1B32">
              <w:rPr>
                <w:noProof/>
                <w:webHidden/>
              </w:rPr>
              <w:tab/>
            </w:r>
            <w:r w:rsidR="005F1B32">
              <w:rPr>
                <w:noProof/>
                <w:webHidden/>
              </w:rPr>
              <w:fldChar w:fldCharType="begin"/>
            </w:r>
            <w:r w:rsidR="005F1B32">
              <w:rPr>
                <w:noProof/>
                <w:webHidden/>
              </w:rPr>
              <w:instrText xml:space="preserve"> PAGEREF _Toc8582473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74" w:history="1">
            <w:r w:rsidR="005F1B32" w:rsidRPr="00A173E3">
              <w:rPr>
                <w:rStyle w:val="Hyperlink"/>
                <w:noProof/>
              </w:rPr>
              <w:t>System Requirements Readership</w:t>
            </w:r>
            <w:r w:rsidR="005F1B32">
              <w:rPr>
                <w:noProof/>
                <w:webHidden/>
              </w:rPr>
              <w:tab/>
            </w:r>
            <w:r w:rsidR="005F1B32">
              <w:rPr>
                <w:noProof/>
                <w:webHidden/>
              </w:rPr>
              <w:fldChar w:fldCharType="begin"/>
            </w:r>
            <w:r w:rsidR="005F1B32">
              <w:rPr>
                <w:noProof/>
                <w:webHidden/>
              </w:rPr>
              <w:instrText xml:space="preserve"> PAGEREF _Toc8582474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75" w:history="1">
            <w:r w:rsidR="005F1B32" w:rsidRPr="00A173E3">
              <w:rPr>
                <w:rStyle w:val="Hyperlink"/>
                <w:noProof/>
              </w:rPr>
              <w:t>Document Structure</w:t>
            </w:r>
            <w:r w:rsidR="005F1B32">
              <w:rPr>
                <w:noProof/>
                <w:webHidden/>
              </w:rPr>
              <w:tab/>
            </w:r>
            <w:r w:rsidR="005F1B32">
              <w:rPr>
                <w:noProof/>
                <w:webHidden/>
              </w:rPr>
              <w:fldChar w:fldCharType="begin"/>
            </w:r>
            <w:r w:rsidR="005F1B32">
              <w:rPr>
                <w:noProof/>
                <w:webHidden/>
              </w:rPr>
              <w:instrText xml:space="preserve"> PAGEREF _Toc8582475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76" w:history="1">
            <w:r w:rsidR="005F1B32" w:rsidRPr="00A173E3">
              <w:rPr>
                <w:rStyle w:val="Hyperlink"/>
                <w:noProof/>
              </w:rPr>
              <w:t>Changelog</w:t>
            </w:r>
            <w:r w:rsidR="005F1B32">
              <w:rPr>
                <w:noProof/>
                <w:webHidden/>
              </w:rPr>
              <w:tab/>
            </w:r>
            <w:r w:rsidR="005F1B32">
              <w:rPr>
                <w:noProof/>
                <w:webHidden/>
              </w:rPr>
              <w:fldChar w:fldCharType="begin"/>
            </w:r>
            <w:r w:rsidR="005F1B32">
              <w:rPr>
                <w:noProof/>
                <w:webHidden/>
              </w:rPr>
              <w:instrText xml:space="preserve"> PAGEREF _Toc8582476 \h </w:instrText>
            </w:r>
            <w:r w:rsidR="005F1B32">
              <w:rPr>
                <w:noProof/>
                <w:webHidden/>
              </w:rPr>
            </w:r>
            <w:r w:rsidR="005F1B32">
              <w:rPr>
                <w:noProof/>
                <w:webHidden/>
              </w:rPr>
              <w:fldChar w:fldCharType="separate"/>
            </w:r>
            <w:r w:rsidR="005F1B32">
              <w:rPr>
                <w:noProof/>
                <w:webHidden/>
              </w:rPr>
              <w:t>6</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477" w:history="1">
            <w:r w:rsidR="005F1B32" w:rsidRPr="00A173E3">
              <w:rPr>
                <w:rStyle w:val="Hyperlink"/>
                <w:noProof/>
              </w:rPr>
              <w:t>Introduction</w:t>
            </w:r>
            <w:r w:rsidR="005F1B32">
              <w:rPr>
                <w:noProof/>
                <w:webHidden/>
              </w:rPr>
              <w:tab/>
            </w:r>
            <w:r w:rsidR="005F1B32">
              <w:rPr>
                <w:noProof/>
                <w:webHidden/>
              </w:rPr>
              <w:fldChar w:fldCharType="begin"/>
            </w:r>
            <w:r w:rsidR="005F1B32">
              <w:rPr>
                <w:noProof/>
                <w:webHidden/>
              </w:rPr>
              <w:instrText xml:space="preserve"> PAGEREF _Toc8582477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78" w:history="1">
            <w:r w:rsidR="005F1B32" w:rsidRPr="00A173E3">
              <w:rPr>
                <w:rStyle w:val="Hyperlink"/>
                <w:noProof/>
              </w:rPr>
              <w:t>Needs</w:t>
            </w:r>
            <w:r w:rsidR="005F1B32">
              <w:rPr>
                <w:noProof/>
                <w:webHidden/>
              </w:rPr>
              <w:tab/>
            </w:r>
            <w:r w:rsidR="005F1B32">
              <w:rPr>
                <w:noProof/>
                <w:webHidden/>
              </w:rPr>
              <w:fldChar w:fldCharType="begin"/>
            </w:r>
            <w:r w:rsidR="005F1B32">
              <w:rPr>
                <w:noProof/>
                <w:webHidden/>
              </w:rPr>
              <w:instrText xml:space="preserve"> PAGEREF _Toc8582478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79" w:history="1">
            <w:r w:rsidR="005F1B32" w:rsidRPr="00A173E3">
              <w:rPr>
                <w:rStyle w:val="Hyperlink"/>
                <w:noProof/>
              </w:rPr>
              <w:t>System Overview</w:t>
            </w:r>
            <w:r w:rsidR="005F1B32">
              <w:rPr>
                <w:noProof/>
                <w:webHidden/>
              </w:rPr>
              <w:tab/>
            </w:r>
            <w:r w:rsidR="005F1B32">
              <w:rPr>
                <w:noProof/>
                <w:webHidden/>
              </w:rPr>
              <w:fldChar w:fldCharType="begin"/>
            </w:r>
            <w:r w:rsidR="005F1B32">
              <w:rPr>
                <w:noProof/>
                <w:webHidden/>
              </w:rPr>
              <w:instrText xml:space="preserve"> PAGEREF _Toc8582479 \h </w:instrText>
            </w:r>
            <w:r w:rsidR="005F1B32">
              <w:rPr>
                <w:noProof/>
                <w:webHidden/>
              </w:rPr>
            </w:r>
            <w:r w:rsidR="005F1B32">
              <w:rPr>
                <w:noProof/>
                <w:webHidden/>
              </w:rPr>
              <w:fldChar w:fldCharType="separate"/>
            </w:r>
            <w:r w:rsidR="005F1B32">
              <w:rPr>
                <w:noProof/>
                <w:webHidden/>
              </w:rPr>
              <w:t>11</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80" w:history="1">
            <w:r w:rsidR="005F1B32" w:rsidRPr="00A173E3">
              <w:rPr>
                <w:rStyle w:val="Hyperlink"/>
                <w:noProof/>
              </w:rPr>
              <w:t>Expected Effects</w:t>
            </w:r>
            <w:r w:rsidR="005F1B32">
              <w:rPr>
                <w:noProof/>
                <w:webHidden/>
              </w:rPr>
              <w:tab/>
            </w:r>
            <w:r w:rsidR="005F1B32">
              <w:rPr>
                <w:noProof/>
                <w:webHidden/>
              </w:rPr>
              <w:fldChar w:fldCharType="begin"/>
            </w:r>
            <w:r w:rsidR="005F1B32">
              <w:rPr>
                <w:noProof/>
                <w:webHidden/>
              </w:rPr>
              <w:instrText xml:space="preserve"> PAGEREF _Toc8582480 \h </w:instrText>
            </w:r>
            <w:r w:rsidR="005F1B32">
              <w:rPr>
                <w:noProof/>
                <w:webHidden/>
              </w:rPr>
            </w:r>
            <w:r w:rsidR="005F1B32">
              <w:rPr>
                <w:noProof/>
                <w:webHidden/>
              </w:rPr>
              <w:fldChar w:fldCharType="separate"/>
            </w:r>
            <w:r w:rsidR="005F1B32">
              <w:rPr>
                <w:noProof/>
                <w:webHidden/>
              </w:rPr>
              <w:t>13</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481" w:history="1">
            <w:r w:rsidR="005F1B32" w:rsidRPr="00A173E3">
              <w:rPr>
                <w:rStyle w:val="Hyperlink"/>
                <w:noProof/>
              </w:rPr>
              <w:t>Glossary</w:t>
            </w:r>
            <w:r w:rsidR="005F1B32">
              <w:rPr>
                <w:noProof/>
                <w:webHidden/>
              </w:rPr>
              <w:tab/>
            </w:r>
            <w:r w:rsidR="005F1B32">
              <w:rPr>
                <w:noProof/>
                <w:webHidden/>
              </w:rPr>
              <w:fldChar w:fldCharType="begin"/>
            </w:r>
            <w:r w:rsidR="005F1B32">
              <w:rPr>
                <w:noProof/>
                <w:webHidden/>
              </w:rPr>
              <w:instrText xml:space="preserve"> PAGEREF _Toc8582481 \h </w:instrText>
            </w:r>
            <w:r w:rsidR="005F1B32">
              <w:rPr>
                <w:noProof/>
                <w:webHidden/>
              </w:rPr>
            </w:r>
            <w:r w:rsidR="005F1B32">
              <w:rPr>
                <w:noProof/>
                <w:webHidden/>
              </w:rPr>
              <w:fldChar w:fldCharType="separate"/>
            </w:r>
            <w:r w:rsidR="005F1B32">
              <w:rPr>
                <w:noProof/>
                <w:webHidden/>
              </w:rPr>
              <w:t>14</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482" w:history="1">
            <w:r w:rsidR="005F1B32" w:rsidRPr="00A173E3">
              <w:rPr>
                <w:rStyle w:val="Hyperlink"/>
                <w:noProof/>
              </w:rPr>
              <w:t>User Requirements Definition</w:t>
            </w:r>
            <w:r w:rsidR="005F1B32">
              <w:rPr>
                <w:noProof/>
                <w:webHidden/>
              </w:rPr>
              <w:tab/>
            </w:r>
            <w:r w:rsidR="005F1B32">
              <w:rPr>
                <w:noProof/>
                <w:webHidden/>
              </w:rPr>
              <w:fldChar w:fldCharType="begin"/>
            </w:r>
            <w:r w:rsidR="005F1B32">
              <w:rPr>
                <w:noProof/>
                <w:webHidden/>
              </w:rPr>
              <w:instrText xml:space="preserve"> PAGEREF _Toc858248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83" w:history="1">
            <w:r w:rsidR="005F1B32" w:rsidRPr="00A173E3">
              <w:rPr>
                <w:rStyle w:val="Hyperlink"/>
                <w:noProof/>
              </w:rPr>
              <w:t>Functional Requirements</w:t>
            </w:r>
            <w:r w:rsidR="005F1B32">
              <w:rPr>
                <w:noProof/>
                <w:webHidden/>
              </w:rPr>
              <w:tab/>
            </w:r>
            <w:r w:rsidR="005F1B32">
              <w:rPr>
                <w:noProof/>
                <w:webHidden/>
              </w:rPr>
              <w:fldChar w:fldCharType="begin"/>
            </w:r>
            <w:r w:rsidR="005F1B32">
              <w:rPr>
                <w:noProof/>
                <w:webHidden/>
              </w:rPr>
              <w:instrText xml:space="preserve"> PAGEREF _Toc8582483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84" w:history="1">
            <w:r w:rsidR="005F1B32" w:rsidRPr="00A173E3">
              <w:rPr>
                <w:rStyle w:val="Hyperlink"/>
                <w:noProof/>
              </w:rPr>
              <w:t>Login</w:t>
            </w:r>
            <w:r w:rsidR="005F1B32">
              <w:rPr>
                <w:noProof/>
                <w:webHidden/>
              </w:rPr>
              <w:tab/>
            </w:r>
            <w:r w:rsidR="005F1B32">
              <w:rPr>
                <w:noProof/>
                <w:webHidden/>
              </w:rPr>
              <w:fldChar w:fldCharType="begin"/>
            </w:r>
            <w:r w:rsidR="005F1B32">
              <w:rPr>
                <w:noProof/>
                <w:webHidden/>
              </w:rPr>
              <w:instrText xml:space="preserve"> PAGEREF _Toc8582484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85" w:history="1">
            <w:r w:rsidR="005F1B32" w:rsidRPr="00A173E3">
              <w:rPr>
                <w:rStyle w:val="Hyperlink"/>
                <w:noProof/>
              </w:rPr>
              <w:t>Ranking</w:t>
            </w:r>
            <w:r w:rsidR="005F1B32">
              <w:rPr>
                <w:noProof/>
                <w:webHidden/>
              </w:rPr>
              <w:tab/>
            </w:r>
            <w:r w:rsidR="005F1B32">
              <w:rPr>
                <w:noProof/>
                <w:webHidden/>
              </w:rPr>
              <w:fldChar w:fldCharType="begin"/>
            </w:r>
            <w:r w:rsidR="005F1B32">
              <w:rPr>
                <w:noProof/>
                <w:webHidden/>
              </w:rPr>
              <w:instrText xml:space="preserve"> PAGEREF _Toc8582485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86" w:history="1">
            <w:r w:rsidR="005F1B32" w:rsidRPr="00A173E3">
              <w:rPr>
                <w:rStyle w:val="Hyperlink"/>
                <w:noProof/>
              </w:rPr>
              <w:t>Item detail</w:t>
            </w:r>
            <w:r w:rsidR="005F1B32">
              <w:rPr>
                <w:noProof/>
                <w:webHidden/>
              </w:rPr>
              <w:tab/>
            </w:r>
            <w:r w:rsidR="005F1B32">
              <w:rPr>
                <w:noProof/>
                <w:webHidden/>
              </w:rPr>
              <w:fldChar w:fldCharType="begin"/>
            </w:r>
            <w:r w:rsidR="005F1B32">
              <w:rPr>
                <w:noProof/>
                <w:webHidden/>
              </w:rPr>
              <w:instrText xml:space="preserve"> PAGEREF _Toc8582486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87" w:history="1">
            <w:r w:rsidR="005F1B32" w:rsidRPr="00A173E3">
              <w:rPr>
                <w:rStyle w:val="Hyperlink"/>
                <w:noProof/>
              </w:rPr>
              <w:t>Recommendation</w:t>
            </w:r>
            <w:r w:rsidR="005F1B32">
              <w:rPr>
                <w:noProof/>
                <w:webHidden/>
              </w:rPr>
              <w:tab/>
            </w:r>
            <w:r w:rsidR="005F1B32">
              <w:rPr>
                <w:noProof/>
                <w:webHidden/>
              </w:rPr>
              <w:fldChar w:fldCharType="begin"/>
            </w:r>
            <w:r w:rsidR="005F1B32">
              <w:rPr>
                <w:noProof/>
                <w:webHidden/>
              </w:rPr>
              <w:instrText xml:space="preserve"> PAGEREF _Toc8582487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88" w:history="1">
            <w:r w:rsidR="005F1B32" w:rsidRPr="00A173E3">
              <w:rPr>
                <w:rStyle w:val="Hyperlink"/>
                <w:noProof/>
              </w:rPr>
              <w:t>Mypage</w:t>
            </w:r>
            <w:r w:rsidR="005F1B32">
              <w:rPr>
                <w:noProof/>
                <w:webHidden/>
              </w:rPr>
              <w:tab/>
            </w:r>
            <w:r w:rsidR="005F1B32">
              <w:rPr>
                <w:noProof/>
                <w:webHidden/>
              </w:rPr>
              <w:fldChar w:fldCharType="begin"/>
            </w:r>
            <w:r w:rsidR="005F1B32">
              <w:rPr>
                <w:noProof/>
                <w:webHidden/>
              </w:rPr>
              <w:instrText xml:space="preserve"> PAGEREF _Toc8582488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89" w:history="1">
            <w:r w:rsidR="005F1B32" w:rsidRPr="00A173E3">
              <w:rPr>
                <w:rStyle w:val="Hyperlink"/>
                <w:noProof/>
              </w:rPr>
              <w:t>Non-functional Requirements</w:t>
            </w:r>
            <w:r w:rsidR="005F1B32">
              <w:rPr>
                <w:noProof/>
                <w:webHidden/>
              </w:rPr>
              <w:tab/>
            </w:r>
            <w:r w:rsidR="005F1B32">
              <w:rPr>
                <w:noProof/>
                <w:webHidden/>
              </w:rPr>
              <w:fldChar w:fldCharType="begin"/>
            </w:r>
            <w:r w:rsidR="005F1B32">
              <w:rPr>
                <w:noProof/>
                <w:webHidden/>
              </w:rPr>
              <w:instrText xml:space="preserve"> PAGEREF _Toc8582489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90" w:history="1">
            <w:r w:rsidR="005F1B32" w:rsidRPr="00A173E3">
              <w:rPr>
                <w:rStyle w:val="Hyperlink"/>
                <w:noProof/>
              </w:rPr>
              <w:t>Product requirements</w:t>
            </w:r>
            <w:r w:rsidR="005F1B32">
              <w:rPr>
                <w:noProof/>
                <w:webHidden/>
              </w:rPr>
              <w:tab/>
            </w:r>
            <w:r w:rsidR="005F1B32">
              <w:rPr>
                <w:noProof/>
                <w:webHidden/>
              </w:rPr>
              <w:fldChar w:fldCharType="begin"/>
            </w:r>
            <w:r w:rsidR="005F1B32">
              <w:rPr>
                <w:noProof/>
                <w:webHidden/>
              </w:rPr>
              <w:instrText xml:space="preserve"> PAGEREF _Toc8582490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91" w:history="1">
            <w:r w:rsidR="005F1B32" w:rsidRPr="00A173E3">
              <w:rPr>
                <w:rStyle w:val="Hyperlink"/>
                <w:noProof/>
              </w:rPr>
              <w:t>Organization requirements</w:t>
            </w:r>
            <w:r w:rsidR="005F1B32">
              <w:rPr>
                <w:noProof/>
                <w:webHidden/>
              </w:rPr>
              <w:tab/>
            </w:r>
            <w:r w:rsidR="005F1B32">
              <w:rPr>
                <w:noProof/>
                <w:webHidden/>
              </w:rPr>
              <w:fldChar w:fldCharType="begin"/>
            </w:r>
            <w:r w:rsidR="005F1B32">
              <w:rPr>
                <w:noProof/>
                <w:webHidden/>
              </w:rPr>
              <w:instrText xml:space="preserve"> PAGEREF _Toc8582491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92" w:history="1">
            <w:r w:rsidR="005F1B32" w:rsidRPr="00A173E3">
              <w:rPr>
                <w:rStyle w:val="Hyperlink"/>
                <w:noProof/>
              </w:rPr>
              <w:t>External requirements</w:t>
            </w:r>
            <w:r w:rsidR="005F1B32">
              <w:rPr>
                <w:noProof/>
                <w:webHidden/>
              </w:rPr>
              <w:tab/>
            </w:r>
            <w:r w:rsidR="005F1B32">
              <w:rPr>
                <w:noProof/>
                <w:webHidden/>
              </w:rPr>
              <w:fldChar w:fldCharType="begin"/>
            </w:r>
            <w:r w:rsidR="005F1B32">
              <w:rPr>
                <w:noProof/>
                <w:webHidden/>
              </w:rPr>
              <w:instrText xml:space="preserve"> PAGEREF _Toc858249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493" w:history="1">
            <w:r w:rsidR="005F1B32" w:rsidRPr="00A173E3">
              <w:rPr>
                <w:rStyle w:val="Hyperlink"/>
                <w:noProof/>
              </w:rPr>
              <w:t>System Architecture</w:t>
            </w:r>
            <w:r w:rsidR="005F1B32">
              <w:rPr>
                <w:noProof/>
                <w:webHidden/>
              </w:rPr>
              <w:tab/>
            </w:r>
            <w:r w:rsidR="005F1B32">
              <w:rPr>
                <w:noProof/>
                <w:webHidden/>
              </w:rPr>
              <w:fldChar w:fldCharType="begin"/>
            </w:r>
            <w:r w:rsidR="005F1B32">
              <w:rPr>
                <w:noProof/>
                <w:webHidden/>
              </w:rPr>
              <w:instrText xml:space="preserve"> PAGEREF _Toc8582493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94" w:history="1">
            <w:r w:rsidR="005F1B32" w:rsidRPr="00A173E3">
              <w:rPr>
                <w:rStyle w:val="Hyperlink"/>
                <w:noProof/>
              </w:rPr>
              <w:t>System Architecture 1</w:t>
            </w:r>
            <w:r w:rsidR="005F1B32">
              <w:rPr>
                <w:noProof/>
                <w:webHidden/>
              </w:rPr>
              <w:tab/>
            </w:r>
            <w:r w:rsidR="005F1B32">
              <w:rPr>
                <w:noProof/>
                <w:webHidden/>
              </w:rPr>
              <w:fldChar w:fldCharType="begin"/>
            </w:r>
            <w:r w:rsidR="005F1B32">
              <w:rPr>
                <w:noProof/>
                <w:webHidden/>
              </w:rPr>
              <w:instrText xml:space="preserve"> PAGEREF _Toc8582494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95" w:history="1">
            <w:r w:rsidR="005F1B32" w:rsidRPr="00A173E3">
              <w:rPr>
                <w:rStyle w:val="Hyperlink"/>
                <w:noProof/>
              </w:rPr>
              <w:t>System Architecture 2</w:t>
            </w:r>
            <w:r w:rsidR="005F1B32">
              <w:rPr>
                <w:noProof/>
                <w:webHidden/>
              </w:rPr>
              <w:tab/>
            </w:r>
            <w:r w:rsidR="005F1B32">
              <w:rPr>
                <w:noProof/>
                <w:webHidden/>
              </w:rPr>
              <w:fldChar w:fldCharType="begin"/>
            </w:r>
            <w:r w:rsidR="005F1B32">
              <w:rPr>
                <w:noProof/>
                <w:webHidden/>
              </w:rPr>
              <w:instrText xml:space="preserve"> PAGEREF _Toc8582495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496" w:history="1">
            <w:r w:rsidR="005F1B32" w:rsidRPr="00A173E3">
              <w:rPr>
                <w:rStyle w:val="Hyperlink"/>
                <w:noProof/>
              </w:rPr>
              <w:t>System Requirements Specification</w:t>
            </w:r>
            <w:r w:rsidR="005F1B32">
              <w:rPr>
                <w:noProof/>
                <w:webHidden/>
              </w:rPr>
              <w:tab/>
            </w:r>
            <w:r w:rsidR="005F1B32">
              <w:rPr>
                <w:noProof/>
                <w:webHidden/>
              </w:rPr>
              <w:fldChar w:fldCharType="begin"/>
            </w:r>
            <w:r w:rsidR="005F1B32">
              <w:rPr>
                <w:noProof/>
                <w:webHidden/>
              </w:rPr>
              <w:instrText xml:space="preserve"> PAGEREF _Toc8582496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497" w:history="1">
            <w:r w:rsidR="005F1B32" w:rsidRPr="00A173E3">
              <w:rPr>
                <w:rStyle w:val="Hyperlink"/>
                <w:noProof/>
              </w:rPr>
              <w:t>Functional Requirements – Frontend</w:t>
            </w:r>
            <w:r w:rsidR="005F1B32">
              <w:rPr>
                <w:noProof/>
                <w:webHidden/>
              </w:rPr>
              <w:tab/>
            </w:r>
            <w:r w:rsidR="005F1B32">
              <w:rPr>
                <w:noProof/>
                <w:webHidden/>
              </w:rPr>
              <w:fldChar w:fldCharType="begin"/>
            </w:r>
            <w:r w:rsidR="005F1B32">
              <w:rPr>
                <w:noProof/>
                <w:webHidden/>
              </w:rPr>
              <w:instrText xml:space="preserve"> PAGEREF _Toc8582497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98" w:history="1">
            <w:r w:rsidR="005F1B32" w:rsidRPr="00A173E3">
              <w:rPr>
                <w:rStyle w:val="Hyperlink"/>
                <w:noProof/>
              </w:rPr>
              <w:t>Example</w:t>
            </w:r>
            <w:r w:rsidR="005F1B32">
              <w:rPr>
                <w:noProof/>
                <w:webHidden/>
              </w:rPr>
              <w:tab/>
            </w:r>
            <w:r w:rsidR="005F1B32">
              <w:rPr>
                <w:noProof/>
                <w:webHidden/>
              </w:rPr>
              <w:fldChar w:fldCharType="begin"/>
            </w:r>
            <w:r w:rsidR="005F1B32">
              <w:rPr>
                <w:noProof/>
                <w:webHidden/>
              </w:rPr>
              <w:instrText xml:space="preserve"> PAGEREF _Toc8582498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499" w:history="1">
            <w:r w:rsidR="005F1B32" w:rsidRPr="00A173E3">
              <w:rPr>
                <w:rStyle w:val="Hyperlink"/>
                <w:noProof/>
              </w:rPr>
              <w:t>Show Ranking</w:t>
            </w:r>
            <w:r w:rsidR="005F1B32">
              <w:rPr>
                <w:noProof/>
                <w:webHidden/>
              </w:rPr>
              <w:tab/>
            </w:r>
            <w:r w:rsidR="005F1B32">
              <w:rPr>
                <w:noProof/>
                <w:webHidden/>
              </w:rPr>
              <w:fldChar w:fldCharType="begin"/>
            </w:r>
            <w:r w:rsidR="005F1B32">
              <w:rPr>
                <w:noProof/>
                <w:webHidden/>
              </w:rPr>
              <w:instrText xml:space="preserve"> PAGEREF _Toc8582499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500" w:history="1">
            <w:r w:rsidR="005F1B32" w:rsidRPr="00A173E3">
              <w:rPr>
                <w:rStyle w:val="Hyperlink"/>
                <w:noProof/>
              </w:rPr>
              <w:t>Show Item detail</w:t>
            </w:r>
            <w:r w:rsidR="005F1B32">
              <w:rPr>
                <w:noProof/>
                <w:webHidden/>
              </w:rPr>
              <w:tab/>
            </w:r>
            <w:r w:rsidR="005F1B32">
              <w:rPr>
                <w:noProof/>
                <w:webHidden/>
              </w:rPr>
              <w:fldChar w:fldCharType="begin"/>
            </w:r>
            <w:r w:rsidR="005F1B32">
              <w:rPr>
                <w:noProof/>
                <w:webHidden/>
              </w:rPr>
              <w:instrText xml:space="preserve"> PAGEREF _Toc8582500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501" w:history="1">
            <w:r w:rsidR="005F1B32" w:rsidRPr="00A173E3">
              <w:rPr>
                <w:rStyle w:val="Hyperlink"/>
                <w:noProof/>
              </w:rPr>
              <w:t>Add Item to Favorite</w:t>
            </w:r>
            <w:r w:rsidR="005F1B32">
              <w:rPr>
                <w:noProof/>
                <w:webHidden/>
              </w:rPr>
              <w:tab/>
            </w:r>
            <w:r w:rsidR="005F1B32">
              <w:rPr>
                <w:noProof/>
                <w:webHidden/>
              </w:rPr>
              <w:fldChar w:fldCharType="begin"/>
            </w:r>
            <w:r w:rsidR="005F1B32">
              <w:rPr>
                <w:noProof/>
                <w:webHidden/>
              </w:rPr>
              <w:instrText xml:space="preserve"> PAGEREF _Toc8582501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502" w:history="1">
            <w:r w:rsidR="005F1B32" w:rsidRPr="00A173E3">
              <w:rPr>
                <w:rStyle w:val="Hyperlink"/>
                <w:noProof/>
              </w:rPr>
              <w:t>Recommendation List</w:t>
            </w:r>
            <w:r w:rsidR="005F1B32">
              <w:rPr>
                <w:noProof/>
                <w:webHidden/>
              </w:rPr>
              <w:tab/>
            </w:r>
            <w:r w:rsidR="005F1B32">
              <w:rPr>
                <w:noProof/>
                <w:webHidden/>
              </w:rPr>
              <w:fldChar w:fldCharType="begin"/>
            </w:r>
            <w:r w:rsidR="005F1B32">
              <w:rPr>
                <w:noProof/>
                <w:webHidden/>
              </w:rPr>
              <w:instrText xml:space="preserve"> PAGEREF _Toc8582502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503" w:history="1">
            <w:r w:rsidR="005F1B32" w:rsidRPr="00A173E3">
              <w:rPr>
                <w:rStyle w:val="Hyperlink"/>
                <w:noProof/>
              </w:rPr>
              <w:t>Add Recommendation category</w:t>
            </w:r>
            <w:r w:rsidR="005F1B32">
              <w:rPr>
                <w:noProof/>
                <w:webHidden/>
              </w:rPr>
              <w:tab/>
            </w:r>
            <w:r w:rsidR="005F1B32">
              <w:rPr>
                <w:noProof/>
                <w:webHidden/>
              </w:rPr>
              <w:fldChar w:fldCharType="begin"/>
            </w:r>
            <w:r w:rsidR="005F1B32">
              <w:rPr>
                <w:noProof/>
                <w:webHidden/>
              </w:rPr>
              <w:instrText xml:space="preserve"> PAGEREF _Toc8582503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3"/>
            <w:tabs>
              <w:tab w:val="right" w:leader="dot" w:pos="9016"/>
            </w:tabs>
            <w:ind w:left="840"/>
            <w:rPr>
              <w:noProof/>
              <w:kern w:val="2"/>
              <w:sz w:val="20"/>
              <w:szCs w:val="22"/>
            </w:rPr>
          </w:pPr>
          <w:hyperlink w:anchor="_Toc8582504" w:history="1">
            <w:r w:rsidR="005F1B32" w:rsidRPr="00A173E3">
              <w:rPr>
                <w:rStyle w:val="Hyperlink"/>
                <w:noProof/>
              </w:rPr>
              <w:t>Mypage</w:t>
            </w:r>
            <w:r w:rsidR="005F1B32">
              <w:rPr>
                <w:noProof/>
                <w:webHidden/>
              </w:rPr>
              <w:tab/>
            </w:r>
            <w:r w:rsidR="005F1B32">
              <w:rPr>
                <w:noProof/>
                <w:webHidden/>
              </w:rPr>
              <w:fldChar w:fldCharType="begin"/>
            </w:r>
            <w:r w:rsidR="005F1B32">
              <w:rPr>
                <w:noProof/>
                <w:webHidden/>
              </w:rPr>
              <w:instrText xml:space="preserve"> PAGEREF _Toc8582504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05" w:history="1">
            <w:r w:rsidR="005F1B32" w:rsidRPr="00A173E3">
              <w:rPr>
                <w:rStyle w:val="Hyperlink"/>
                <w:noProof/>
              </w:rPr>
              <w:t>Functional Requirements – Backend</w:t>
            </w:r>
            <w:r w:rsidR="005F1B32">
              <w:rPr>
                <w:noProof/>
                <w:webHidden/>
              </w:rPr>
              <w:tab/>
            </w:r>
            <w:r w:rsidR="005F1B32">
              <w:rPr>
                <w:noProof/>
                <w:webHidden/>
              </w:rPr>
              <w:fldChar w:fldCharType="begin"/>
            </w:r>
            <w:r w:rsidR="005F1B32">
              <w:rPr>
                <w:noProof/>
                <w:webHidden/>
              </w:rPr>
              <w:instrText xml:space="preserve"> PAGEREF _Toc8582505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06" w:history="1">
            <w:r w:rsidR="005F1B32" w:rsidRPr="00A173E3">
              <w:rPr>
                <w:rStyle w:val="Hyperlink"/>
                <w:noProof/>
              </w:rPr>
              <w:t>Non-functional Requirements</w:t>
            </w:r>
            <w:r w:rsidR="005F1B32">
              <w:rPr>
                <w:noProof/>
                <w:webHidden/>
              </w:rPr>
              <w:tab/>
            </w:r>
            <w:r w:rsidR="005F1B32">
              <w:rPr>
                <w:noProof/>
                <w:webHidden/>
              </w:rPr>
              <w:fldChar w:fldCharType="begin"/>
            </w:r>
            <w:r w:rsidR="005F1B32">
              <w:rPr>
                <w:noProof/>
                <w:webHidden/>
              </w:rPr>
              <w:instrText xml:space="preserve"> PAGEREF _Toc8582506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507" w:history="1">
            <w:r w:rsidR="005F1B32" w:rsidRPr="00A173E3">
              <w:rPr>
                <w:rStyle w:val="Hyperlink"/>
                <w:noProof/>
              </w:rPr>
              <w:t>System Models</w:t>
            </w:r>
            <w:r w:rsidR="005F1B32">
              <w:rPr>
                <w:noProof/>
                <w:webHidden/>
              </w:rPr>
              <w:tab/>
            </w:r>
            <w:r w:rsidR="005F1B32">
              <w:rPr>
                <w:noProof/>
                <w:webHidden/>
              </w:rPr>
              <w:fldChar w:fldCharType="begin"/>
            </w:r>
            <w:r w:rsidR="005F1B32">
              <w:rPr>
                <w:noProof/>
                <w:webHidden/>
              </w:rPr>
              <w:instrText xml:space="preserve"> PAGEREF _Toc8582507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08" w:history="1">
            <w:r w:rsidR="005F1B32" w:rsidRPr="00A173E3">
              <w:rPr>
                <w:rStyle w:val="Hyperlink"/>
                <w:noProof/>
              </w:rPr>
              <w:t>Context models</w:t>
            </w:r>
            <w:r w:rsidR="005F1B32">
              <w:rPr>
                <w:noProof/>
                <w:webHidden/>
              </w:rPr>
              <w:tab/>
            </w:r>
            <w:r w:rsidR="005F1B32">
              <w:rPr>
                <w:noProof/>
                <w:webHidden/>
              </w:rPr>
              <w:fldChar w:fldCharType="begin"/>
            </w:r>
            <w:r w:rsidR="005F1B32">
              <w:rPr>
                <w:noProof/>
                <w:webHidden/>
              </w:rPr>
              <w:instrText xml:space="preserve"> PAGEREF _Toc8582508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09" w:history="1">
            <w:r w:rsidR="005F1B32" w:rsidRPr="00A173E3">
              <w:rPr>
                <w:rStyle w:val="Hyperlink"/>
                <w:noProof/>
              </w:rPr>
              <w:t>Interaction models</w:t>
            </w:r>
            <w:r w:rsidR="005F1B32">
              <w:rPr>
                <w:noProof/>
                <w:webHidden/>
              </w:rPr>
              <w:tab/>
            </w:r>
            <w:r w:rsidR="005F1B32">
              <w:rPr>
                <w:noProof/>
                <w:webHidden/>
              </w:rPr>
              <w:fldChar w:fldCharType="begin"/>
            </w:r>
            <w:r w:rsidR="005F1B32">
              <w:rPr>
                <w:noProof/>
                <w:webHidden/>
              </w:rPr>
              <w:instrText xml:space="preserve"> PAGEREF _Toc8582509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0" w:history="1">
            <w:r w:rsidR="005F1B32" w:rsidRPr="00A173E3">
              <w:rPr>
                <w:rStyle w:val="Hyperlink"/>
                <w:noProof/>
              </w:rPr>
              <w:t>Behavioral models</w:t>
            </w:r>
            <w:r w:rsidR="005F1B32">
              <w:rPr>
                <w:noProof/>
                <w:webHidden/>
              </w:rPr>
              <w:tab/>
            </w:r>
            <w:r w:rsidR="005F1B32">
              <w:rPr>
                <w:noProof/>
                <w:webHidden/>
              </w:rPr>
              <w:fldChar w:fldCharType="begin"/>
            </w:r>
            <w:r w:rsidR="005F1B32">
              <w:rPr>
                <w:noProof/>
                <w:webHidden/>
              </w:rPr>
              <w:instrText xml:space="preserve"> PAGEREF _Toc8582510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511" w:history="1">
            <w:r w:rsidR="005F1B32" w:rsidRPr="00A173E3">
              <w:rPr>
                <w:rStyle w:val="Hyperlink"/>
                <w:noProof/>
              </w:rPr>
              <w:t>System Evolution</w:t>
            </w:r>
            <w:r w:rsidR="005F1B32">
              <w:rPr>
                <w:noProof/>
                <w:webHidden/>
              </w:rPr>
              <w:tab/>
            </w:r>
            <w:r w:rsidR="005F1B32">
              <w:rPr>
                <w:noProof/>
                <w:webHidden/>
              </w:rPr>
              <w:fldChar w:fldCharType="begin"/>
            </w:r>
            <w:r w:rsidR="005F1B32">
              <w:rPr>
                <w:noProof/>
                <w:webHidden/>
              </w:rPr>
              <w:instrText xml:space="preserve"> PAGEREF _Toc8582511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2" w:history="1">
            <w:r w:rsidR="005F1B32" w:rsidRPr="00A173E3">
              <w:rPr>
                <w:rStyle w:val="Hyperlink"/>
                <w:noProof/>
              </w:rPr>
              <w:t>Assumption and Limitation</w:t>
            </w:r>
            <w:r w:rsidR="005F1B32">
              <w:rPr>
                <w:noProof/>
                <w:webHidden/>
              </w:rPr>
              <w:tab/>
            </w:r>
            <w:r w:rsidR="005F1B32">
              <w:rPr>
                <w:noProof/>
                <w:webHidden/>
              </w:rPr>
              <w:fldChar w:fldCharType="begin"/>
            </w:r>
            <w:r w:rsidR="005F1B32">
              <w:rPr>
                <w:noProof/>
                <w:webHidden/>
              </w:rPr>
              <w:instrText xml:space="preserve"> PAGEREF _Toc8582512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3" w:history="1">
            <w:r w:rsidR="005F1B32" w:rsidRPr="00A173E3">
              <w:rPr>
                <w:rStyle w:val="Hyperlink"/>
                <w:noProof/>
              </w:rPr>
              <w:t>Hardware</w:t>
            </w:r>
            <w:r w:rsidR="005F1B32">
              <w:rPr>
                <w:noProof/>
                <w:webHidden/>
              </w:rPr>
              <w:tab/>
            </w:r>
            <w:r w:rsidR="005F1B32">
              <w:rPr>
                <w:noProof/>
                <w:webHidden/>
              </w:rPr>
              <w:fldChar w:fldCharType="begin"/>
            </w:r>
            <w:r w:rsidR="005F1B32">
              <w:rPr>
                <w:noProof/>
                <w:webHidden/>
              </w:rPr>
              <w:instrText xml:space="preserve"> PAGEREF _Toc8582513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4" w:history="1">
            <w:r w:rsidR="005F1B32" w:rsidRPr="00A173E3">
              <w:rPr>
                <w:rStyle w:val="Hyperlink"/>
                <w:noProof/>
              </w:rPr>
              <w:t>Software</w:t>
            </w:r>
            <w:r w:rsidR="005F1B32">
              <w:rPr>
                <w:noProof/>
                <w:webHidden/>
              </w:rPr>
              <w:tab/>
            </w:r>
            <w:r w:rsidR="005F1B32">
              <w:rPr>
                <w:noProof/>
                <w:webHidden/>
              </w:rPr>
              <w:fldChar w:fldCharType="begin"/>
            </w:r>
            <w:r w:rsidR="005F1B32">
              <w:rPr>
                <w:noProof/>
                <w:webHidden/>
              </w:rPr>
              <w:instrText xml:space="preserve"> PAGEREF _Toc8582514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5" w:history="1">
            <w:r w:rsidR="005F1B32" w:rsidRPr="00A173E3">
              <w:rPr>
                <w:rStyle w:val="Hyperlink"/>
                <w:noProof/>
              </w:rPr>
              <w:t>Change</w:t>
            </w:r>
            <w:r w:rsidR="005F1B32">
              <w:rPr>
                <w:noProof/>
                <w:webHidden/>
              </w:rPr>
              <w:tab/>
            </w:r>
            <w:r w:rsidR="005F1B32">
              <w:rPr>
                <w:noProof/>
                <w:webHidden/>
              </w:rPr>
              <w:fldChar w:fldCharType="begin"/>
            </w:r>
            <w:r w:rsidR="005F1B32">
              <w:rPr>
                <w:noProof/>
                <w:webHidden/>
              </w:rPr>
              <w:instrText xml:space="preserve"> PAGEREF _Toc8582515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516" w:history="1">
            <w:r w:rsidR="005F1B32" w:rsidRPr="00A173E3">
              <w:rPr>
                <w:rStyle w:val="Hyperlink"/>
                <w:noProof/>
              </w:rPr>
              <w:t>Appendices</w:t>
            </w:r>
            <w:r w:rsidR="005F1B32">
              <w:rPr>
                <w:noProof/>
                <w:webHidden/>
              </w:rPr>
              <w:tab/>
            </w:r>
            <w:r w:rsidR="005F1B32">
              <w:rPr>
                <w:noProof/>
                <w:webHidden/>
              </w:rPr>
              <w:fldChar w:fldCharType="begin"/>
            </w:r>
            <w:r w:rsidR="005F1B32">
              <w:rPr>
                <w:noProof/>
                <w:webHidden/>
              </w:rPr>
              <w:instrText xml:space="preserve"> PAGEREF _Toc8582516 \h </w:instrText>
            </w:r>
            <w:r w:rsidR="005F1B32">
              <w:rPr>
                <w:noProof/>
                <w:webHidden/>
              </w:rPr>
            </w:r>
            <w:r w:rsidR="005F1B32">
              <w:rPr>
                <w:noProof/>
                <w:webHidden/>
              </w:rPr>
              <w:fldChar w:fldCharType="separate"/>
            </w:r>
            <w:r w:rsidR="005F1B32">
              <w:rPr>
                <w:noProof/>
                <w:webHidden/>
              </w:rPr>
              <w:t>22</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517" w:history="1">
            <w:r w:rsidR="005F1B32" w:rsidRPr="00A173E3">
              <w:rPr>
                <w:rStyle w:val="Hyperlink"/>
                <w:noProof/>
              </w:rPr>
              <w:t>Index</w:t>
            </w:r>
            <w:r w:rsidR="005F1B32">
              <w:rPr>
                <w:noProof/>
                <w:webHidden/>
              </w:rPr>
              <w:tab/>
            </w:r>
            <w:r w:rsidR="005F1B32">
              <w:rPr>
                <w:noProof/>
                <w:webHidden/>
              </w:rPr>
              <w:fldChar w:fldCharType="begin"/>
            </w:r>
            <w:r w:rsidR="005F1B32">
              <w:rPr>
                <w:noProof/>
                <w:webHidden/>
              </w:rPr>
              <w:instrText xml:space="preserve"> PAGEREF _Toc8582517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8" w:history="1">
            <w:r w:rsidR="005F1B32" w:rsidRPr="00A173E3">
              <w:rPr>
                <w:rStyle w:val="Hyperlink"/>
                <w:noProof/>
              </w:rPr>
              <w:t>Tables</w:t>
            </w:r>
            <w:r w:rsidR="005F1B32">
              <w:rPr>
                <w:noProof/>
                <w:webHidden/>
              </w:rPr>
              <w:tab/>
            </w:r>
            <w:r w:rsidR="005F1B32">
              <w:rPr>
                <w:noProof/>
                <w:webHidden/>
              </w:rPr>
              <w:fldChar w:fldCharType="begin"/>
            </w:r>
            <w:r w:rsidR="005F1B32">
              <w:rPr>
                <w:noProof/>
                <w:webHidden/>
              </w:rPr>
              <w:instrText xml:space="preserve"> PAGEREF _Toc8582518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19" w:history="1">
            <w:r w:rsidR="005F1B32" w:rsidRPr="00A173E3">
              <w:rPr>
                <w:rStyle w:val="Hyperlink"/>
                <w:noProof/>
              </w:rPr>
              <w:t>Figures</w:t>
            </w:r>
            <w:r w:rsidR="005F1B32">
              <w:rPr>
                <w:noProof/>
                <w:webHidden/>
              </w:rPr>
              <w:tab/>
            </w:r>
            <w:r w:rsidR="005F1B32">
              <w:rPr>
                <w:noProof/>
                <w:webHidden/>
              </w:rPr>
              <w:fldChar w:fldCharType="begin"/>
            </w:r>
            <w:r w:rsidR="005F1B32">
              <w:rPr>
                <w:noProof/>
                <w:webHidden/>
              </w:rPr>
              <w:instrText xml:space="preserve"> PAGEREF _Toc8582519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64232F">
          <w:pPr>
            <w:pStyle w:val="TOC2"/>
            <w:tabs>
              <w:tab w:val="right" w:leader="dot" w:pos="9016"/>
            </w:tabs>
            <w:ind w:left="420"/>
            <w:rPr>
              <w:noProof/>
              <w:kern w:val="2"/>
              <w:sz w:val="20"/>
              <w:szCs w:val="22"/>
            </w:rPr>
          </w:pPr>
          <w:hyperlink w:anchor="_Toc8582520" w:history="1">
            <w:r w:rsidR="005F1B32" w:rsidRPr="00A173E3">
              <w:rPr>
                <w:rStyle w:val="Hyperlink"/>
                <w:noProof/>
              </w:rPr>
              <w:t>Diagrams</w:t>
            </w:r>
            <w:r w:rsidR="005F1B32">
              <w:rPr>
                <w:noProof/>
                <w:webHidden/>
              </w:rPr>
              <w:tab/>
            </w:r>
            <w:r w:rsidR="005F1B32">
              <w:rPr>
                <w:noProof/>
                <w:webHidden/>
              </w:rPr>
              <w:fldChar w:fldCharType="begin"/>
            </w:r>
            <w:r w:rsidR="005F1B32">
              <w:rPr>
                <w:noProof/>
                <w:webHidden/>
              </w:rPr>
              <w:instrText xml:space="preserve"> PAGEREF _Toc8582520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64232F">
          <w:pPr>
            <w:pStyle w:val="TOC1"/>
            <w:tabs>
              <w:tab w:val="right" w:leader="dot" w:pos="9016"/>
            </w:tabs>
            <w:rPr>
              <w:noProof/>
              <w:kern w:val="2"/>
              <w:sz w:val="20"/>
              <w:szCs w:val="22"/>
            </w:rPr>
          </w:pPr>
          <w:hyperlink w:anchor="_Toc8582521" w:history="1">
            <w:r w:rsidR="005F1B32" w:rsidRPr="00A173E3">
              <w:rPr>
                <w:rStyle w:val="Hyperlink"/>
                <w:noProof/>
                <w:lang w:val="ko-KR"/>
              </w:rPr>
              <w:t>References</w:t>
            </w:r>
            <w:r w:rsidR="005F1B32">
              <w:rPr>
                <w:noProof/>
                <w:webHidden/>
              </w:rPr>
              <w:tab/>
            </w:r>
            <w:r w:rsidR="005F1B32">
              <w:rPr>
                <w:noProof/>
                <w:webHidden/>
              </w:rPr>
              <w:fldChar w:fldCharType="begin"/>
            </w:r>
            <w:r w:rsidR="005F1B32">
              <w:rPr>
                <w:noProof/>
                <w:webHidden/>
              </w:rPr>
              <w:instrText xml:space="preserve"> PAGEREF _Toc8582521 \h </w:instrText>
            </w:r>
            <w:r w:rsidR="005F1B32">
              <w:rPr>
                <w:noProof/>
                <w:webHidden/>
              </w:rPr>
            </w:r>
            <w:r w:rsidR="005F1B32">
              <w:rPr>
                <w:noProof/>
                <w:webHidden/>
              </w:rPr>
              <w:fldChar w:fldCharType="separate"/>
            </w:r>
            <w:r w:rsidR="005F1B32">
              <w:rPr>
                <w:noProof/>
                <w:webHidden/>
              </w:rPr>
              <w:t>24</w:t>
            </w:r>
            <w:r w:rsidR="005F1B32">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EA1C9B" w:rsidRDefault="0092263B" w:rsidP="005F1B32">
      <w:pPr>
        <w:pStyle w:val="Heading1"/>
      </w:pPr>
      <w:bookmarkStart w:id="0" w:name="_Toc8582471"/>
      <w:r>
        <w:rPr>
          <w:rFonts w:hint="eastAsia"/>
        </w:rPr>
        <w:lastRenderedPageBreak/>
        <w:t>P</w:t>
      </w:r>
      <w:r>
        <w:t>reface</w:t>
      </w:r>
      <w:bookmarkEnd w:id="0"/>
    </w:p>
    <w:p w:rsidR="005F1B32" w:rsidRPr="005F1B32" w:rsidRDefault="005F1B32" w:rsidP="005F1B32"/>
    <w:p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rsidR="00AB1625" w:rsidRPr="00AB1625" w:rsidRDefault="00AB1625" w:rsidP="00AB1625">
      <w:pPr>
        <w:jc w:val="both"/>
        <w:rPr>
          <w:rFonts w:eastAsiaTheme="minorHAnsi" w:cs="Arial"/>
          <w:shd w:val="clear" w:color="auto" w:fill="FFFFFF"/>
        </w:rPr>
      </w:pPr>
    </w:p>
    <w:p w:rsidR="00676FE6" w:rsidRDefault="0092263B" w:rsidP="00676FE6">
      <w:pPr>
        <w:pStyle w:val="Heading2"/>
      </w:pPr>
      <w:bookmarkStart w:id="1" w:name="_Toc8582472"/>
      <w:r>
        <w:rPr>
          <w:rFonts w:hint="eastAsia"/>
        </w:rPr>
        <w:t>R</w:t>
      </w:r>
      <w:r>
        <w:t>eadership</w:t>
      </w:r>
      <w:bookmarkEnd w:id="1"/>
    </w:p>
    <w:p w:rsidR="00EA1C9B" w:rsidRPr="00EA1C9B" w:rsidRDefault="00EA1C9B" w:rsidP="00EA1C9B"/>
    <w:p w:rsidR="004B198C" w:rsidRDefault="004B198C" w:rsidP="00676FE6">
      <w:pPr>
        <w:pStyle w:val="Heading3"/>
      </w:pPr>
      <w:bookmarkStart w:id="2" w:name="_Toc8582473"/>
      <w:r>
        <w:rPr>
          <w:rFonts w:hint="eastAsia"/>
        </w:rPr>
        <w:t>U</w:t>
      </w:r>
      <w:r>
        <w:t>ser Requirements Readership</w:t>
      </w:r>
      <w:bookmarkEnd w:id="2"/>
    </w:p>
    <w:p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rsidR="004B198C" w:rsidRDefault="004B198C" w:rsidP="00676FE6">
      <w:pPr>
        <w:pStyle w:val="Heading3"/>
      </w:pPr>
      <w:bookmarkStart w:id="3" w:name="_Toc8582474"/>
      <w:r>
        <w:rPr>
          <w:rFonts w:hint="eastAsia"/>
        </w:rPr>
        <w:t>S</w:t>
      </w:r>
      <w:r>
        <w:t xml:space="preserve">ystem Requirements </w:t>
      </w:r>
      <w:r w:rsidRPr="00676FE6">
        <w:t>Readership</w:t>
      </w:r>
      <w:bookmarkEnd w:id="3"/>
    </w:p>
    <w:p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rsidR="00EA1C9B" w:rsidRPr="00A82E3C" w:rsidRDefault="00EA1C9B" w:rsidP="009C0BF5">
      <w:pPr>
        <w:ind w:left="800" w:hanging="800"/>
      </w:pPr>
    </w:p>
    <w:p w:rsidR="0092263B" w:rsidRDefault="0092263B" w:rsidP="00A058C3">
      <w:pPr>
        <w:pStyle w:val="Heading2"/>
      </w:pPr>
      <w:bookmarkStart w:id="4" w:name="_Toc8582475"/>
      <w:r>
        <w:rPr>
          <w:rFonts w:hint="eastAsia"/>
        </w:rPr>
        <w:t>D</w:t>
      </w:r>
      <w:r>
        <w:t>ocument Structure</w:t>
      </w:r>
      <w:bookmarkEnd w:id="4"/>
    </w:p>
    <w:p w:rsidR="005F1B32" w:rsidRPr="005F1B32" w:rsidRDefault="005F1B32" w:rsidP="005F1B32"/>
    <w:p w:rsidR="00CB77C2" w:rsidRDefault="00CB77C2" w:rsidP="00EA1C9B">
      <w:pPr>
        <w:pStyle w:val="ListParagraph"/>
        <w:numPr>
          <w:ilvl w:val="0"/>
          <w:numId w:val="5"/>
        </w:numPr>
        <w:ind w:leftChars="0"/>
      </w:pPr>
      <w:r>
        <w:rPr>
          <w:rFonts w:hint="eastAsia"/>
        </w:rPr>
        <w:t>I</w:t>
      </w:r>
      <w:r>
        <w:t>ntroduction</w:t>
      </w:r>
      <w:r w:rsidR="00AB1625">
        <w:br/>
      </w:r>
    </w:p>
    <w:p w:rsidR="00CB77C2" w:rsidRDefault="00CB77C2" w:rsidP="00EA1C9B">
      <w:pPr>
        <w:pStyle w:val="ListParagraph"/>
        <w:numPr>
          <w:ilvl w:val="0"/>
          <w:numId w:val="5"/>
        </w:numPr>
        <w:ind w:leftChars="0"/>
      </w:pPr>
      <w:r>
        <w:rPr>
          <w:rFonts w:hint="eastAsia"/>
        </w:rPr>
        <w:t>G</w:t>
      </w:r>
      <w:r>
        <w:t>lossary</w:t>
      </w:r>
    </w:p>
    <w:p w:rsidR="00CB77C2" w:rsidRDefault="00CB77C2" w:rsidP="00EA1C9B">
      <w:pPr>
        <w:pStyle w:val="ListParagraph"/>
        <w:numPr>
          <w:ilvl w:val="0"/>
          <w:numId w:val="5"/>
        </w:numPr>
        <w:ind w:leftChars="0"/>
      </w:pPr>
      <w:r>
        <w:rPr>
          <w:rFonts w:hint="eastAsia"/>
        </w:rPr>
        <w:t>U</w:t>
      </w:r>
      <w:r>
        <w:t xml:space="preserve">ser Requirements </w:t>
      </w:r>
      <w:r w:rsidR="00671033">
        <w:t>Definition</w:t>
      </w:r>
    </w:p>
    <w:p w:rsidR="00CB77C2" w:rsidRDefault="00CB77C2" w:rsidP="00EA1C9B">
      <w:pPr>
        <w:pStyle w:val="ListParagraph"/>
        <w:numPr>
          <w:ilvl w:val="0"/>
          <w:numId w:val="5"/>
        </w:numPr>
        <w:ind w:leftChars="0"/>
      </w:pPr>
      <w:r>
        <w:rPr>
          <w:rFonts w:hint="eastAsia"/>
        </w:rPr>
        <w:t>S</w:t>
      </w:r>
      <w:r>
        <w:t>ystem Structure</w:t>
      </w:r>
    </w:p>
    <w:p w:rsidR="00CB77C2" w:rsidRDefault="00CB77C2" w:rsidP="00EA1C9B">
      <w:pPr>
        <w:pStyle w:val="ListParagraph"/>
        <w:numPr>
          <w:ilvl w:val="0"/>
          <w:numId w:val="5"/>
        </w:numPr>
        <w:ind w:leftChars="0"/>
      </w:pPr>
      <w:r>
        <w:t>System Requirements Specification</w:t>
      </w:r>
    </w:p>
    <w:p w:rsidR="00671033" w:rsidRDefault="00671033" w:rsidP="00EA1C9B">
      <w:pPr>
        <w:pStyle w:val="ListParagraph"/>
        <w:numPr>
          <w:ilvl w:val="0"/>
          <w:numId w:val="5"/>
        </w:numPr>
        <w:ind w:leftChars="0"/>
      </w:pPr>
      <w:r>
        <w:rPr>
          <w:rFonts w:hint="eastAsia"/>
        </w:rPr>
        <w:t>S</w:t>
      </w:r>
      <w:r>
        <w:t>ystem Models</w:t>
      </w:r>
    </w:p>
    <w:p w:rsidR="00CB77C2" w:rsidRDefault="00CB77C2" w:rsidP="00EA1C9B">
      <w:pPr>
        <w:pStyle w:val="ListParagraph"/>
        <w:numPr>
          <w:ilvl w:val="0"/>
          <w:numId w:val="5"/>
        </w:numPr>
        <w:ind w:leftChars="0"/>
      </w:pPr>
      <w:r>
        <w:rPr>
          <w:rFonts w:hint="eastAsia"/>
        </w:rPr>
        <w:lastRenderedPageBreak/>
        <w:t>S</w:t>
      </w:r>
      <w:r>
        <w:t>ystem Evolution</w:t>
      </w:r>
    </w:p>
    <w:p w:rsidR="00CB77C2" w:rsidRDefault="00CB77C2" w:rsidP="00EA1C9B">
      <w:pPr>
        <w:pStyle w:val="ListParagraph"/>
        <w:numPr>
          <w:ilvl w:val="0"/>
          <w:numId w:val="5"/>
        </w:numPr>
        <w:ind w:leftChars="0"/>
      </w:pPr>
      <w:r>
        <w:rPr>
          <w:rFonts w:hint="eastAsia"/>
        </w:rPr>
        <w:t>A</w:t>
      </w:r>
      <w:r>
        <w:t>ppendices</w:t>
      </w:r>
    </w:p>
    <w:p w:rsidR="00CB77C2" w:rsidRDefault="00671033" w:rsidP="00EA1C9B">
      <w:pPr>
        <w:pStyle w:val="ListParagraph"/>
        <w:numPr>
          <w:ilvl w:val="0"/>
          <w:numId w:val="5"/>
        </w:numPr>
        <w:ind w:leftChars="0"/>
      </w:pPr>
      <w:r>
        <w:rPr>
          <w:rFonts w:hint="eastAsia"/>
        </w:rPr>
        <w:t>I</w:t>
      </w:r>
      <w:r>
        <w:t>ndex</w:t>
      </w:r>
    </w:p>
    <w:p w:rsidR="00EA1C9B" w:rsidRPr="008874B6" w:rsidRDefault="00EA1C9B" w:rsidP="00EA1C9B"/>
    <w:p w:rsidR="0092263B" w:rsidRDefault="0064770C" w:rsidP="00A058C3">
      <w:pPr>
        <w:pStyle w:val="Heading2"/>
      </w:pPr>
      <w:bookmarkStart w:id="5" w:name="_Toc8582476"/>
      <w:r>
        <w:rPr>
          <w:rFonts w:hint="eastAsia"/>
        </w:rPr>
        <w:t>C</w:t>
      </w:r>
      <w:r>
        <w:t>hangelog</w:t>
      </w:r>
      <w:bookmarkEnd w:id="5"/>
    </w:p>
    <w:p w:rsidR="00EA1C9B" w:rsidRPr="00EA1C9B" w:rsidRDefault="00EA1C9B" w:rsidP="00EA1C9B"/>
    <w:tbl>
      <w:tblPr>
        <w:tblStyle w:val="ListTable4-Accent3"/>
        <w:tblW w:w="5000" w:type="pct"/>
        <w:tblLook w:val="04A0" w:firstRow="1" w:lastRow="0" w:firstColumn="1" w:lastColumn="0" w:noHBand="0" w:noVBand="1"/>
      </w:tblPr>
      <w:tblGrid>
        <w:gridCol w:w="1980"/>
        <w:gridCol w:w="7036"/>
      </w:tblGrid>
      <w:tr w:rsidR="00C3354E"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D</w:t>
            </w:r>
            <w:r>
              <w:t>ate</w:t>
            </w:r>
          </w:p>
        </w:tc>
        <w:tc>
          <w:tcPr>
            <w:tcW w:w="3902" w:type="pct"/>
          </w:tcPr>
          <w:p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2</w:t>
            </w:r>
            <w:r>
              <w:t>019.05.</w:t>
            </w:r>
            <w:r w:rsidR="00676FE6">
              <w:t>11</w:t>
            </w:r>
            <w:r>
              <w:t>.</w:t>
            </w:r>
          </w:p>
        </w:tc>
        <w:tc>
          <w:tcPr>
            <w:tcW w:w="3902" w:type="pct"/>
          </w:tcPr>
          <w:p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rsidTr="00EA1C9B">
        <w:tc>
          <w:tcPr>
            <w:cnfStyle w:val="001000000000" w:firstRow="0" w:lastRow="0" w:firstColumn="1" w:lastColumn="0" w:oddVBand="0" w:evenVBand="0" w:oddHBand="0" w:evenHBand="0" w:firstRowFirstColumn="0" w:firstRowLastColumn="0" w:lastRowFirstColumn="0" w:lastRowLastColumn="0"/>
            <w:tcW w:w="1098" w:type="pct"/>
          </w:tcPr>
          <w:p w:rsidR="00676FE6" w:rsidRDefault="00676FE6" w:rsidP="00C3354E">
            <w:r>
              <w:rPr>
                <w:rFonts w:hint="eastAsia"/>
              </w:rPr>
              <w:t>2</w:t>
            </w:r>
            <w:r>
              <w:t>019.05.12.</w:t>
            </w:r>
          </w:p>
        </w:tc>
        <w:tc>
          <w:tcPr>
            <w:tcW w:w="3902" w:type="pct"/>
          </w:tcPr>
          <w:p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rsidR="00C3354E" w:rsidRPr="00C3354E" w:rsidRDefault="005F1B32" w:rsidP="005F1B32">
      <w:pPr>
        <w:pStyle w:val="Caption"/>
        <w:jc w:val="center"/>
      </w:pPr>
      <w:bookmarkStart w:id="6" w:name="_Toc8585586"/>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1</w:t>
      </w:r>
      <w:r w:rsidR="00407281">
        <w:rPr>
          <w:noProof/>
        </w:rPr>
        <w:fldChar w:fldCharType="end"/>
      </w:r>
      <w:r>
        <w:t xml:space="preserve">: </w:t>
      </w:r>
      <w:r w:rsidR="00EE48DC">
        <w:t>Change history of documentation</w:t>
      </w:r>
      <w:bookmarkEnd w:id="6"/>
    </w:p>
    <w:p w:rsidR="00A62BF6" w:rsidRDefault="00A62BF6">
      <w:pPr>
        <w:rPr>
          <w:rFonts w:asciiTheme="majorHAnsi" w:eastAsiaTheme="majorEastAsia" w:hAnsiTheme="majorHAnsi" w:cstheme="majorBidi"/>
          <w:color w:val="2F5496" w:themeColor="accent1" w:themeShade="BF"/>
          <w:sz w:val="40"/>
          <w:szCs w:val="40"/>
        </w:rPr>
      </w:pPr>
      <w:r>
        <w:br w:type="page"/>
      </w:r>
    </w:p>
    <w:p w:rsidR="0092263B" w:rsidRDefault="0092263B" w:rsidP="00A058C3">
      <w:pPr>
        <w:pStyle w:val="Heading1"/>
      </w:pPr>
      <w:bookmarkStart w:id="7" w:name="_Toc8582477"/>
      <w:r>
        <w:rPr>
          <w:rFonts w:hint="eastAsia"/>
        </w:rPr>
        <w:lastRenderedPageBreak/>
        <w:t>I</w:t>
      </w:r>
      <w:r>
        <w:t>ntroduction</w:t>
      </w:r>
      <w:bookmarkEnd w:id="7"/>
    </w:p>
    <w:p w:rsidR="00E77A13" w:rsidRPr="00E77A13" w:rsidRDefault="00E77A13" w:rsidP="00E77A13"/>
    <w:p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rsidR="00E77A13" w:rsidRDefault="00E77A13" w:rsidP="000704EA">
      <w:pPr>
        <w:jc w:val="both"/>
      </w:pPr>
    </w:p>
    <w:p w:rsidR="008874B6" w:rsidRDefault="008874B6" w:rsidP="008874B6">
      <w:pPr>
        <w:pStyle w:val="Heading2"/>
      </w:pPr>
      <w:bookmarkStart w:id="8" w:name="_Toc8582478"/>
      <w:r>
        <w:rPr>
          <w:rFonts w:hint="eastAsia"/>
        </w:rPr>
        <w:t>N</w:t>
      </w:r>
      <w:r>
        <w:t>eeds</w:t>
      </w:r>
      <w:bookmarkEnd w:id="8"/>
    </w:p>
    <w:p w:rsidR="00E77A13" w:rsidRPr="00E77A13" w:rsidRDefault="00E77A13" w:rsidP="00E77A13"/>
    <w:p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r w:rsidR="00F72E4B">
        <w:rPr>
          <w:rFonts w:hint="eastAsia"/>
        </w:rPr>
        <w:t>마켓컬리,</w:t>
      </w:r>
      <w:r w:rsidR="00F72E4B">
        <w:t xml:space="preserve"> </w:t>
      </w:r>
      <w:r w:rsidR="00122C22">
        <w:rPr>
          <w:rFonts w:hint="eastAsia"/>
        </w:rPr>
        <w:t xml:space="preserve">쿠팡 등 </w:t>
      </w:r>
      <w:r w:rsidR="00CB77C2">
        <w:rPr>
          <w:rFonts w:hint="eastAsia"/>
        </w:rPr>
        <w:t>소셜커머스계 신흥 업체들이 떠오르며</w:t>
      </w:r>
      <w:r w:rsidR="00CB77C2">
        <w:t xml:space="preserve"> </w:t>
      </w:r>
      <w:r w:rsidR="00CB77C2">
        <w:rPr>
          <w:rFonts w:hint="eastAsia"/>
        </w:rPr>
        <w:t>마켓쉐어를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rsidR="00CB77C2" w:rsidRDefault="00CA6C20" w:rsidP="00CB77C2">
      <w:pPr>
        <w:jc w:val="center"/>
      </w:pPr>
      <w:r>
        <w:rPr>
          <w:noProof/>
        </w:rPr>
        <w:lastRenderedPageBreak/>
        <w:drawing>
          <wp:inline distT="0" distB="0" distL="0" distR="0">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rsidR="00CA6C20" w:rsidRDefault="00CB77C2" w:rsidP="00CB77C2">
      <w:pPr>
        <w:pStyle w:val="Caption"/>
        <w:jc w:val="center"/>
      </w:pPr>
      <w:bookmarkStart w:id="9" w:name="_Toc8585594"/>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1</w:t>
      </w:r>
      <w:r w:rsidR="00407281">
        <w:rPr>
          <w:noProof/>
        </w:rPr>
        <w:fldChar w:fldCharType="end"/>
      </w:r>
      <w:r>
        <w:rPr>
          <w:rFonts w:hint="eastAsia"/>
        </w:rPr>
        <w:t>:</w:t>
      </w:r>
      <w:r>
        <w:t xml:space="preserve"> </w:t>
      </w:r>
      <w:r>
        <w:rPr>
          <w:rFonts w:hint="eastAsia"/>
        </w:rPr>
        <w:t>온라인쇼핑 거래액 추이</w:t>
      </w:r>
      <w:bookmarkEnd w:id="9"/>
    </w:p>
    <w:p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rsidR="00340C32" w:rsidRDefault="006C5C49" w:rsidP="000704EA">
      <w:pPr>
        <w:jc w:val="center"/>
      </w:pPr>
      <w:r>
        <w:rPr>
          <w:noProof/>
        </w:rPr>
        <w:lastRenderedPageBreak/>
        <w:drawing>
          <wp:inline distT="0" distB="0" distL="0" distR="0" wp14:anchorId="42C9F89E" wp14:editId="4B2C3CAE">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rsidR="006C5C49" w:rsidRDefault="00340C32" w:rsidP="00340C32">
      <w:pPr>
        <w:pStyle w:val="Caption"/>
        <w:jc w:val="center"/>
      </w:pPr>
      <w:bookmarkStart w:id="10" w:name="_Toc8585595"/>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2</w:t>
      </w:r>
      <w:r w:rsidR="00407281">
        <w:rPr>
          <w:noProof/>
        </w:rPr>
        <w:fldChar w:fldCharType="end"/>
      </w:r>
      <w:r>
        <w:rPr>
          <w:rFonts w:hint="eastAsia"/>
        </w:rPr>
        <w:t>:</w:t>
      </w:r>
      <w:r>
        <w:t xml:space="preserve"> </w:t>
      </w:r>
      <w:r>
        <w:rPr>
          <w:rFonts w:hint="eastAsia"/>
        </w:rPr>
        <w:t>소비자 리뷰로 인한 제품 구매 실패 경험</w:t>
      </w:r>
      <w:bookmarkEnd w:id="10"/>
    </w:p>
    <w:p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r>
        <w:rPr>
          <w:rFonts w:hint="eastAsia"/>
        </w:rPr>
        <w:t>마크로밀엠브레인에서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End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rsidR="00340C32" w:rsidRDefault="00340C32" w:rsidP="000704EA">
      <w:pPr>
        <w:jc w:val="center"/>
      </w:pPr>
      <w:r>
        <w:rPr>
          <w:noProof/>
        </w:rPr>
        <w:lastRenderedPageBreak/>
        <w:drawing>
          <wp:inline distT="0" distB="0" distL="0" distR="0" wp14:anchorId="01C1E377" wp14:editId="383F66E6">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rsidR="006C5C49" w:rsidRDefault="00340C32" w:rsidP="00340C32">
      <w:pPr>
        <w:pStyle w:val="Caption"/>
        <w:jc w:val="center"/>
      </w:pPr>
      <w:bookmarkStart w:id="11" w:name="_Toc8585596"/>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3</w:t>
      </w:r>
      <w:r w:rsidR="00407281">
        <w:rPr>
          <w:noProof/>
        </w:rPr>
        <w:fldChar w:fldCharType="end"/>
      </w:r>
      <w:r>
        <w:rPr>
          <w:rFonts w:hint="eastAsia"/>
        </w:rPr>
        <w:t>:</w:t>
      </w:r>
      <w:r>
        <w:t xml:space="preserve"> </w:t>
      </w:r>
      <w:r>
        <w:rPr>
          <w:rFonts w:hint="eastAsia"/>
        </w:rPr>
        <w:t>소비자 리뷰 종합 설문조사</w:t>
      </w:r>
      <w:bookmarkEnd w:id="11"/>
    </w:p>
    <w:p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r>
        <w:rPr>
          <w:rFonts w:hint="eastAsia"/>
        </w:rPr>
        <w:t>마크로밀엠브레인의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FootnoteReference"/>
        </w:rPr>
        <w:footnoteReference w:id="1"/>
      </w:r>
      <w:sdt>
        <w:sdtPr>
          <w:rPr>
            <w:rFonts w:hint="eastAsia"/>
          </w:rPr>
          <w:id w:val="-901136444"/>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End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rsidR="00783EDD" w:rsidRDefault="004B2BA7" w:rsidP="004B2BA7">
      <w:pPr>
        <w:ind w:firstLine="800"/>
        <w:jc w:val="both"/>
      </w:pPr>
      <w:r>
        <w:rPr>
          <w:rFonts w:hint="eastAsia"/>
        </w:rPr>
        <w:t>오픈 마켓 리뷰 페이지에서 유용한 리뷰를 가려내 주는 시스템은 상품 구매뿐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r w:rsidR="00627DF1">
        <w:rPr>
          <w:rFonts w:hint="eastAsia"/>
        </w:rPr>
        <w:t>스팸성 리뷰</w:t>
      </w:r>
      <w:r w:rsidR="00B80643">
        <w:rPr>
          <w:rFonts w:hint="eastAsia"/>
        </w:rPr>
        <w:t>가 페이지를 도배하는 등 정보값 없는 리뷰의 범람으로 소비자들의 판단을 힘들게 하고 있다.</w:t>
      </w:r>
      <w:r w:rsidR="00783EDD">
        <w:rPr>
          <w:rFonts w:hint="eastAsia"/>
        </w:rPr>
        <w:t xml:space="preserve"> </w:t>
      </w:r>
    </w:p>
    <w:p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rsidR="00491EC3" w:rsidRPr="00472B45" w:rsidRDefault="00491EC3" w:rsidP="008A552C"/>
    <w:p w:rsidR="00E41EF3" w:rsidRDefault="00152505" w:rsidP="008A552C">
      <w:pPr>
        <w:pStyle w:val="Heading2"/>
      </w:pPr>
      <w:bookmarkStart w:id="12" w:name="_Toc8582479"/>
      <w:r>
        <w:t>System Overview</w:t>
      </w:r>
      <w:bookmarkEnd w:id="12"/>
    </w:p>
    <w:p w:rsidR="00E77A13" w:rsidRPr="00E77A13" w:rsidRDefault="00E77A13" w:rsidP="00E77A13"/>
    <w:p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r w:rsidR="009377AB">
        <w:rPr>
          <w:rFonts w:hint="eastAsia"/>
        </w:rPr>
        <w:t>서드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rsidR="006321F7" w:rsidRDefault="00742F6B" w:rsidP="00770278">
      <w:pPr>
        <w:keepNext/>
        <w:jc w:val="center"/>
      </w:pPr>
      <w:r>
        <w:rPr>
          <w:rFonts w:hint="eastAsia"/>
          <w:noProof/>
        </w:rPr>
        <mc:AlternateContent>
          <mc:Choice Requires="wpg">
            <w:drawing>
              <wp:inline distT="0" distB="0" distL="0" distR="0" wp14:anchorId="0A970510" wp14:editId="5EA9FD9E">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rsidR="00770278" w:rsidRDefault="00742F6B" w:rsidP="00770278">
      <w:pPr>
        <w:pStyle w:val="Caption"/>
        <w:jc w:val="center"/>
      </w:pPr>
      <w:bookmarkStart w:id="13" w:name="_Toc8585597"/>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4</w:t>
      </w:r>
      <w:r w:rsidR="00407281">
        <w:rPr>
          <w:noProof/>
        </w:rPr>
        <w:fldChar w:fldCharType="end"/>
      </w:r>
      <w:r>
        <w:t xml:space="preserve">: </w:t>
      </w:r>
      <w:r>
        <w:rPr>
          <w:rFonts w:hint="eastAsia"/>
        </w:rPr>
        <w:t>시스템 목업</w:t>
      </w:r>
      <w:r w:rsidR="00BD0AB2">
        <w:rPr>
          <w:rFonts w:hint="eastAsia"/>
        </w:rPr>
        <w:t xml:space="preserve"> </w:t>
      </w:r>
      <w:r w:rsidR="00BD0AB2">
        <w:t xml:space="preserve">– </w:t>
      </w:r>
      <w:r w:rsidR="006321F7">
        <w:rPr>
          <w:rFonts w:hint="eastAsia"/>
        </w:rPr>
        <w:t>R</w:t>
      </w:r>
      <w:r w:rsidR="006321F7">
        <w:t>anking</w:t>
      </w:r>
      <w:bookmarkEnd w:id="13"/>
    </w:p>
    <w:p w:rsidR="00770278" w:rsidRPr="00770278" w:rsidRDefault="00770278" w:rsidP="00770278">
      <w:pPr>
        <w:pStyle w:val="Caption"/>
        <w:jc w:val="center"/>
      </w:pPr>
      <w:r>
        <w:rPr>
          <w:rFonts w:hint="eastAsia"/>
          <w:noProof/>
        </w:rPr>
        <mc:AlternateContent>
          <mc:Choice Requires="wpg">
            <w:drawing>
              <wp:inline distT="0" distB="0" distL="0" distR="0" wp14:anchorId="38DF82EC" wp14:editId="71AE6B5A">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rsidR="00770278" w:rsidRDefault="00770278" w:rsidP="00770278">
      <w:pPr>
        <w:pStyle w:val="Caption"/>
        <w:jc w:val="center"/>
      </w:pPr>
      <w:bookmarkStart w:id="14" w:name="_Toc8585598"/>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5</w:t>
      </w:r>
      <w:r w:rsidR="00407281">
        <w:rPr>
          <w:noProof/>
        </w:rPr>
        <w:fldChar w:fldCharType="end"/>
      </w:r>
      <w:r>
        <w:t xml:space="preserve">: </w:t>
      </w:r>
      <w:r>
        <w:rPr>
          <w:rFonts w:hint="eastAsia"/>
        </w:rPr>
        <w:t xml:space="preserve">시스템 목업 </w:t>
      </w:r>
      <w:r>
        <w:t>– Recommendation</w:t>
      </w:r>
      <w:bookmarkEnd w:id="14"/>
    </w:p>
    <w:p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rsidR="00770278" w:rsidRPr="00770278" w:rsidRDefault="00770278" w:rsidP="00770278"/>
    <w:p w:rsidR="008874B6" w:rsidRDefault="008874B6" w:rsidP="008874B6">
      <w:pPr>
        <w:pStyle w:val="Heading2"/>
      </w:pPr>
      <w:bookmarkStart w:id="15" w:name="_Toc8582480"/>
      <w:r>
        <w:t>Expected Effects</w:t>
      </w:r>
      <w:bookmarkEnd w:id="15"/>
    </w:p>
    <w:p w:rsidR="00E77A13" w:rsidRPr="00E77A13" w:rsidRDefault="00E77A13" w:rsidP="00E77A13"/>
    <w:p w:rsidR="008874B6" w:rsidRDefault="001C3BB1" w:rsidP="0028170A">
      <w:pPr>
        <w:pStyle w:val="ListParagraph"/>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rsidR="00861958" w:rsidRDefault="008C62EF" w:rsidP="0028170A">
      <w:pPr>
        <w:pStyle w:val="ListParagraph"/>
        <w:numPr>
          <w:ilvl w:val="0"/>
          <w:numId w:val="4"/>
        </w:numPr>
        <w:ind w:leftChars="0"/>
        <w:jc w:val="both"/>
      </w:pPr>
      <w:r>
        <w:rPr>
          <w:rFonts w:hint="eastAsia"/>
        </w:rPr>
        <w:t>소비자 신뢰 향상</w:t>
      </w:r>
    </w:p>
    <w:p w:rsidR="00B317E0" w:rsidRDefault="00644498" w:rsidP="0028170A">
      <w:pPr>
        <w:jc w:val="both"/>
      </w:pPr>
      <w:r>
        <w:rPr>
          <w:rFonts w:hint="eastAsia"/>
        </w:rPr>
        <w:t>유노왓암쌩</w:t>
      </w:r>
      <w:r w:rsidR="007F6838">
        <w:rPr>
          <w:rFonts w:hint="eastAsia"/>
        </w:rPr>
        <w:t xml:space="preserve"> </w:t>
      </w:r>
      <w:r w:rsidR="007F6838">
        <w:t>(</w:t>
      </w:r>
      <w:r w:rsidR="007F6838">
        <w:rPr>
          <w:rFonts w:hint="eastAsia"/>
        </w:rPr>
        <w:t>보충 필요)</w:t>
      </w:r>
    </w:p>
    <w:p w:rsidR="00B317E0" w:rsidRDefault="00D25B17" w:rsidP="0028170A">
      <w:pPr>
        <w:pStyle w:val="ListParagraph"/>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rsidR="00A62BF6" w:rsidRDefault="00A62BF6">
      <w:pPr>
        <w:rPr>
          <w:rFonts w:asciiTheme="majorHAnsi" w:eastAsiaTheme="majorEastAsia" w:hAnsiTheme="majorHAnsi" w:cstheme="majorBidi"/>
          <w:color w:val="2F5496" w:themeColor="accent1" w:themeShade="BF"/>
          <w:sz w:val="40"/>
          <w:szCs w:val="40"/>
        </w:rPr>
      </w:pPr>
      <w:r>
        <w:br w:type="page"/>
      </w:r>
    </w:p>
    <w:p w:rsidR="00F76E87" w:rsidRDefault="004B198C" w:rsidP="00D81894">
      <w:pPr>
        <w:pStyle w:val="Heading1"/>
      </w:pPr>
      <w:bookmarkStart w:id="16" w:name="_Toc8582481"/>
      <w:r>
        <w:rPr>
          <w:rFonts w:hint="eastAsia"/>
        </w:rPr>
        <w:lastRenderedPageBreak/>
        <w:t>G</w:t>
      </w:r>
      <w:r>
        <w:t>lossary</w:t>
      </w:r>
      <w:bookmarkEnd w:id="16"/>
    </w:p>
    <w:p w:rsidR="00D81894" w:rsidRPr="00D81894" w:rsidRDefault="00D81894" w:rsidP="00D81894"/>
    <w:p w:rsidR="00A62BF6" w:rsidRPr="00ED1AFA" w:rsidRDefault="00ED1AFA" w:rsidP="00ED1AFA">
      <w:r>
        <w:rPr>
          <w:rFonts w:hint="eastAsia"/>
        </w:rPr>
        <w:t>T</w:t>
      </w:r>
      <w:r>
        <w:t xml:space="preserve">his chapter specifies </w:t>
      </w:r>
      <w:r w:rsidR="002B4458">
        <w:t>the terms used in this documentation.</w:t>
      </w:r>
    </w:p>
    <w:tbl>
      <w:tblPr>
        <w:tblStyle w:val="ListTable4-Accent3"/>
        <w:tblW w:w="0" w:type="auto"/>
        <w:tblLook w:val="04A0" w:firstRow="1" w:lastRow="0" w:firstColumn="1" w:lastColumn="0" w:noHBand="0" w:noVBand="1"/>
      </w:tblPr>
      <w:tblGrid>
        <w:gridCol w:w="4508"/>
        <w:gridCol w:w="4508"/>
      </w:tblGrid>
      <w:tr w:rsidR="00A62BF6"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r>
              <w:rPr>
                <w:rFonts w:hint="eastAsia"/>
              </w:rPr>
              <w:t>T</w:t>
            </w:r>
            <w:r>
              <w:t>erm</w:t>
            </w:r>
          </w:p>
        </w:tc>
        <w:tc>
          <w:tcPr>
            <w:tcW w:w="4508" w:type="dxa"/>
          </w:tcPr>
          <w:p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E77A13" w:rsidP="00ED1AFA">
            <w:r>
              <w:rPr>
                <w:rFonts w:hint="eastAsia"/>
              </w:rPr>
              <w:t>E</w:t>
            </w:r>
            <w:r>
              <w:t>xample 1</w:t>
            </w:r>
          </w:p>
        </w:tc>
        <w:tc>
          <w:tcPr>
            <w:tcW w:w="4508" w:type="dxa"/>
          </w:tcPr>
          <w:p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rsidR="00ED1AFA" w:rsidRPr="00ED1AFA" w:rsidRDefault="00EE48DC" w:rsidP="00EE48DC">
      <w:pPr>
        <w:pStyle w:val="Caption"/>
        <w:jc w:val="center"/>
      </w:pPr>
      <w:bookmarkStart w:id="17" w:name="_Toc8585587"/>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2</w:t>
      </w:r>
      <w:r w:rsidR="00407281">
        <w:rPr>
          <w:noProof/>
        </w:rPr>
        <w:fldChar w:fldCharType="end"/>
      </w:r>
      <w:r>
        <w:t>: Glossary</w:t>
      </w:r>
      <w:bookmarkEnd w:id="17"/>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18" w:name="_Toc8582482"/>
      <w:r>
        <w:rPr>
          <w:rFonts w:hint="eastAsia"/>
        </w:rPr>
        <w:lastRenderedPageBreak/>
        <w:t>U</w:t>
      </w:r>
      <w:r>
        <w:t>ser Requirements Definition</w:t>
      </w:r>
      <w:bookmarkEnd w:id="18"/>
    </w:p>
    <w:p w:rsidR="00FC0E6D" w:rsidRPr="00FC0E6D" w:rsidRDefault="00FC0E6D" w:rsidP="00FC0E6D"/>
    <w:p w:rsidR="004B198C" w:rsidRDefault="004B198C" w:rsidP="00A058C3">
      <w:pPr>
        <w:pStyle w:val="Heading2"/>
      </w:pPr>
      <w:bookmarkStart w:id="19" w:name="_Toc8582483"/>
      <w:r>
        <w:rPr>
          <w:rFonts w:hint="eastAsia"/>
        </w:rPr>
        <w:t>F</w:t>
      </w:r>
      <w:r>
        <w:t>unctional Requirements</w:t>
      </w:r>
      <w:bookmarkEnd w:id="19"/>
    </w:p>
    <w:p w:rsidR="00FC0E6D" w:rsidRPr="00FC0E6D" w:rsidRDefault="00FC0E6D" w:rsidP="00FC0E6D"/>
    <w:p w:rsidR="00F76E87" w:rsidRDefault="00B9694A" w:rsidP="00FC0E6D">
      <w:pPr>
        <w:pStyle w:val="Heading3"/>
        <w:rPr>
          <w:color w:val="ED7D31" w:themeColor="accent2"/>
        </w:rPr>
      </w:pPr>
      <w:bookmarkStart w:id="20" w:name="_Toc8582484"/>
      <w:r>
        <w:rPr>
          <w:color w:val="ED7D31" w:themeColor="accent2"/>
        </w:rPr>
        <w:t>Signup/</w:t>
      </w:r>
      <w:r w:rsidR="00F76E87" w:rsidRPr="00776A85">
        <w:rPr>
          <w:color w:val="ED7D31" w:themeColor="accent2"/>
        </w:rPr>
        <w:t>Login</w:t>
      </w:r>
      <w:bookmarkEnd w:id="20"/>
    </w:p>
    <w:p w:rsidR="001160B7" w:rsidRDefault="001160B7" w:rsidP="001160B7">
      <w:pPr>
        <w:ind w:firstLine="800"/>
      </w:pPr>
      <w:r>
        <w:t xml:space="preserve">This requirement is one the most fundamental requirements where users can get on our platform using a specific ID and Password. Before joining the platform and starting using </w:t>
      </w:r>
      <w:proofErr w:type="spellStart"/>
      <w:r>
        <w:t>DEAListic</w:t>
      </w:r>
      <w:proofErr w:type="spellEnd"/>
      <w:r>
        <w:t xml:space="preserve">, users have register for a membership using a unique ID. This information along with some other personal information will be stored in our data base. </w:t>
      </w:r>
      <w:proofErr w:type="gramStart"/>
      <w:r>
        <w:t>Later on</w:t>
      </w:r>
      <w:proofErr w:type="gramEnd"/>
      <w:r>
        <w:t>, when the users want to login the system will authenticate the given (ID,</w:t>
      </w:r>
      <w:r w:rsidR="00B7200E">
        <w:t xml:space="preserve"> </w:t>
      </w:r>
      <w:r>
        <w:t>PW) pair and try match it with a one from the data base.</w:t>
      </w:r>
    </w:p>
    <w:p w:rsidR="00B7200E" w:rsidRPr="001160B7" w:rsidRDefault="00D30275" w:rsidP="001160B7">
      <w:pPr>
        <w:ind w:firstLine="800"/>
      </w:pPr>
      <w:r>
        <w:rPr>
          <w:noProof/>
        </w:rPr>
        <mc:AlternateContent>
          <mc:Choice Requires="wpg">
            <w:drawing>
              <wp:anchor distT="0" distB="0" distL="114300" distR="114300" simplePos="0" relativeHeight="251667456" behindDoc="0" locked="0" layoutInCell="1" allowOverlap="1" wp14:anchorId="372D34A0" wp14:editId="5C48B14B">
                <wp:simplePos x="0" y="0"/>
                <wp:positionH relativeFrom="margin">
                  <wp:align>right</wp:align>
                </wp:positionH>
                <wp:positionV relativeFrom="paragraph">
                  <wp:posOffset>11799</wp:posOffset>
                </wp:positionV>
                <wp:extent cx="2722652" cy="1589339"/>
                <wp:effectExtent l="0" t="0" r="0" b="0"/>
                <wp:wrapNone/>
                <wp:docPr id="18" name="Group 18"/>
                <wp:cNvGraphicFramePr/>
                <a:graphic xmlns:a="http://schemas.openxmlformats.org/drawingml/2006/main">
                  <a:graphicData uri="http://schemas.microsoft.com/office/word/2010/wordprocessingGroup">
                    <wpg:wgp>
                      <wpg:cNvGrpSpPr/>
                      <wpg:grpSpPr>
                        <a:xfrm>
                          <a:off x="0" y="0"/>
                          <a:ext cx="2722652" cy="1589339"/>
                          <a:chOff x="0" y="0"/>
                          <a:chExt cx="2722652" cy="1589339"/>
                        </a:xfrm>
                      </wpg:grpSpPr>
                      <pic:pic xmlns:pic="http://schemas.openxmlformats.org/drawingml/2006/picture">
                        <pic:nvPicPr>
                          <pic:cNvPr id="19" name="Picture 19"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rsidR="00AF7A6C" w:rsidRPr="00D30275" w:rsidRDefault="00AF7A6C" w:rsidP="00D30275">
                              <w:pPr>
                                <w:jc w:val="center"/>
                                <w:rPr>
                                  <w:sz w:val="16"/>
                                  <w:szCs w:val="16"/>
                                </w:rPr>
                              </w:pPr>
                              <w:r>
                                <w:rPr>
                                  <w:sz w:val="16"/>
                                  <w:szCs w:val="16"/>
                                </w:rPr>
                                <w:t>(ID,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a:off x="682388" y="1105469"/>
                            <a:ext cx="1207770" cy="483870"/>
                          </a:xfrm>
                          <a:prstGeom prst="rect">
                            <a:avLst/>
                          </a:prstGeom>
                          <a:noFill/>
                          <a:ln w="9525">
                            <a:noFill/>
                            <a:miter lim="800000"/>
                            <a:headEnd/>
                            <a:tailEnd/>
                          </a:ln>
                        </wps:spPr>
                        <wps:txbx>
                          <w:txbxContent>
                            <w:p w:rsidR="00AF7A6C" w:rsidRPr="00D30275" w:rsidRDefault="00AF7A6C" w:rsidP="00D30275">
                              <w:pPr>
                                <w:jc w:val="center"/>
                                <w:rPr>
                                  <w:b/>
                                  <w:bCs/>
                                  <w:sz w:val="18"/>
                                  <w:szCs w:val="18"/>
                                </w:rPr>
                              </w:pPr>
                              <w:r>
                                <w:rPr>
                                  <w:b/>
                                  <w:bCs/>
                                  <w:sz w:val="18"/>
                                  <w:szCs w:val="18"/>
                                </w:rPr>
                                <w:t>Login Proces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2D34A0" id="Group 18" o:spid="_x0000_s1026" style="position:absolute;left:0;text-align:left;margin-left:163.2pt;margin-top:.95pt;width:214.4pt;height:125.15pt;z-index:251667456;mso-position-horizontal:right;mso-position-horizontal-relative:margin;mso-height-relative:margin" coordsize="27226,15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583WFwUAAJkRAAAOAAAAZHJzL2Uyb0RvYy54bWzsWG1v2zYQ/j5g/4HQ&#10;d8eSLNmyEadInTQI0G1B0/0AWqIsohLJkXTsbNh/3x1Jyc5Ll6DYSzssQGy+Hu+ee+549OmbfdeS&#10;O6YNl2IZJSdxRJgoZcXFZhn9/PHdqIiIsVRUtJWCLaN7ZqI3Z99/d7pTC5bKRrYV0wSECLPYqWXU&#10;WKsW47EpG9ZRcyIVEzBZS91RC129GVea7kB6147TOJ6Od1JXSsuSGQOjF34yOnPy65qV9qe6NsyS&#10;dhmBbtZ9ave5xs/x2SldbDRVDS+DGvQLtOgoF3DoIOqCWkq2mj8R1fFSSyNre1LKbizrmpfM2QDW&#10;JPEja6603Cpny2ax26gBJoD2EU5fLLb88e5GE16B78BTgnbgI3csgT6As1ObBay50upW3egwsPE9&#10;tHdf6w6/wRKyd7DeD7CyvSUlDKazNJ3maURKmEvyYj6ZzD3wZQPeebKvbC5f2DnuDx6jfoM6ipcL&#10;+A84QesJTi/zCXbZrWZRENK9SkZH9aetGoFLFbV8zVtu7x09wXmolLi74eWN9p0jyOc95DCNp5IE&#10;RipmSmDodUc3jGhmtq0lEABEQZRJAcFWWuyJDWKI0lGgF0/R/Pey/GSIkKuGig07Nwo2AO64evxw&#10;ues+0G3dcvWOty26FNsBBVDnEeGeAdKT+UKW244J66NTsxYAkcI0XJmI6AXr1gzIpq+rBPgAmcEC&#10;4ZTmwrrwAcq8NxZPR/K4APotLc7jeJ6+Ha3yeDXK4tnl6HyezUaz+HKWxVmRrJLV77g7yRZbw8B8&#10;2l4oHlSH0SfKPxstIa/4OHTxTO6oyxoInFOo/3YqwhAihLoaXX4AkGEdtK1mtmywWQOQYRwWDxMO&#10;9QPQ6BIDsUXWux9kBWjQrZUOjGdja1qkffT08ZXE6WSaQnZz8RU6XulehNLGXjHZEWwA/KCtO4Le&#10;gS1+ab8ENRcSSeDsacWDATAER5wNqHVoghGei9D4ZsIPIfMZ7yaEH458LvwqSOlrath/JgAxIf8f&#10;gJ62rwrAJJ/OsznA9vSKS5J8kkz7EAydfyEEdwrKKNOnbei9LvdhEfVcAXLbUMUgUaDYw7WVQur2&#10;cfMRU9BbuScp3i5hFRYKxO5hGG8dlxPVoztJa7lrGK1APX8vHW31cl7lkGmew8Xg/JGkaTEJ5dyQ&#10;F9N4NpsFp2TFpID2X+cTsltG8zzNnYVHCbPjFiralnfLqIjxD8+kCzT3UlSubSlvfbtPp2i/T6fY&#10;svv1PuC5ltU9wKklZG2wBCptaDRS/xqRHVSty8j8sqVYrrTXAtCcJ1kGy6zrZPkME5o+nlkfz1BR&#10;gqhlZCPimysLvThYdA73UM3d7YBKeU0g32MHOOb99PeTDfzryXZrNeWbxpJzpA9ZSSF8KZQes28l&#10;QpnaA9qXikONOssmRTxxrJkUaTLJvIMG1sR5XCBueJu+QBi4051Kgy6e75+5VVuBnEnSGXDChYVs&#10;edVXW+7Fw1at9lWH3XtR7baDqsCPzfOBTTCMlbMrUPpRrDHw2YRCXKVijuUHzhF7r6DGsJpDcdiy&#10;EA/uSn/IQWPvW4ZatuIDq+GFcIjm/hB/PC1LKPd8GIfVuM0XP2FjsPfPNob1uJW5d9tw6is2Dzvc&#10;yVLYYXPHhdQe7YenI8A+GdR+fWB2sPvAeFz0D1MeyPl15FeoNQt4FuKzLYnzbBqebUOofMsJ1j96&#10;kQMHX3+dedY9cuH974I6/FaBPzAc9x1JD7+onP0B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B1vSHk3QAAAAYBAAAPAAAAZHJzL2Rvd25yZXYueG1sTI/BTsMwEETv&#10;SPyDtUjcqBNDURviVFUFnCokWiTUmxtvk6jxOordJP17lhMcZ2c18yZfTa4VA/ah8aQhnSUgkEpv&#10;G6o0fO3fHhYgQjRkTesJNVwxwKq4vclNZv1InzjsYiU4hEJmNNQxdpmUoazRmTDzHRJ7J987E1n2&#10;lbS9GTnctVIlybN0piFuqE2HmxrL8+7iNLyPZlw/pq/D9nzaXA/7+cf3NkWt7++m9QuIiFP8e4Zf&#10;fEaHgpmO/kI2iFYDD4l8XYJg80kteMdRg5orBbLI5X/84gcAAP//AwBQSwMECgAAAAAAAAAhAIS9&#10;5lGUCQAAlAkAABQAAABkcnMvbWVkaWEvaW1hZ2UxLnBuZ4lQTkcNChoKAAAADUlIRFIAAAIAAAAC&#10;AAQDAAAABlbJyQAAAARnQU1BAACxjwv8YQUAAAABc1JHQgCuzhzpAAAAKHRFWHRzdmc6YmFzZS11&#10;cmkAZmlsZTovLy90bXAvbWFnaWNrLUNqN1Foc0U4sKQKfwAAACV0RVh0ZGF0ZTptb2RpZnkAMjAx&#10;Ny0wMS0yOFQwMDoxNjoxNiswMDowMH3azMAAAAAldEVYdGRhdGU6Y3JlYXRlADIwMTctMDEtMjhU&#10;MDA6MTY6MTYrMDA6MDAMh3R8AAAACXBIWXMAAABIAAAASABGyWs+AAAAG1BMVEVHcExGEgBGEwBF&#10;EgBGEgBFEgBGEgBGEwBGEwCKZZj1AAAACHRSTlMAA/wx7BlzstY9noIAAAhYSURBVHja7Z1LUxs5&#10;FEal8jhs1UWY7DseoiUDBFhOAsReOjOksiWBAEsoXl4LF9bPnm7zstu0354a6Z6vUikKb3yPjx4t&#10;S0IpQgghhBBCCCGEEELIfxWddCO2fPP0k0wEWdXLW6e3tydHTaWMvPqNWj797F2aelu/acojYNRW&#10;w9s0j/Vp/Zc0Aonezqr3D3GprwkjoPW2d9Y/x9n2tZZEwGT1+77Y2g8tqP7fbeoLsZ01MQroamug&#10;/ozAqhgFzKYbrD/rCi+EENBvrPWvEeg0ZTQCc5b617OvZQjgSup3bREKmDNbBsBeSBCgUlZ/3gtI&#10;AHDgSgF4eyigDbTKDfD+LvpusLwLfOwGoxdg0w+LPTeiW4B37yNvA7oyVAAB48A7N5yAj/yZ0OyM&#10;qN+eRz4NHN4FxD8QVkbV7zpRAxg+C+gCqMU9E1gaBSD22fC6Hwkg6qlQ+aPwSxv4JHsQiH0u2BgN&#10;4D5mANWGFw1g1JNA9BMBXXFjABA9D8rSNsIBxDwVHM8AAAAAAIwCggG4dszzgLFmgjE/C1WEPwso&#10;LR3AGOsBcS8Lj7Ei5ONeEdoRviao3nrZq8JjTATi3iEweiIQ+TdDKhk1DMQ9Co4zDEQ9CIzRC8a+&#10;T2xUL+jaJnID9Ig9Qvex75MbMRWKfYNIZsDwL8hd/MdGqsO+Hoy/BWRtYF10Cxg+DkjYKTt0TcDu&#10;ijgyslR+YkTIybkyBex7IcfGShQQI4BSZ05wD9BdFXhtLpBKOTaY353x3Q8QSN2hnNPTiTouEkj9&#10;paDT4yqp/vR9x0et25V1g4JZOe65QSG1/sYIu0rGrJza7hUqPr9EpH1ptKz6s45Qb109TQDqvyRe&#10;JWRUdev0am+vfvPRyLxKKcn/6azrSxKjZCbJAGT/Sy2fEEJETHmSGRL+ADFrCTrwKVJW/j8bM+Sj&#10;UiE/JHQn/J/9DKnVj4wOtx2Y6nH+qDtD0tR9aQbrQFK9crPVny8V2Hoz0H5A62Of+pmT+i8mzEZg&#10;Np31c4gLdL287Na8KRxwQW4cKr81b3IC9yEasOT8/HIeoAAtO7/6A9w/Otb5qAn6weB6gXFOBkxC&#10;ILjNQysNP9cEd6J4rl1ggNun5twCwmsD1Tm3gNAOUsx3DAhxG/mBn3v2RXcBoXUCujV3AEGdKh/n&#10;kPTknUBAm+j0klsAgJBOVP62AAPSgI5TmZ35dwFB3bK2gEEgrGHAtBYBIKA1Ab0QAAGNg/N/Egjr&#10;iVhX7CIAhHPp9Di35kU9E1rIPCio58G3XjiA9cUACGZVbIyrUqbKH6IngiHdMLQgAOHMhQEAAAAA&#10;AAAAAAAAAAAAAAAAAAAAAAAAAAAAAAAAAAAAAAAgGECappNB6V4yhQGxAHC1k5OTs4mqXT05aUQE&#10;oDPxpoH9wbtXgwagk0kBaBMVAPEGAAAAAAAAAAAAAAAAAAAAAAAAAAAAAAAAAAAAAAAAAAAAAAAA&#10;AAAAAAAAAAAAAAAAAAAAAAAAAAAAAAAAAAAAAAAAAAAAAAAAAAAAAAAAAAAAAAAAAAAAAAAAAAAA&#10;AAAAAAAAAAAAAAAAAAAAAAAAAAAAAAAAAAAAAAAAAAAAAAAAAAAAAAAAAPh/A9AAmBhAyH9mp1hr&#10;/tYlAVAHxXLupgEw8BfL7oIBsOQGW/TkAAY82g+lfv2mAMCemyk6waJH9jwUAKraKLz1tSkA6KJH&#10;9tCoMIcB1zFTNAFdKQBoN4MxIOm31+W91+RNIOkfBgIaBIqdQN4FTAHA7Njir8JJ74fnuu5ODqDQ&#10;CQTUBWR51/Pe7a6eCoDSfRg7OiQDqq30RYA1Mx0Ac9CL8UIFlXf+kYCz11pNaUCl8axA2jFhAVCb&#10;Wen5G/erxkwJQKnv/pFA6n8EVr+uHj+89XrTqGkBaH3sU5tb5Hd1YACU0dtX1u3dNLWaGsALxhsT&#10;WgvIKjbVjY2vSpsZAHQxfq7Vj0xwAuTzwbz4pHSRYCwAXYwfTRJi/TmCZMgqyXgAugRNosLPtADU&#10;cyMSCyCSAAAAAAAAAAAAAAAAAAAAAAAAAAAAAAAAAAAAAAAAAAAAAAAAABALwIo34ImAkwmgduzs&#10;4066L1YigPa3VnczYeo732Qa0FxudX/4sFaRaUDTLJ/upXs3a4lMALWm1snKxlelEqkGKG0SpbVR&#10;Ug3If9/dASfWgKdINkBhAAZgAAZgAAZgAAZgAAZgAAZgAAZgAAZgAAZgAAZgAAZgAAZgAAZgAAZg&#10;AAZgAAZgAAZgAAZgAAZgAAZgAAZgAAZgAAZgAAZgAAZgAAZgAAZgAAZgAAZgAAZgAAZgAAZgAAZg&#10;AAZgAAZgAAZgAAZgAAZgAAZgAAZgAAZgAAZgAAZgAAZgAAZgAAZgAAZgAAZgAAZgAAZgAAZgAAZg&#10;AAZgAAZgAAZgAAZgAAZgAAZgAAZgAAZgAAZgAAZgAAZgAAZgAAZgAAZgAAZgAAZgAAZgAAZgwCIB&#10;rA8xYEUAAPX3gAHm+bXqAIBP8QE4KJToOi+vJY3Ci/av+AAsuSIA/fJiq6CAPY+ufv2mCOD+BYA5&#10;KwI4NNEBqBQA+Pc9AHaKncBafACK7bzXcv22vH+IZxwsaN5rebF99DaPWIcB1+mVvNqvh41wFBz4&#10;lO90uR42vi5gYKwr9PN9g2TfCBlTG3BlLSBrA7107EWU9etq46VIe11Ox3WaUQJQ5rt7IpAWBMjo&#10;tNKn+u11nC1Aaf3zkYB1Pwbo/G4fHHB+VcUaXWl5l6apd5eDn7HZzsRIU+s/xDkEPBS5fNVdCbhU&#10;gzVqtZ1PBlx9Tat4FVB66/T25E+VvEZHLZ/c3hwZHa8AGQHT/eyTV19MVP7ZJzHXn9eXxZQ+MGVR&#10;hBBCCCGEEEIIIYSQBeZfSPlI7mAVQeYAAAAASUVORK5CYIJQSwMECgAAAAAAAAAhAGkVkSiQFQAA&#10;kBUAABQAAABkcnMvbWVkaWEvaW1hZ2UyLnBuZ4lQTkcNChoKAAAADUlIRFIAAAEVAAABFQgDAAAB&#10;jjexRgAAAAFzUkdCAK7OHOkAAAAEZ0FNQQAAsY8L/GEFAAAC9F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7&#10;FRQ7AAAA+3RSTlMAAQIDBAUGBwgJCgsMDQ4PEBESExQVFhcYGRobHB0eHyAhIiMkJSYnKCkqKywt&#10;Li8wMTIzNDU2Nzg5Ojs8PT4/QEFCQ0RFRkdISUpLTE1OT1BRUlNUVVZXWFlaW1xdXl9gYWJjZGVm&#10;Z2hpamtsbW5wcXJzdHV2d3h5e3x9fn+AgYKEhYaHiImKi4yNjo+QkZKTlJWWl5iZmpucnZ6foKGi&#10;o6SlpqeoqaqrrK2ur7CxsrO0tba3uLm6u7y9vr/AwcLDxMXGx8jJysvMzc7P0NHS09TV1tfY2drb&#10;3N3f4OHi4+Tl5ufo6err7O3u7/Dx8vP09fb3+Pn6+/z9/vLHhd8AAAAJcEhZcwAAIdUAACHVAQSc&#10;tJ0AABEeSURBVHhe7d13fJRFGgfwZNOkIyWCgKGFFsCjKKHIgShFQIRDTwQBD0WFgwMhCLbAHVwE&#10;kS69GEE4BKWLgUhNAOkQEpASYhIglIQQSNv957b8stl3d9427+y+L37m+0/ed+bZ551MsrtvnfEz&#10;sLctLlAmMBN1LlBTCuUCqHJCsQCqnFAsgConFAugygnFAqgqhXIXqBD6DZU25f387qDYyWKZiyW4&#10;ou/v1R3lLlAjsBZ1digTIG0dC054uQCqnFAsgConFAugygnFrlDjKh5VgFJXlhAsOM0nb+tOENau&#10;2lex4mQvdIMqJxQLoMoJxa5Q4wo1JUagmFMDnWc3HmUCqHOxHzVOKBdAlROKBVDlhGIBVDmhWABV&#10;ToUod4WqUih3kYEagVBU2mSizJW1GEslvPd7oVgAVaVQ7uJ91Aigzu4jlLmyWAKwVKKt0X4vzxj3&#10;qJModUHKjJ9OjhevwVqfItsaVpzsIW5Q5YRiAVSVQrkr1LhYiJoSKOaMoHKzsQviUtPjvxnfogqK&#10;FCuHP6io5giUYEaoHISLQZQshItBlCyEi0GULISLQZQshItCmIxwREv5ErFiNiFOgsWSiCUJtdX0&#10;zaQy/iiEJ0aixgpFYhAlC+FiECUL4aIQJsN61CKnN0JFRSBQgqUQCzamwDf3pxZbdyP2zAkTfLlW&#10;U9g315/GurtK1uMrG6yKcQTJQ7gYRMlCuJiOCJODcHGLECgFoeKy8dOvjuAo0GF5DVR67iu4ccQ/&#10;jzWS1vYIrIixxyiAcDGIkoVwMYiShXBxiJOEUHnDMvEKgX0K3pUcx3kKqPNW9PpTD85u/PfQsJIT&#10;PSr478F70N0Jj9NLYvLwCjH5iJOCUGmIFYUwOW57TW7uI0oW4snk+sQJ8WQ8CxnxS4QE8WSjECRH&#10;Zr8dUXIQLSYXYTIQLeoY4iQhVoopH7FighEoy38gXuGuq6M+1/FDxGmL52luT9ZsWCK7aduec2eR&#10;aIQtRDrLQ3uIXUJjt4/awOqHUWWFMjK5jnVCPJn99JYSiCdTehJCOsuvCJIj/Qdg9D5ClBxEi0KY&#10;NMRKuYVQMdcQJ6ub2N8qPQwRkmoIGhtQf9bZuxZL8Zl1gwJNKLMzS/9O463bi8ayKNsnGRbJltjb&#10;XXqu1kPJsSFWyVYiSBbiyVYjSBbiyWIRJAvxZIQL1GSIF4EgOY8QLgJRchAtCmHSshAsDoFSFJ3F&#10;bST5idcbURIiF2LBr6dnqoxuqPNbLt0x5y2W61iUYM2IJbI79o1uxhrRNnsIVshcdjzyUwegEAKW&#10;3UaVFcrIXL4bpSGejM134wMEyUI8WQyC5PyGeBGIkoNoMX8gTFoBokUpOekWi1hJ0rsfsu0o5b8B&#10;rxEo+AzVHMdxHKdBz59vFOCrRUxR1olhiPaC2kq+ecl2NkEOBhQf7UiKRzZ6/sjERgVkpbIRSVgh&#10;3o+mkOKTo0ohLw3eFjLeFjIjtWU/UrDyEHmpIAcr3ZGWSlMkYQRZaTH8l1F8GlXCaOTSRsndZEoF&#10;/piFrCrlfYsM2liPzYk3toW0HjLzxzPiF0pv7Y4ZGul+gSjKWoFFGpcdqfMjsU6tBc5dYJWG2wmm&#10;uNeqoUKpiMnCPyyKaTxCClFF2bdvpqdeuXThwqUr1zNu3ZU7U4e8NEi38GuCvDSKkYIZ5KXhOFHL&#10;EPLS6IMUrCxHXipxSMKGpq9pP7+nkYaFIchJz7QdqbTZFIh82jWUu5YpbrPqW+zJPG86CBm977rs&#10;W92cfmR+C7zAxVYt76MhtsS3xO7tVSfNlgvLNKbbXu+QXAllqpmalV59QRGN5UghYD65JqpfE/dn&#10;kwTKt3lr6k+km2BQT2MVUjCDvDS+RQpmkJfGd0jBDPLS6IIUzCAvFcX3wygzBWnpIAkbw5GUVhDy&#10;aJeCjNo8h+MBesQHLLUI3q52n9O8rxxe65CAnzSOWPPtwrK76m0HTpy/YUfc/sTjZ1POHz8Yt3XD&#10;mpiRLz6Dag/BtiNzLNNItf921oO1KBTQKhmyAKs0PI5SY5o9iSpFavRzu9kU5TSMdI5M9rhRLeSl&#10;YaTjxgtIwQzyUkEKVtojLRW25w5HIistdm8lMzJqMknx/bii8rR2idBf9iKvKkVf1MbrvaXexKOZ&#10;dx4Q3vGF97P+SJreEmEcx3Ecx3Ecxz32yoQ26PzupC9XbjmcknXv9yPb18ye8kHP8BrC02DeVfmL&#10;q9k45BCVm7awEcK9I3xeBjalUF5sB7yUIf+XZHtCjPktxcMDKDBd49V6cxwSadTwBhJqUuD2FBWF&#10;SoqfhJLVCikpTUEaJi4jKRWmLbFYjiMtDaRgBmlpIAMz7yEvBWRgZhTyUkAGZnhTSHhTSHhTSHhT&#10;SHhTSNogLwVkYAZpaSADM0hL4zhSsIK0NMKQgpEdSEsFORhRexO4QCUkYQNJKQ1HFhY0PZtnVVX7&#10;hVUQvdtFuVr0d8C6WC09/pxiHWy3/Gjw4E0kYmPo75S3cVyVGniVWoUGX6trz8KaLn+Xydo++B8S&#10;n1Kp02Pcyn0l90Z5Mp9ZM653fcSWsN2KNRjLFOyJO2FFG/sNrJp3Eswyw6UocMaRicn+SoJzxB7V&#10;Qv/nvFuU2a7Tg+hnVX44lOu9Fa91YL0Xl7OqX7kQyRu3TcFlO39NerremzuUefeyMtOuXU5JSrl8&#10;7Y8bWdky5w+92RSVeFNIeFNIDNSUnshLARmY0bD7hAzMIC0N4nMy9DQ9AI0cjFRFVipMH5O5iqSU&#10;GN4iXYyU1BSPrydHc0v8/Pozeba26DWk08htojzVikWHIaVQfhqyUuhKMXq7jFpjHFP+qbCxB6PD&#10;UyvP/cbIFeflLznnXvjlHcGotHbhFg2DGpgt5jFYdONvCiz7wkff/3Yx03FLec7lxC3LJnUKCTCJ&#10;9kOapguZ9q2swIo29hErFAwkKsbeFIsltR3WaQXgv157U2w+oL6zoGzpjGtsmmL16MTbKFdswFHB&#10;c6zMmgJZu2aO6FQdEWR1e4z55izCXbFuiga8KSS8KSS8KSQaHqRFBmbWIS+FQ0jBioI54sQ0QwpW&#10;kJYKUjDyX2SlUh9J2EBSSlp39l1pHZOE3ShzlZGRXlU2Ixdo+j9x8v8M6agdaIxULHyajqyq5a5g&#10;N3qO08BClX8rc5Fw8IY5+EnjykX35ztDWn+Ugg1JKT40uqX7MVlggdY7NUSuTAU1fPm9aau2/hx/&#10;6NippIunj/y6a/PaJR8PbCX62f5Pa66xWKZga4rGp6Ohsv3UyDisUbC3xCrpCRRQGoYx6hg0xere&#10;2DIoVGt8DlKwaord6QHPqHlnlgtfihcCw6bYme9nHpvcFBFk4RMOZOQS3vmsm6IBbwoJbwqJgZpi&#10;oDvWmyEvBWRgBmlpYF5qVrQMsNEYORjRsI/AenAwJKVTHkmYqIeklJojDQMfICW1WkikWQMk1CLw&#10;FJJpcBC5tCujcIJRInM6srBScRTVxdWEzuwuTgk0n5Go+KLm1TUD2V+p8+Dfe2XqrexHnh865of3&#10;bqRuG+yDJnAcx3Ecx3Ecx3Ecx3Ecx3Ec5yP+AUHV2789de1R9ZMKPjz/06xRPRoEB4o/2vI4CRsx&#10;P+7E1Ry2l2Ut+RlJB9dP6Sj5yLvhmMJfnbKNyeAkCuQnzh7cuiy2bEhBNT52m7THhx6uauLL4WyV&#10;+TCZ3YCi9Iozv62IBumt8Qrmkw5pk9AXLdOLf8u7aIqxFI7ynPXTZ2Yw/nZh6TL1VJ/aNNVyJ4kP&#10;fIJ2+tZ5bN2wGqKhPsV8xjvWNAyxQo/3CgnvFRLeKyS8V0h4r5DwXiHhvULCe4WE9woJ7xUSj/m2&#10;jeYNNNSnfsfGDUvVnOisMB3szwtYP/WiTA0Dn3OymYd2+tgkbN6YcvQ6SbkWDTCk8Wik7y1ACwxo&#10;Ppqoh2YMxzRl6lM0UCfD7qEdRnJb/+uIprCdxvo22qxxXBR2gtp9zvhBeSrZs5qgQUZScfD6JF0u&#10;sJoz907Q6bqYCgG91t4vLPb+O6u4MHsxcd5YU/QyLPlW45NXj06Uv3ck8KmIvw6Njj18E78HA0VJ&#10;ayf2ahMmPjxgrWO2J8DDseZTRx1NtGx5AQVqBIU2ad97yNjJX8yYvWDJytj1m7bu2nMg8UhiwqGD&#10;B/b9Gr8n7pefd+3cvHb5vOmTxwz/W/fIiNqKh07qUjJv2Pso8KkL2LjN/Te0TiTFhKnmSpdhAnQ5&#10;v5KGjZcw34zvpePNapHbM9wGTtClV8R233J3Tn29sedY4l7iX/fv806TJywz6hnKvMNzh7ZpEEo7&#10;vJsI/wpPN+44esU5bESULr2ieiqF4vzce7cyrp3cHTt78rt9I+srGGK2Yv12fd6Jilm59VjajTs5&#10;D9XtCunSK0a4P1CSLr1CmtfKUHTpFYPdOulJl15hNlOlt+jSK4qHVdILfweRvIOG+pTqyWp8LQIN&#10;9anSSU2M6QTa6WO3sXmD6oJm+lgkNm9MUWilz3VAA4xIv4tkflXkJ+PSR/GzaKE+2Mxwx9pXaJ1+&#10;mu9GU4xiv4YJCJh6ZtF1NElXxckxmqbf9IoOp/N1uohoLsxZpGFCIO8z1ek8z4ePqmatG9SU8ak+&#10;76r5WnTsgete+DTOv/TL0qi+YdiMmM6Lddnj9xtflL+wvtIr3YFNBnzy3clrGbezcx8pnlvGXJCX&#10;c+dmemrKjpjhbVU8zB04zHZKTJdd/n6OlltuxaBAA39TYFBwUACTcRCClmKuFU1zMNN637Ftu8If&#10;XjbEyA4VxiWV/h9qmDGP3ifYeKl7U5rrco+rTWCjCe5zUOnSK3OxcXdF91NitM4Bq0bzpTceEj+o&#10;dOmVZdi4hJyL+76fMbw983+g2t1Gzdl0WO77TZdeWYGNq1OUeSFh57qF/4ka+Xrvbp2ea/1si4gm&#10;jRrWD6tTq2ZotSpVqoXWrFUnrF6D8CbNmrds2/HFXv3/MT56zuot+1LUP0yhS6+swsYNS5deWY2N&#10;G5YuvbIGGzcsXXrF6M986NMrsdi4YfHPFRJd9vgnYOOGdQoN9akQo19+H4yG+lYUtm5Qh9BMX9uK&#10;7RvSXd3udT2JFhhQYTW0UQef63T6WtZ+XZ+GCTbkv0tmHTRPP9EGe8ouX6dHdj1U6ed6U7+OEroY&#10;ZSDKEqYOXyXr9jGTGzfuGbTDmBrNTrntq3vmiu5e2dbvcRr/N+DJsEFLk9F6xsxHvuxbt6rUZJN9&#10;Mi35ulx12GhvX9xLWJUU8FSLbm+OnbEm7oL6O14Kbl5M2DR30vBX2tQJQToZDQ7b38kaJqamV/qd&#10;vL+tmjnyvaxRyTNuWmYOp3cJG7cz359jgKeIK252vStCl17JwMZd5B6Z2xW1PhbU+wePEcx16RWJ&#10;EYwKEmf0a+mTo7OnIocsFhvQXZdeUTro79mvX60cEhTA6pk7/4CgMm0m7shBdgm69Aqu/KtUfD8r&#10;/Ury6WMH925ZOWvKh0MHDXy1Z7dO7VpHNKpXq3rl8pVDa9VrFNHq+U5du/fpP2j0p7NXb9178Njp&#10;5CvpOarvhNGlVww/MpouvWLUoVecdOkVwz93qEuvGP65Q116xfBPTf0LDfUp/aY6UegVNNSndmDj&#10;RnVPl2Pmjti6US1CO31sJjZvTBfRSp/7Dg0womz9RnmaiiYYzzmFJ6i8IkTBQZoOijqjfXqJYDiK&#10;FSOP9J5syq7tYuPMJHR7bmu0yhDqL72m6/0s5gfJHxtixC1PwaH99qCVPnQjOrzi4zBrZkjz16fF&#10;efmDOO9AzKBWhp4AUkqlrhPXHz6XelfrwWRxTlpS4u4lo57T8zvXW0ymgMCg4JAyYZH9R0+bvXB5&#10;7IafdsUfOnYm5WralXNH4rdvWLUgJjpq1PCBneqGBAcHBQb8OaaU5TiO4ziO4ziO47g/Az+//wPR&#10;MilZZtzxnQAAAABJRU5ErkJgglBLAQItABQABgAIAAAAIQCxgme2CgEAABMCAAATAAAAAAAAAAAA&#10;AAAAAAAAAABbQ29udGVudF9UeXBlc10ueG1sUEsBAi0AFAAGAAgAAAAhADj9If/WAAAAlAEAAAsA&#10;AAAAAAAAAAAAAAAAOwEAAF9yZWxzLy5yZWxzUEsBAi0AFAAGAAgAAAAhAHDnzdYXBQAAmREAAA4A&#10;AAAAAAAAAAAAAAAAOgIAAGRycy9lMm9Eb2MueG1sUEsBAi0AFAAGAAgAAAAhAC5s8ADFAAAApQEA&#10;ABkAAAAAAAAAAAAAAAAAfQcAAGRycy9fcmVscy9lMm9Eb2MueG1sLnJlbHNQSwECLQAUAAYACAAA&#10;ACEAdb0h5N0AAAAGAQAADwAAAAAAAAAAAAAAAAB5CAAAZHJzL2Rvd25yZXYueG1sUEsBAi0ACgAA&#10;AAAAAAAhAIS95lGUCQAAlAkAABQAAAAAAAAAAAAAAAAAgwkAAGRycy9tZWRpYS9pbWFnZTEucG5n&#10;UEsBAi0ACgAAAAAAAAAhAGkVkSiQFQAAkBUAABQAAAAAAAAAAAAAAAAASRMAAGRycy9tZWRpYS9p&#10;bWFnZTIucG5nUEsFBgAAAAAHAAcAvgEAAAs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mkwgAAANsAAAAPAAAAZHJzL2Rvd25yZXYueG1sRE9Na8JA&#10;EL0X/A/LCF5K3Si0aOoqogg52rQgvQ3ZaRKTnQ27axL/vVso9DaP9zmb3Wha0ZPztWUFi3kCgriw&#10;uuZSwdfn6WUFwgdkja1lUnAnD7vt5GmDqbYDf1Cfh1LEEPYpKqhC6FIpfVGRQT+3HXHkfqwzGCJ0&#10;pdQOhxhuWrlMkjdpsObYUGFHh4qKJr8ZBXz+Xlyfm1enj8lxf20v66bOglKz6bh/BxFoDP/iP3em&#10;4/w1/P4SD5DbBwAAAP//AwBQSwECLQAUAAYACAAAACEA2+H2y+4AAACFAQAAEwAAAAAAAAAAAAAA&#10;AAAAAAAAW0NvbnRlbnRfVHlwZXNdLnhtbFBLAQItABQABgAIAAAAIQBa9CxbvwAAABUBAAALAAAA&#10;AAAAAAAAAAAAAB8BAABfcmVscy8ucmVsc1BLAQItABQABgAIAAAAIQCDlgmkwgAAANsAAAAPAAAA&#10;AAAAAAAAAAAAAAcCAABkcnMvZG93bnJldi54bWxQSwUGAAAAAAMAAwC3AAAA9gIAAAAA&#10;">
                  <v:imagedata r:id="rId22" o:title="Image result for person vector png"/>
                </v:shape>
                <v:shape id="Picture 20"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u4wAAAANsAAAAPAAAAZHJzL2Rvd25yZXYueG1sRE9Ni8Iw&#10;EL0L/ocwghfRVA+LVqOoy8qeFqwiHodmbKrNpDSxdv/95rDg8fG+V5vOVqKlxpeOFUwnCQji3OmS&#10;CwXn09d4DsIHZI2VY1LwSx42635vhal2Lz5Sm4VCxBD2KSowIdSplD43ZNFPXE0cuZtrLIYIm0Lq&#10;Bl8x3FZyliQf0mLJscFgTXtD+SN7WgW5/mkPI3xe9e5YmDuew6e/LJQaDrrtEkSgLrzF/+5vrWAW&#10;18cv8QfI9R8AAAD//wMAUEsBAi0AFAAGAAgAAAAhANvh9svuAAAAhQEAABMAAAAAAAAAAAAAAAAA&#10;AAAAAFtDb250ZW50X1R5cGVzXS54bWxQSwECLQAUAAYACAAAACEAWvQsW78AAAAVAQAACwAAAAAA&#10;AAAAAAAAAAAfAQAAX3JlbHMvLnJlbHNQSwECLQAUAAYACAAAACEAyeELuMAAAADbAAAADwAAAAAA&#10;AAAAAAAAAAAHAgAAZHJzL2Rvd25yZXYueG1sUEsFBgAAAAADAAMAtwAAAPQCAAAAAA==&#10;">
                  <v:imagedata r:id="rId23" o:title="Image result for database vector png"/>
                </v:shape>
                <v:shapetype id="_x0000_t202" coordsize="21600,21600" o:spt="202" path="m,l,21600r21600,l21600,xe">
                  <v:stroke joinstyle="miter"/>
                  <v:path gradientshapeok="t" o:connecttype="rect"/>
                </v:shapetype>
                <v:shape id="_x0000_s1029"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AF7A6C" w:rsidRPr="00D30275" w:rsidRDefault="00AF7A6C" w:rsidP="00D30275">
                        <w:pPr>
                          <w:jc w:val="center"/>
                          <w:rPr>
                            <w:sz w:val="16"/>
                            <w:szCs w:val="16"/>
                          </w:rPr>
                        </w:pPr>
                        <w:r>
                          <w:rPr>
                            <w:sz w:val="16"/>
                            <w:szCs w:val="16"/>
                          </w:rPr>
                          <w:t>(ID,PW)</w:t>
                        </w:r>
                      </w:p>
                    </w:txbxContent>
                  </v:textbox>
                </v:shape>
                <v:shapetype id="_x0000_t32" coordsize="21600,21600" o:spt="32" o:oned="t" path="m,l21600,21600e" filled="f">
                  <v:path arrowok="t" fillok="f" o:connecttype="none"/>
                  <o:lock v:ext="edit" shapetype="t"/>
                </v:shapetype>
                <v:shape id="Straight Arrow Connector 22" o:spid="_x0000_s1030"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bZwwAAANsAAAAPAAAAZHJzL2Rvd25yZXYueG1sRI9BawIx&#10;EIXvBf9DGKG3mrigtKtRVCj00It2D/Y2bsbd4GaybFJ3+++NIHh8vHnfm7dcD64RV+qC9axhOlEg&#10;iEtvLFcaip/Pt3cQISIbbDyThn8KsF6NXpaYG9/znq6HWIkE4ZCjhjrGNpcylDU5DBPfEifv7DuH&#10;McmukqbDPsFdIzOl5tKh5dRQY0u7msrL4c+lN+y2d99H+mWvZqeP3qpjNSu0fh0PmwWISEN8Hj/S&#10;X0ZDlsF9SwKAXN0AAAD//wMAUEsBAi0AFAAGAAgAAAAhANvh9svuAAAAhQEAABMAAAAAAAAAAAAA&#10;AAAAAAAAAFtDb250ZW50X1R5cGVzXS54bWxQSwECLQAUAAYACAAAACEAWvQsW78AAAAVAQAACwAA&#10;AAAAAAAAAAAAAAAfAQAAX3JlbHMvLnJlbHNQSwECLQAUAAYACAAAACEAc/LW2cMAAADbAAAADwAA&#10;AAAAAAAAAAAAAAAHAgAAZHJzL2Rvd25yZXYueG1sUEsFBgAAAAADAAMAtwAAAPcCAAAAAA==&#10;" strokecolor="#0d0d0d [3069]" strokeweight="1pt">
                  <v:stroke endarrow="block" joinstyle="miter"/>
                </v:shape>
                <v:shape id="_x0000_s1031" type="#_x0000_t202" style="position:absolute;left:6823;top:11054;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AF7A6C" w:rsidRPr="00D30275" w:rsidRDefault="00AF7A6C" w:rsidP="00D30275">
                        <w:pPr>
                          <w:jc w:val="center"/>
                          <w:rPr>
                            <w:b/>
                            <w:bCs/>
                            <w:sz w:val="18"/>
                            <w:szCs w:val="18"/>
                          </w:rPr>
                        </w:pPr>
                        <w:r>
                          <w:rPr>
                            <w:b/>
                            <w:bCs/>
                            <w:sz w:val="18"/>
                            <w:szCs w:val="18"/>
                          </w:rPr>
                          <w:t>Login Process</w:t>
                        </w:r>
                      </w:p>
                    </w:txbxContent>
                  </v:textbox>
                </v:shape>
                <w10:wrap anchorx="margin"/>
              </v:group>
            </w:pict>
          </mc:Fallback>
        </mc:AlternateContent>
      </w:r>
      <w:r>
        <w:rPr>
          <w:noProof/>
        </w:rPr>
        <mc:AlternateContent>
          <mc:Choice Requires="wpg">
            <w:drawing>
              <wp:anchor distT="0" distB="0" distL="114300" distR="114300" simplePos="0" relativeHeight="251665408" behindDoc="0" locked="0" layoutInCell="1" allowOverlap="1">
                <wp:simplePos x="0" y="0"/>
                <wp:positionH relativeFrom="column">
                  <wp:posOffset>231822</wp:posOffset>
                </wp:positionH>
                <wp:positionV relativeFrom="paragraph">
                  <wp:posOffset>9231</wp:posOffset>
                </wp:positionV>
                <wp:extent cx="2722652" cy="1589339"/>
                <wp:effectExtent l="0" t="0" r="0" b="0"/>
                <wp:wrapNone/>
                <wp:docPr id="17" name="Group 17"/>
                <wp:cNvGraphicFramePr/>
                <a:graphic xmlns:a="http://schemas.openxmlformats.org/drawingml/2006/main">
                  <a:graphicData uri="http://schemas.microsoft.com/office/word/2010/wordprocessingGroup">
                    <wpg:wgp>
                      <wpg:cNvGrpSpPr/>
                      <wpg:grpSpPr>
                        <a:xfrm>
                          <a:off x="0" y="0"/>
                          <a:ext cx="2722652" cy="1589339"/>
                          <a:chOff x="0" y="0"/>
                          <a:chExt cx="2722652" cy="1589339"/>
                        </a:xfrm>
                      </wpg:grpSpPr>
                      <pic:pic xmlns:pic="http://schemas.openxmlformats.org/drawingml/2006/picture">
                        <pic:nvPicPr>
                          <pic:cNvPr id="8" name="Picture 8"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12" name="Picture 12"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7"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rsidR="00AF7A6C" w:rsidRPr="00D30275" w:rsidRDefault="00AF7A6C" w:rsidP="00D30275">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15"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Text Box 2"/>
                        <wps:cNvSpPr txBox="1">
                          <a:spLocks noChangeArrowheads="1"/>
                        </wps:cNvSpPr>
                        <wps:spPr bwMode="auto">
                          <a:xfrm>
                            <a:off x="682388" y="1105469"/>
                            <a:ext cx="1207770" cy="483870"/>
                          </a:xfrm>
                          <a:prstGeom prst="rect">
                            <a:avLst/>
                          </a:prstGeom>
                          <a:noFill/>
                          <a:ln w="9525">
                            <a:noFill/>
                            <a:miter lim="800000"/>
                            <a:headEnd/>
                            <a:tailEnd/>
                          </a:ln>
                        </wps:spPr>
                        <wps:txbx>
                          <w:txbxContent>
                            <w:p w:rsidR="00AF7A6C" w:rsidRPr="00D30275" w:rsidRDefault="00AF7A6C" w:rsidP="00D30275">
                              <w:pPr>
                                <w:jc w:val="center"/>
                                <w:rPr>
                                  <w:b/>
                                  <w:bCs/>
                                  <w:sz w:val="18"/>
                                  <w:szCs w:val="18"/>
                                </w:rPr>
                              </w:pPr>
                              <w:r w:rsidRPr="00D30275">
                                <w:rPr>
                                  <w:b/>
                                  <w:bCs/>
                                  <w:sz w:val="18"/>
                                  <w:szCs w:val="18"/>
                                </w:rPr>
                                <w:t>Signup</w:t>
                              </w:r>
                              <w:r>
                                <w:rPr>
                                  <w:b/>
                                  <w:bCs/>
                                  <w:sz w:val="18"/>
                                  <w:szCs w:val="18"/>
                                </w:rPr>
                                <w:t xml:space="preserve"> Process</w:t>
                              </w:r>
                            </w:p>
                          </w:txbxContent>
                        </wps:txbx>
                        <wps:bodyPr rot="0" vert="horz" wrap="square" lIns="91440" tIns="45720" rIns="91440" bIns="45720" anchor="t" anchorCtr="0">
                          <a:noAutofit/>
                        </wps:bodyPr>
                      </wps:wsp>
                    </wpg:wgp>
                  </a:graphicData>
                </a:graphic>
              </wp:anchor>
            </w:drawing>
          </mc:Choice>
          <mc:Fallback>
            <w:pict>
              <v:group id="Group 17" o:spid="_x0000_s1032" style="position:absolute;left:0;text-align:left;margin-left:18.25pt;margin-top:.75pt;width:214.4pt;height:125.15pt;z-index:251665408" coordsize="27226,15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YHNDgUAAJ8RAAAOAAAAZHJzL2Uyb0RvYy54bWzsWOtu2zYU/j9g70Do&#10;v2NJlnxDnCJ10iBAtwVN9wC0RFlEJZIj6djesHffOSQl20m6BMW2bsUCROb18JyP37lI5292bUMe&#10;mDZcikWUnMURYaKQJRfrRfTzx3eDaUSMpaKkjRRsEe2Zid5cfP/d+VbNWSpr2ZRMExAizHyrFlFt&#10;rZoPh6aoWUvNmVRMwGQldUstdPV6WGq6BeltM0zjeDzcSl0qLQtmDIxe+cnowsmvKlbYn6rKMEua&#10;RQS6WffU7rnC5/DinM7XmqqaF0EN+gVatJQLOLQXdUUtJRvNn4hqeaGlkZU9K2Q7lFXFC+ZsAGuS&#10;+JE1N1pulLNlPd+uVQ8TQPsIpy8WW/z4cKcJL+HuJhERtIU7cscS6AM4W7Wew5obre7VnQ4Da99D&#10;e3eVbvEXLCE7B+u+h5XtLClgMJ2k6ThPI1LAXJJPZ6PRzANf1HA7T/YV9fULO4fdwUPUr1dH8WIO&#10;/wEnaD3B6WU+wS670SwKQtpXyWip/rRRA7hSRS1f8YbbvaMnXB4qJR7ueHGnfecAOfiGRxxm8VAC&#10;AyUzBfDztqVrRjQzm8YSoD9R4GNSgKsVFntijQiibBTnhVM0/r0sPhki5LKmYs0ujYINgDquHp4u&#10;d90TzVYNV+940+CFYjtgAOo8otszMHoqX8li0zJhvW9q1gAcUpiaKxMRPWftigHV9G2ZABsgLlig&#10;m9JcWOc8QJj3xuLpSB3nPr+l08s4nqVvB8s8Xg6yeHI9uJxlk8Ekvp5kcTZNlsnyd9ydZPONYWA+&#10;ba4UD6rD6BPln/WVEFW8FzpvJg/UxQwEzinU/ToVYQgRQl2NLj4AyLAO2lYzW9TYrADIMA6L+wmH&#10;+gFovBIDnkVW2x9kCWjQjZUOjGc9azxNO9/pvCuJ09E4hdjmvCt0vNKdCKWNvWGyJdgA+EFbdwR9&#10;AFv80m4Jai4kksDZ04iTATAER5wNqHVoghGei9D4zzhfAgHp1Ptw5HPuV0JAX1HDvhkHxHD8vwN6&#10;2r7KAZN8PMtmANvTBJck+SgZdy4YOl/BBbcKiijThW3ovS72YQn1XPlxX1PFIFCg2EPSSg+FwkeM&#10;QW/ljqSYXsIyrBOI3cEwph0XFNWjpKS13NaMlqCfT0xHW72cV93IOM8hM7gLSdJ0OgrVXB8Y03gy&#10;mYRbyaajKbT/uksh20U0y9PcWXgUMVtuoaBteLuIpjH+4Zl0juZei9K1LeWNb3fxFO338RRbdrfa&#10;uZKsh3Ulyz2gqiVEbzAI6m1o1FL/GpEt1K6LyPyyoVi0NLcCQJ0lWQbLrOtk+QSzgz6eWR3PUFGA&#10;qEVkI+KbSwu9OBh2Cfmo4i5LoG5eE4j72AGu+ev620mX5F2wvrea8nVtySWyiCylEL4kgiUHEi5F&#10;KFY7XLuCsa9UJ9loGo8cecZJluSPyRPn8bTLqi/wBnK7U6nXxdP+M9m1EUidJJ0ANZx3yIaXXdXl&#10;3nvYstG++rA7L6rZtFAd+LFZ3pMKhrF+doVKN4q1Br48oRBXsZhj+YF6xO4V1BpWcygSGxbcwqX2&#10;Uyoau28YatmID6wCUh6cujvEH0+LAso+781hNW7zRVDYGOz9s41hPW5l7u2tP/UVm/sd7mQpbL+5&#10;5UJqj/bp6QiwjwmVXx+YHew+MB4X/cOUH3eU/9phFmrOKbyZ4MtbEufZOLy8fTtxdtRFjn9znHWv&#10;uvAVwDl1+GKBnxmO+46kh+8qF3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CMadmB3wAAAAgBAAAPAAAAZHJzL2Rvd25yZXYueG1sTI9BS8NAEIXvgv9hGcGb3aQx&#10;ocRsSinqqQi2gnjbZqdJaHY2ZLdJ+u8dT/Y0zLzHm+8V69l2YsTBt44UxIsIBFLlTEu1gq/D29MK&#10;hA+ajO4coYIreliX93eFzo2b6BPHfagFh5DPtYImhD6X0lcNWu0Xrkdi7eQGqwOvQy3NoCcOt51c&#10;RlEmrW6JPzS6x22D1Xl/sQreJz1tkvh13J1P2+vPIf343sWo1OPDvHkBEXAO/2b4w2d0KJnp6C5k&#10;vOgUJFnKTr7zYPk5SxMQRwXLNF6BLAt5W6D8BQAA//8DAFBLAwQKAAAAAAAAACEAhL3mUZQJAACU&#10;CQAAFAAAAGRycy9tZWRpYS9pbWFnZTEucG5niVBORw0KGgoAAAANSUhEUgAAAgAAAAIABAMAAAAG&#10;VsnJAAAABGdBTUEAALGPC/xhBQAAAAFzUkdCAK7OHOkAAAAodEVYdHN2ZzpiYXNlLXVyaQBmaWxl&#10;Oi8vL3RtcC9tYWdpY2stQ2o3UWhzRTiwpAp/AAAAJXRFWHRkYXRlOm1vZGlmeQAyMDE3LTAxLTI4&#10;VDAwOjE2OjE2KzAwOjAwfdrMwAAAACV0RVh0ZGF0ZTpjcmVhdGUAMjAxNy0wMS0yOFQwMDoxNjox&#10;NiswMDowMAyHdHwAAAAJcEhZcwAAAEgAAABIAEbJaz4AAAAbUExURUdwTEYSAEYTAEUSAEYSAEUS&#10;AEYSAEYTAEYTAIplmPUAAAAIdFJOUwAD/DHsGXOy1j2eggAACFhJREFUeNrtnUtTGzkURqXyOGzV&#10;RZjsOx6iJQMEWE4CxF46M6SyJYEASyheXgsX1s+ebvOy27Tfnhrpnq9SKQpvfI+PHi1LQilCCCGE&#10;EEIIIYQQQsh/FZ10I7Z88/STTARZ1ctbp7e3J0dNpYy8+o1aPv3sXZp6W79pyiNg1FbD2zSP9Wn9&#10;lzQCid7OqvcPcamvCSOg9bZ31j/H2fa1lkTAZPX7vtjaDy2o/t9t6guxnTUxCuhqa6D+jMCqGAXM&#10;phusP+sKL4QQ0G+s9a8R6DRlNAJzlvrXs69lCOBK6ndtEQqYM1sGwF5IEKBSVn/eC0gAcOBKAXh7&#10;KKANtMoN8P4u+m6wvAt87AajF2DTD4s9N6JbgHfvI28DujJUAAHjwDs3nICP/JnQ7Iyo355HPg0c&#10;3gXEPxBWRtXvOlEDGD4L6AKoxT0TWBoFIPbZ8LofCSDqqVD5o/BLG/gkexCIfS7YGA3gPmYA1YYX&#10;DWDUk0D0EwFdcWMAED0PytI2wgHEPBUczwAAAAAAjAKCAbh2zPOAsWaCMT8LVYQ/CygtHcAY6wFx&#10;LwuPsSLk414R2hG+JqjeetmrwmNMBOLeITB6IhD5N0MqGTUMxD0KjjMMRD0IjNELxr5PbFQv6Nom&#10;cgP0iD1C97HvkxsxFYp9g0hmwPAvyF38x0aqw74ejL8FZG1gXXQLGD4OSNgpO3RNwO6KODKyVH5i&#10;RMjJuTIF7Hshx8ZKFBAjgFJnTnAP0F0VeG0ukEo5NpjfnfHdDxBI3aGc09OJOi4SSP2loNPjKqn+&#10;9H3HR63blXWDglk57rlBIbX+xgi7SsasnNruFSo+v0SkfWm0rPqzjlBvXT1NAOq/JF4lZFR16/Rq&#10;b69+89HIvEopyf/prOtLEqNkJskAZP9LLZ8QQkRMeZIZEv4AMWsJOvApUlb+Pxsz5KNSIT8kdCf8&#10;n/0MqdWPjA63HZjqcf6oO0PS1H1pButAUr1ys9WfLxXYejPQfkDrY5/6mZP6LybMRmA2nfVziAt0&#10;vbzs1rwpHHBBbhwqvzVvcgL3IRqw5Pz8ch6gAC07v/oD3D861vmoCfrB4HqBcU4GTEIguM1DKw0/&#10;1wR3oniuXWCA26fm3ALCawPVObeA0A5SzHcMCHEb+YGfe/ZFdwGhdQK6NXcAQZ0qH+eQ9OSdQECb&#10;6PSSWwCAkE5U/rYAA9KAjlOZnfl3AUHdsraAQSCsYcC0FgEgoDUBvRAAAY2D838SCOuJWFfsIgCE&#10;c+n0OLfmRT0TWsg8KKjnwbdeOID1xQAIZlVsjKtSpsofoieCId0wtCAA4cyFAQAAAAAAAAAAAAAA&#10;AAAAAAAAAAAAAAAAAAAAAAAAAAAAACAYQJqmk0HpXjKFAbEAcLWTk5OziapdPTlpRASgM/Gmgf3B&#10;u1eDBqCTSQFoExUA8QYAAAAAAAAAAAAAAAAAAAAAAAAAAAAAAAAAAAAAAAAAAAAAAAAAAAAAAAAA&#10;AAAAAAAAAAAAAAAAAAAAAAAAAAAAAAAAAAAAAAAAAAAAAAAAAAAAAAAAAAAAAAAAAAAAAAAAAAAA&#10;AAAAAAAAAAAAAAAAAAAAAAAAAAAAAAAAAAAAAAAAAAAAAAAA+H8D0ACYGEDIf2anWGv+1iUBUAfF&#10;cu6mATDwF8vuggGw5AZb9OQABjzaD6V+/aYAwJ6bKTrBokf2PBQAqtoovPW1KQDookf20KgwhwHX&#10;MVM0AV0pAGg3gzEg6bfX5b3X5E0g6R8GAhoEip1A3gVMAcDs2OKvwknvh+e67k4OoNAJBNQFZHnX&#10;897trp4KgNJ9GDs6JAOqrfRFgDUzHQBz0IvxQgWVd/6RgLPXWk1pQKXxrEDaMWEBUJtZ6fkb96vG&#10;TAlAqe/+kUDqfwRWv64eP7z1etOoaQFofexTm1vkd3VgAJTR21fW7d00tZoawAvGGxNaC8gqNtWN&#10;ja9KmxkAdDF+rtWPTHAC5PPBvPikdJFgLABdjB9NEmL9OYJkyCrJeAC6BE2iws+0ANRzIxILIJIA&#10;AAAAAAAAAAAAAAAAAAAAAAAAAAAAAAAAAAAAAAAAAAAAAAAAEAvAijfgiYCTCaB27OzjTrovViKA&#10;9rdWdzNh6jvfZBrQXG51f/iwVpFpQNMsn+6lezdriUwAtabWycrGV6USqQYobRKltVFSDch/390B&#10;J9aAp0g2QGEABmAABmAABmAABmAABmAABmAABmAABmAABmAABmAABmAABmAABmAABmAABmAABmAA&#10;BmAABmAABmAABmAABmAABmAABmAABmAABmAABmAABmAABmAABmAABmAABmAABmAABmAABmAABmAA&#10;BmAABmAABmAABmAABmAABmAABmAABmAABmAABmAABmAABmAABmAABmAABmAABmAABmAABmAABmAA&#10;BmAABmAABmAABmAABmAABmAABmAABmAABmAABmAABmAABmAABmAABmAABmAABmDAIgGsDzFgRQAA&#10;9feAAeb5teoAgE/xATgolOg6L68ljcKL9q/4ACy5IgD98mKroIA9j65+/aYI4P4FgDkrAjg00QGo&#10;FAD49z0AdoqdwFp8AIrtvNdy/ba8f4hnHCxo3mt5sX30No9YhwHX6ZW82q+HjXAUHPiU73S5Hja+&#10;LmBgrCv0832DZN8IGVMbcGUtIGsDvXTsRZT162rjpUh7XU7HdZpRAlDmu3sikBYEyOi00qf67XWc&#10;LUBp/fORgHU/Buj8bh8ccH5VxRpdaXmXpql3l4OfsdnOxEhT6z/EOQQ8FLl81V0JuFSDNWq1nU8G&#10;XH1Nq3gVUHrr9PbkT5W8Rkctn9zeHBkdrwAZAdP97JNXX0xU/tknMdef15fFlD4wZVGEEEIIIYQQ&#10;QgghhJAF5l9I+UjuYBVB5gAAAABJRU5ErkJgglBLAwQKAAAAAAAAACEAaRWRKJAVAACQFQAAFAAA&#10;AGRycy9tZWRpYS9pbWFnZTIucG5niVBORw0KGgoAAAANSUhEUgAAARUAAAEVCAMAAAGON7FGAAAA&#10;AXNSR0IArs4c6QAAAARnQU1BAACxjwv8YQUAAAL0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sVFDsAAAD7&#10;dFJOUwABAgMEBQYHCAkKCwwNDg8QERITFBUWFxgZGhscHR4fICEiIyQlJicoKSorLC0uLzAxMjM0&#10;NTY3ODk6Ozw9Pj9AQUJDREVGR0hJSktMTU5PUFFSU1RVVldYWVpbXF1eX2BhYmNkZWZnaGlqa2xt&#10;bnBxcnN0dXZ3eHl7fH1+f4CBgoSFhoeIiYqLjI2Oj5CRkpOUlZaXmJmam5ydnp+goaKjpKWmp6ip&#10;qqusra6vsLGys7S1tre4ubq7vL2+v8DBwsPExcbHyMnKy8zNzs/Q0dLT1NXW19jZ2tvc3d/g4eLj&#10;5OXm5+jp6uvs7e7v8PHy8/T19vf4+fr7/P3+8seF3wAAAAlwSFlzAAAh1QAAIdUBBJy0nQAAER5J&#10;REFUeF7t3Xd8lEUaB/Bk06QjJYKAoYUWwKMoociBKEVAhENPBAEPRYWDAyEItsAdXASRLr0YQTgE&#10;pYuBSE0A6RASkBJiEiCUhBBI2/3ntvyy2Xd33jbv7L4vfub7T9535tnnnUyyu2+d8TOwty0uUCYw&#10;E3UuUFMK5QKockKxAKqcUCyAKicUC6DKCcUCqCqFcheoEPoNlTbl/fzuoNjJYpmLJbii7+/VHeUu&#10;UCOwFnV2KBMgbR0LTni5AKqcUCyAKicUC6DKCcWuUOMqHlWAUleWECw4zSdv604Q1q7aV7HiZC90&#10;gyonFAugygnFrlDjCjUlRqCYUwOdZzceZQKoc7EfNU4oF0CVE4oFUOWEYgFUOaFYAFVOhSh3hapS&#10;KHeRgRqBUFTaZKLMlbUYSyW893uhWABVpVDu4n3UCKDO7iOUubJYArBUoq3Rfi/PGPeokyh1QcqM&#10;n06OF6/BWp8i2xpWnOwhblDlhGIBVJVCuSvUuFiImhIo5oygcrOxC+JS0+O/Gd+iCooUK4c/qKjm&#10;CJRgRqgchItBlCyEi0GULISLQZQshItBlCyEi0KYjHBES/kSsWI2IU6CxZKIJQm11fTNpDL+KIQn&#10;RqLGCkViECUL4WIQJQvhohAmw3rUIqc3QkVFIFCCpRALNqbAN/enFlt3I/bMCRN8uVZT2DfXn8a6&#10;u0rW4ysbrIpxBMlDuBhEyUK4mI4Ik4NwcYsQKAWh4rLx06+O4CjQYXkNVHruK7hxxD+PNZLW9gis&#10;iLHHKIBwMYiShXAxiJKFcHGIk4RQecMy8QqBfQrelRzHeQqo81b0+lMPzm7899CwkhM9KvjvwXvQ&#10;3QmP00ti8vAKMfmIk4JQaYgVhTA5bntNbu4jShbiyeT6xAnxZDwLGfFLhATxZKMQJEdmvx1RchAt&#10;JhdhMhAt6hjiJCFWiikfsWKCESjLfyBe4a6roz7X8UPEaYvnaW5P1mxYIrtp255zZ5FohC1EOstD&#10;e4hdQmO3j9rA6odRZYUyMrmOdUI8mf30lhKIJ1N6EkI6y68IkiP9B2D0PkKUHESLQpg0xEq5hVAx&#10;1xAnq5vY3yo9DBGSaggaG1B/1tm7FkvxmXWDAk0oszNL/07jrduLxrIo2ycZFsmW2Ntdeq7WQ8mx&#10;IVbJViJIFuLJViNIFuLJYhEkC/FkhAvUZIgXgSA5jxAuAlFyEC0KYdKyECwOgVIUncVtJPmJ1xtR&#10;EiIXYsGvp2eqjG6o81su3THnLZbrWJRgzYglsjv2jW7GGtE2ewhWyFx2PPJTB6AQApbdRpUVyshc&#10;vhulIZ6MzXfjAwTJQjxZDILk/IZ4EYiSg2gxfyBMWgGiRSk56RaLWEnSux+y7SjlvwGvESj4DNUc&#10;x3Ecp0HPn28U4KtFTFHWiWGI9oLaSr55yXY2QQ4GFB/tSIpHNnr+yMRGBWSlshFJWCHej6aQ4pOj&#10;SiEvDd4WMt4WMiO1ZT9SsPIQeakgByvdkZZKUyRhBFlpMfyXUXwaVcJo5NJGyd1kSgX+mIWsKuV9&#10;iwzaWI/NiTe2hbQeMvPHM+IXSm/tjhka6X6BKMpagUUalx2p8yOxTq0Fzl1glYbbCaa416qhQqmI&#10;ycI/LIppPEIKUUXZt2+mp165dOHCpSvXM27dlTtTh7w0SLfwa4K8NIqRghnkpeE4UcsQ8tLogxSs&#10;LEdeKnFIwoamr2k/v6eRhoUhyEnPtB2ptNkUiHzaNZS7lilus+pb7Mk8bzoIGb3vuuxb3Zx+ZH4L&#10;vMDFVi3voyG2xLfE7u1VJ82WC8s0ptte75BcCWWqmZqVXn1BEY3lSCFgPrkmql8T92eTBMq3eWvq&#10;T6SbYFBPYxVSMIO8NL5FCmaQl8Z3SMEM8tLoghTMIC8VxffDKDMFaekgCRvDkZRWEPJol4KM2jyH&#10;4wF6xAcstQjernaf07yvHF7rkICfNI5Y8+3CsrvqbQdOnL9hR9z+xONnU84fPxi3dcOamJEvPoNq&#10;D8G2I3Ms00i1/3bWg7UoFNAqGbIAqzQ8jlJjmj2JKkVq9HO72RTlNIx0jkz2uFEt5KVhpOPGC0jB&#10;DPJSQQpW2iMtFbbnDkciKy12byUzMmoySfH9uKLytHaJ0F/2Iq8qRV/Uxuu9pd7Eo5l3HhDe8YX3&#10;s/5Imt4SYRzHcRzHcRzHPfbKhDbo/O6kL1duOZySde/3I9vXzJ7yQc/wGsLTYN5V+Yur2TjkEJWb&#10;trARwr0jfF4GNqVQXmwHvJQh/5dke0KM+S3FwwMoMF3j1XpzHBJp1PAGEmpS4PYUFYVKip+EktUK&#10;KSlNQRomLiMpFaYtsViOIy0NpGAGaWkgAzPvIS8FZGBmFPJSQAZmeFNIeFNIeFNIeFNIeFNI2iAv&#10;BWRgBmlpIAMzSEvjOFKwgrQ0wpCCkR1ISwU5GFF7E7hAJSRhA0kpDUcWFjQ9m2dVVfuFVRC920W5&#10;WvR3wLpYLT3+nGIdbLf8aPDgTSRiY+jvlLdxXJUaeJVahQZfq2vPwpouf5fJ2j74HxKfUqnTY9zK&#10;fSX3Rnkyn1kzrnd9xJaw3Yo1GMsU7Ik7YUUb+w2smncSzDLDpShwxpGJyf5KgnPEHtVC/+e8W5TZ&#10;rtOD6GdVfjiU670Vr3VgvReXs6pfuRDJG7dNwWU7f016ut6bO5R597Iy065dTklKuXztjxtZ2TLn&#10;D73ZFJV4U0h4U0gM1JSeyEsBGZjRsPuEDMwgLQ3iczL0ND0AjRyMVEVWKkwfk7mKpJQY3iJdjJTU&#10;FI+vJ0dzS/z8+jN5trboNaTTyG2iPNWKRYchpVB+GrJS6EoxeruMWmMcU/6psLEHo8NTK8/9xsgV&#10;5+UvOede+OUdwai0duEWDYMamC3mMVh0428KLPvCR9//djHTcUt5zuXELcsmdQoJMIn2Q5qmC5n2&#10;razAijb2ESsUDCQqxt4UiyW1HdZpBeC/XntTbD6gvrOgbOmMa2yaYvXoxNsoV2zAUcFzrMyaAlm7&#10;Zo7oVB0RZHV7jPnmLMJdsW6KBrwpJLwpJLwpJBoepEUGZtYhL4VDSMGKgjnixDRDClaQlgpSMPJf&#10;ZKVSH0nYQFJKWnf2XWkdk4TdKHOVkZFeVTYjF2j6P3Hy/wzpqB1ojFQsfJqOrKrlrmA3eo7TwEKV&#10;fytzkXDwhjn4SePKRffnO0Naf5SCDUkpPjS6pfsxWWCB1js1RK5MBTV8+b1pq7b+HH/o2Kmki6eP&#10;/Lpr89olHw9sJfrZ/k9rrrFYpmBrisano6Gy/dTIOKxRsLfEKukJFFAahjHqGDTF6t7YMihUa3wO&#10;UrBqit3pAc+oeWeWC1+KFwLDptiZ72cem9wUEWThEw5k5BLe+aybogFvCglvComBmmKgO9abIS8F&#10;ZGAGaWlgXmpWtAyw0Rg5GNGwj8B6cDAkpVMeSZioh6SUmiMNAx8gJbVaSKRZAyTUIvAUkmlwELm0&#10;K6NwglEiczqysFJxFNXF1YTO7C5OCTSfkaj4oubVNQPZX6nz4N97Zeqt7EeeHzrmh/dupG4b7IMm&#10;cBzHcRzHcRzHcRzHcRzHcRznI/4BQdXbvz117VH1kwo+PP/TrFE9GgQHij/a8jgJGzE/7sTVHLaX&#10;ZS35GUkH10/pKPnIu+GYwl+dso3J4CQK5CfOHty6LLZsSEE1PnabtMeHHq5q4svhbJX5MJndgKL0&#10;ijO/rYgG6a3xCuaTDmmT0Bct04t/y7toirEUjvKc9dNnZjD+dmHpMvVUn9o01XIniQ98gnb61nls&#10;3bAaoqE+xXzGO9Y0DLFCj/cKCe8VEt4rJLxXSHivkPBeIeG9QsJ7hYT3CgnvFRKP+baN5g001Kd+&#10;x8YNS9Wc6KwwHezPC1g/9aJMDQOfc7KZh3b62CRs3phy9DpJuRYNMKTxaKTvLUALDGg+mqiHZgzH&#10;NGXqUzRQJ8PuoR1Gclv/64imsJ3G+jbarHFcFHaC2n3O+EF5KtmzmqBBRlJx8PokXS6wmjP3TtDp&#10;upgKAb3W3i8s9v47q7gwezFx3lhT9DIs+Vbjk1ePTpS/dyTwqYi/Do2OPXwTvwcDRUlrJ/ZqEyY+&#10;PGCtY7YnwMOx5lNHHU20bHkBBWoEhTZp33vI2MlfzJi9YMnK2PWbtu7acyDxSGLCoYMH9v0avyfu&#10;l5937dy8dvm86ZPHDP9b98iI2oqHTupSMm/Y+yjwqQvYuM39N7ROJMWEqeZKl2ECdDm/koaNlzDf&#10;jO+l481qkdsz3AZO0KVXxHbfcndOfb2x51jiXuJf9+/zTpMnLDPqGcq8w3OHtmkQSju8mwj/Ck83&#10;7jh6xTlsRJQuvaJ6KoXi/Nx7tzKundwdO3vyu30j6ysYYrZi/XZ93omKWbn1WNqNOzkP1e0K6dIr&#10;Rrg/UJIuvUKa18pQdOkVg9066UmXXmE2U6W36NIriodV0gt/B5G8g4b6lOrJanwtAg31qdJJTYzp&#10;BNrpY7exeYPqgmb6WCQ2b0xRaKXPdUADjEi/i2R+VeQn49JH8bNooT7YzHDH2ldonX6a70ZTjGK/&#10;hgkImHpm0XU0SVfFyTGapt/0ig6n83W6iGguzFmkYUIg7zPV6TzPh4+qZq0b1JTxqT7vqvladOyB&#10;6174NM6/9MvSqL5h2IyYzot12eP3G1+Uv7C+0ivdgU0GfPLdyWsZt7NzHymeW8ZckJdz52Z6asqO&#10;mOFtVTzMHTjMdkpMl13+fo6WW27FoEADf1NgUHBQAJNxEIKWYq4VTXMw03rfsW27wh9eNsTIDhXG&#10;JZX+H2qYMY/eJ9h4qXtTmutyj6tNYKMJ7nNQ6dIrc7Fxd0X3U2K0zgGrRvOlNx4SP6h06ZVl2LiE&#10;nIv7vp8xvD3zf6Da3UbN2XRY7vtNl15ZgY2rU5R5IWHnuoX/iRr5eu9unZ5r/WyLiCaNGtYPq1Or&#10;Zmi1KlWqhdasVSesXoPwJs2at2zb8cVe/f8xPnrO6i37UtQ/TKFLr6zCxg1Ll15ZjY0bli69sgYb&#10;NyxdesXoz3zo0yux2Lhh8c8VEl32+Cdg44Z1Cg31qRCjX34fjIb6VhS2blCH0Exf24rtG9Jd3e51&#10;PYkWGFBhNbRRB5/rdPpa1n5dn4YJNuS/S2YdNE8/0QZ7yi5fp0d2PVTp53pTv44SuhhlIMoSpg5f&#10;Jev2MZMbN+4ZtMOYGs1Oue2re+aK7l7Z1u9xGv834MmwQUuT0XrGzEe+7Fu3qtRkk30yLfm6XHXY&#10;aG9f3EtYlRTwVItub46dsSbugvo7XgpuXkzYNHfS8Ffa1AlBOhkNDtvfyRompqZX+p28v62aOfK9&#10;rFHJM25aZg6ndwkbtzPfn2OAp4grbna9K0KXXsnAxl3kHpnbFbU+FtT7B48RzHXpFYkRjAoSZ/Rr&#10;6ZOjs6cihywWG9Bdl15ROujv2a9frRwSFMDqmTv/gKAybSbuyEF2Cbr0Cq78q1R8Pyv9SvLpYwf3&#10;blk5a8qHQwcNfLVnt07tWkc0qlereuXylUNr1WsU0er5Tl279+k/aPSns1dv3Xvw2OnkK+k5qu+E&#10;0aVXDD8ymi69YtShV5x06RXDP3eoS68Y/rlDXXrF8E9N/QsN9Sn9pjpR6BU01Kd2YONGdU+XY+aO&#10;2LpRLUI7fWwmNm9MF9FKn/sODTCibP1GeZqKJhjPOYUnqLwiRMFBmg6KOqN9eolgOIoVI4/0nmzK&#10;ru1i48wkdHtua7TKEOovvabr/SzmB8kfG2LELU/Bof32oJU+dCM6vOLjMGtmSPPXp8V5+YM470DM&#10;oFaGngBSSqWuE9cfPpd6V+vBZHFOWlLi7iWjntPzO9dbTKaAwKDgkDJhkf1HT5u9cHnshp92xR86&#10;diblatqVc0fit29YtSAmOmrU8IGd6oYEBwcFBvw5ppTlOI7jOI7jOI7juD8DP7//A9EyKVlm3PGd&#10;AAAAAElFTkSuQmCCUEsBAi0AFAAGAAgAAAAhALGCZ7YKAQAAEwIAABMAAAAAAAAAAAAAAAAAAAAA&#10;AFtDb250ZW50X1R5cGVzXS54bWxQSwECLQAUAAYACAAAACEAOP0h/9YAAACUAQAACwAAAAAAAAAA&#10;AAAAAAA7AQAAX3JlbHMvLnJlbHNQSwECLQAUAAYACAAAACEA50GBzQ4FAACfEQAADgAAAAAAAAAA&#10;AAAAAAA6AgAAZHJzL2Uyb0RvYy54bWxQSwECLQAUAAYACAAAACEALmzwAMUAAAClAQAAGQAAAAAA&#10;AAAAAAAAAAB0BwAAZHJzL19yZWxzL2Uyb0RvYy54bWwucmVsc1BLAQItABQABgAIAAAAIQCMadmB&#10;3wAAAAgBAAAPAAAAAAAAAAAAAAAAAHAIAABkcnMvZG93bnJldi54bWxQSwECLQAKAAAAAAAAACEA&#10;hL3mUZQJAACUCQAAFAAAAAAAAAAAAAAAAAB8CQAAZHJzL21lZGlhL2ltYWdlMS5wbmdQSwECLQAK&#10;AAAAAAAAACEAaRWRKJAVAACQFQAAFAAAAAAAAAAAAAAAAABCEwAAZHJzL21lZGlhL2ltYWdlMi5w&#10;bmdQSwUGAAAAAAcABwC+AQAABCkAAAAA&#10;">
                <v:shape id="Picture 8" o:spid="_x0000_s1033"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NoNvgAAANoAAAAPAAAAZHJzL2Rvd25yZXYueG1sRE/LisIw&#10;FN0P+A/hCm4GTRVGtBpFFMHl+ABxd2mubW1zU5Ko9e/NQnB5OO/5sjW1eJDzpWUFw0ECgjizuuRc&#10;wem47U9A+ICssbZMCl7kYbno/Mwx1fbJe3ocQi5iCPsUFRQhNKmUPivIoB/YhjhyV+sMhghdLrXD&#10;Zww3tRwlyVgaLDk2FNjQuqCsOtyNAv6/DG+/1Z/Tm2SzutXnaVXuglK9bruagQjUhq/4495pBXFr&#10;vBJvgFy8AQAA//8DAFBLAQItABQABgAIAAAAIQDb4fbL7gAAAIUBAAATAAAAAAAAAAAAAAAAAAAA&#10;AABbQ29udGVudF9UeXBlc10ueG1sUEsBAi0AFAAGAAgAAAAhAFr0LFu/AAAAFQEAAAsAAAAAAAAA&#10;AAAAAAAAHwEAAF9yZWxzLy5yZWxzUEsBAi0AFAAGAAgAAAAhACSY2g2+AAAA2gAAAA8AAAAAAAAA&#10;AAAAAAAABwIAAGRycy9kb3ducmV2LnhtbFBLBQYAAAAAAwADALcAAADyAgAAAAA=&#10;">
                  <v:imagedata r:id="rId22" o:title="Image result for person vector png"/>
                </v:shape>
                <v:shape id="Picture 12" o:spid="_x0000_s1034"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rpwgAAANsAAAAPAAAAZHJzL2Rvd25yZXYueG1sRE9Na8JA&#10;EL0L/Q/LCL1I3ZhDsdFVrKWlp0KilB6H7JiNZmdDdk3Sf98tCN7m8T5nvR1tI3rqfO1YwWKegCAu&#10;na65UnA8vD8tQfiArLFxTAp+ycN28zBZY6bdwDn1RahEDGGfoQITQptJ6UtDFv3ctcSRO7nOYoiw&#10;q6TucIjhtpFpkjxLizXHBoMt7Q2Vl+JqFZT6q/+Y4fVHv+aVOeMxvPnvF6Uep+NuBSLQGO7im/tT&#10;x/kp/P8SD5CbPwAAAP//AwBQSwECLQAUAAYACAAAACEA2+H2y+4AAACFAQAAEwAAAAAAAAAAAAAA&#10;AAAAAAAAW0NvbnRlbnRfVHlwZXNdLnhtbFBLAQItABQABgAIAAAAIQBa9CxbvwAAABUBAAALAAAA&#10;AAAAAAAAAAAAAB8BAABfcmVscy8ucmVsc1BLAQItABQABgAIAAAAIQCYE/rpwgAAANsAAAAPAAAA&#10;AAAAAAAAAAAAAAcCAABkcnMvZG93bnJldi54bWxQSwUGAAAAAAMAAwC3AAAA9gIAAAAA&#10;">
                  <v:imagedata r:id="rId23" o:title="Image result for database vector png"/>
                </v:shape>
                <v:shape id="_x0000_s1035"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AF7A6C" w:rsidRPr="00D30275" w:rsidRDefault="00AF7A6C" w:rsidP="00D30275">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 id="Straight Arrow Connector 15" o:spid="_x0000_s1036" type="#_x0000_t32" style="position:absolute;left:7438;top:614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4QQwwAAANsAAAAPAAAAZHJzL2Rvd25yZXYueG1sRI9BawIx&#10;EIXvQv9DmEJvmlRY0dUorVDowYu6B3ubbsbd0M1k2aTu+u+NIHib4b3vzZvVZnCNuFAXrGcN7xMF&#10;grj0xnKloTh+jecgQkQ22HgmDVcKsFm/jFaYG9/zni6HWIkUwiFHDXWMbS5lKGtyGCa+JU7a2XcO&#10;Y1q7SpoO+xTuGjlVaiYdWk4XamxpW1P5d/h3qYb97N3uRD/sVfa76K06VVmh9dvr8LEEEWmIT/OD&#10;/jaJy+D+SxpArm8AAAD//wMAUEsBAi0AFAAGAAgAAAAhANvh9svuAAAAhQEAABMAAAAAAAAAAAAA&#10;AAAAAAAAAFtDb250ZW50X1R5cGVzXS54bWxQSwECLQAUAAYACAAAACEAWvQsW78AAAAVAQAACwAA&#10;AAAAAAAAAAAAAAAfAQAAX3JlbHMvLnJlbHNQSwECLQAUAAYACAAAACEAMneEEMMAAADbAAAADwAA&#10;AAAAAAAAAAAAAAAHAgAAZHJzL2Rvd25yZXYueG1sUEsFBgAAAAADAAMAtwAAAPcCAAAAAA==&#10;" strokecolor="#0d0d0d [3069]" strokeweight="1pt">
                  <v:stroke endarrow="block" joinstyle="miter"/>
                </v:shape>
                <v:shape id="_x0000_s1037" type="#_x0000_t202" style="position:absolute;left:6823;top:11054;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AF7A6C" w:rsidRPr="00D30275" w:rsidRDefault="00AF7A6C" w:rsidP="00D30275">
                        <w:pPr>
                          <w:jc w:val="center"/>
                          <w:rPr>
                            <w:b/>
                            <w:bCs/>
                            <w:sz w:val="18"/>
                            <w:szCs w:val="18"/>
                          </w:rPr>
                        </w:pPr>
                        <w:r w:rsidRPr="00D30275">
                          <w:rPr>
                            <w:b/>
                            <w:bCs/>
                            <w:sz w:val="18"/>
                            <w:szCs w:val="18"/>
                          </w:rPr>
                          <w:t>Signup</w:t>
                        </w:r>
                        <w:r>
                          <w:rPr>
                            <w:b/>
                            <w:bCs/>
                            <w:sz w:val="18"/>
                            <w:szCs w:val="18"/>
                          </w:rPr>
                          <w:t xml:space="preserve"> Process</w:t>
                        </w:r>
                      </w:p>
                    </w:txbxContent>
                  </v:textbox>
                </v:shape>
              </v:group>
            </w:pict>
          </mc:Fallback>
        </mc:AlternateContent>
      </w:r>
    </w:p>
    <w:p w:rsidR="00B9694A" w:rsidRPr="00B9694A" w:rsidRDefault="00D30275" w:rsidP="00B9694A">
      <w:r>
        <w:rPr>
          <w:noProof/>
        </w:rPr>
        <mc:AlternateContent>
          <mc:Choice Requires="wps">
            <w:drawing>
              <wp:anchor distT="0" distB="0" distL="114300" distR="114300" simplePos="0" relativeHeight="251670528" behindDoc="0" locked="0" layoutInCell="1" allowOverlap="1" wp14:anchorId="71C1BB44" wp14:editId="303A1EC8">
                <wp:simplePos x="0" y="0"/>
                <wp:positionH relativeFrom="column">
                  <wp:posOffset>3705301</wp:posOffset>
                </wp:positionH>
                <wp:positionV relativeFrom="paragraph">
                  <wp:posOffset>124602</wp:posOffset>
                </wp:positionV>
                <wp:extent cx="1207589" cy="483697"/>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7589" cy="483697"/>
                        </a:xfrm>
                        <a:prstGeom prst="rect">
                          <a:avLst/>
                        </a:prstGeom>
                        <a:noFill/>
                        <a:ln w="9525">
                          <a:noFill/>
                          <a:miter lim="800000"/>
                          <a:headEnd/>
                          <a:tailEnd/>
                        </a:ln>
                      </wps:spPr>
                      <wps:txbx>
                        <w:txbxContent>
                          <w:p w:rsidR="00AF7A6C" w:rsidRPr="00D30275" w:rsidRDefault="00AF7A6C" w:rsidP="00D30275">
                            <w:pPr>
                              <w:jc w:val="center"/>
                              <w:rPr>
                                <w:sz w:val="16"/>
                                <w:szCs w:val="16"/>
                              </w:rPr>
                            </w:pPr>
                            <w:r>
                              <w:rPr>
                                <w:sz w:val="16"/>
                                <w:szCs w:val="16"/>
                              </w:rPr>
                              <w:t>Authenticate</w:t>
                            </w:r>
                          </w:p>
                        </w:txbxContent>
                      </wps:txbx>
                      <wps:bodyPr rot="0" vert="horz" wrap="square" lIns="91440" tIns="45720" rIns="91440" bIns="45720" anchor="t" anchorCtr="0">
                        <a:noAutofit/>
                      </wps:bodyPr>
                    </wps:wsp>
                  </a:graphicData>
                </a:graphic>
              </wp:anchor>
            </w:drawing>
          </mc:Choice>
          <mc:Fallback>
            <w:pict>
              <v:shape w14:anchorId="71C1BB44" id="Text Box 2" o:spid="_x0000_s1038" type="#_x0000_t202" style="position:absolute;margin-left:291.75pt;margin-top:9.8pt;width:95.1pt;height:38.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fJjDQIAAPoDAAAOAAAAZHJzL2Uyb0RvYy54bWysU9tu2zAMfR+wfxD0vtjxkjYxohRduw4D&#10;ugvQ7gMUWY6FSaImKbGzry8lJ1nQvQ3zgyCa5CHPIbW6GYwme+mDAsvodFJSIq2ARtktoz+eH94t&#10;KAmR24ZrsJLRgwz0Zv32zap3taygA91ITxDEhrp3jHYxurooguik4WECTlp0tuANj2j6bdF43iO6&#10;0UVVlldFD75xHoQMAf/ej066zvhtK0X81rZBRqIZxd5iPn0+N+ks1itebz13nRLHNvg/dGG4slj0&#10;DHXPIyc7r/6CMkp4CNDGiQBTQNsqITMHZDMtX7F56riTmQuKE9xZpvD/YMXX/XdPVMNoNafEcoMz&#10;epZDJB9gIFWSp3ehxqgnh3FxwN845kw1uEcQPwOxcNdxu5W33kPfSd5ge9OUWVykjjghgWz6L9Bg&#10;Gb6LkIGG1pukHapBEB3HdDiPJrUiUsmqvJ4vlpQI9M0W76+W17kEr0/Zzof4SYIh6cKox9FndL5/&#10;DDF1w+tTSCpm4UFpncevLekZXc5RgVceoyJup1aG0UWZvnFfEsmPtsnJkSs93rGAtkfWiehIOQ6b&#10;Ies7O4m5geaAMngYlxEfD1468L8p6XERGQ2/dtxLSvRni1Iup7NZ2txszObXFRr+0rO59HArEIrR&#10;SMl4vYt520dityh5q7IaaTZjJ8eWccGySMfHkDb40s5Rf57s+gUAAP//AwBQSwMEFAAGAAgAAAAh&#10;AKVz4j3eAAAACQEAAA8AAABkcnMvZG93bnJldi54bWxMj8tOwzAQRfdI/IM1SOyoDSXNgzgVArEF&#10;tUCl7tx4mkTE4yh2m/D3DCtYju7RvWfK9ex6ccYxdJ403C4UCKTa244aDR/vLzcZiBANWdN7Qg3f&#10;GGBdXV6UprB+og2et7ERXEKhMBraGIdCylC36ExY+AGJs6MfnYl8jo20o5m43PXyTqmVdKYjXmjN&#10;gE8t1l/bk9Pw+Xrc7+7VW/PskmHys5Lkcqn19dX8+AAi4hz/YPjVZ3Wo2OngT2SD6DUk2TJhlIN8&#10;BYKBNF2mIA4a8iQDWZXy/wfVDwAAAP//AwBQSwECLQAUAAYACAAAACEAtoM4kv4AAADhAQAAEwAA&#10;AAAAAAAAAAAAAAAAAAAAW0NvbnRlbnRfVHlwZXNdLnhtbFBLAQItABQABgAIAAAAIQA4/SH/1gAA&#10;AJQBAAALAAAAAAAAAAAAAAAAAC8BAABfcmVscy8ucmVsc1BLAQItABQABgAIAAAAIQCf9fJjDQIA&#10;APoDAAAOAAAAAAAAAAAAAAAAAC4CAABkcnMvZTJvRG9jLnhtbFBLAQItABQABgAIAAAAIQClc+I9&#10;3gAAAAkBAAAPAAAAAAAAAAAAAAAAAGcEAABkcnMvZG93bnJldi54bWxQSwUGAAAAAAQABADzAAAA&#10;cgUAAAAA&#10;" filled="f" stroked="f">
                <v:textbox>
                  <w:txbxContent>
                    <w:p w:rsidR="00AF7A6C" w:rsidRPr="00D30275" w:rsidRDefault="00AF7A6C" w:rsidP="00D30275">
                      <w:pPr>
                        <w:jc w:val="center"/>
                        <w:rPr>
                          <w:sz w:val="16"/>
                          <w:szCs w:val="16"/>
                        </w:rPr>
                      </w:pPr>
                      <w:r>
                        <w:rPr>
                          <w:sz w:val="16"/>
                          <w:szCs w:val="16"/>
                        </w:rPr>
                        <w:t>Authenticate</w:t>
                      </w:r>
                    </w:p>
                  </w:txbxContent>
                </v:textbox>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3698543</wp:posOffset>
                </wp:positionH>
                <wp:positionV relativeFrom="paragraph">
                  <wp:posOffset>377313</wp:posOffset>
                </wp:positionV>
                <wp:extent cx="1084997" cy="0"/>
                <wp:effectExtent l="38100" t="76200" r="0" b="95250"/>
                <wp:wrapNone/>
                <wp:docPr id="24" name="Straight Arrow Connector 24"/>
                <wp:cNvGraphicFramePr/>
                <a:graphic xmlns:a="http://schemas.openxmlformats.org/drawingml/2006/main">
                  <a:graphicData uri="http://schemas.microsoft.com/office/word/2010/wordprocessingShape">
                    <wps:wsp>
                      <wps:cNvCnPr/>
                      <wps:spPr>
                        <a:xfrm flipH="1">
                          <a:off x="0" y="0"/>
                          <a:ext cx="1084997"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B14A5B" id="Straight Arrow Connector 24" o:spid="_x0000_s1026" type="#_x0000_t32" style="position:absolute;margin-left:291.2pt;margin-top:29.7pt;width:85.45pt;height: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dQfEAIAAIMEAAAOAAAAZHJzL2Uyb0RvYy54bWysVF1v2yAUfZ+0/4B4X+xE3dpEdaopXbeH&#10;fUTr9gMohgQJuOhC4+Tf7wKOuy9N2rQXbC6cwznHF1/fHJ1lB4XRgO/4fNZypryE3vhdx79+uXtx&#10;xVlMwvfCglcdP6nIb9bPn10PYaUWsAfbK2RE4uNqCB3fpxRWTRPlXjkRZxCUp0UN6ESiKe6aHsVA&#10;7M42i7Z91QyAfUCQKkaq3tZFvi78WiuZPmkdVWK246QtlRHL+JDHZn0tVjsUYW/kKEP8gwonjKdD&#10;J6pbkQR7RPMLlTMSIYJOMwmuAa2NVMUDuZm3P7m534ugihcKJ4Yppvj/aOXHwxaZ6Tu+uODMC0ff&#10;6D6hMLt9Yq8RYWAb8J5yBGS0hfIaQlwRbOO3OM5i2GI2f9TomLYmvKNWKHGQQXYsaZ+mtNUxMUnF&#10;eXt1sVxecibPa02lyFQBY3qrwLH80vE4Spq0VHpxeB8TiSDgGZDB1rOB+BeXbVtURLCmvzPW5sXS&#10;WmpjkR0ENUU6Vir76D5AX2vLly0hS2tQmRqols9VOm0iKWf/wJ+EsW98z9IpUJYJjfA7qzIb4ayn&#10;Rw6wRlbe0smqqvqz0vQpcjRVdr4ET0qFlMqn+cREuzNMk68JOPr9E3Dcn6GqXJC/AU+IcjL4NIGd&#10;8YC/k50DruZ13X9OoPrOETxAfyrNVKKhTi9ZjbcyX6Xv5wX+9O9YfwMAAP//AwBQSwMEFAAGAAgA&#10;AAAhAPCFIR7gAAAACQEAAA8AAABkcnMvZG93bnJldi54bWxMj8tOwzAQRfdI/IM1SGxQ67SlkIY4&#10;VUGCBQ9VFNS1Gw9JVHscYrdN+XoGsYDVvK7uPZPPe2fFHrvQeFIwGiYgkEpvGqoUvL/dD1IQIWoy&#10;2npCBUcMMC9OT3KdGX+gV9yvYiXYhEKmFdQxtpmUoazR6TD0LRLfPnzndOSxq6Tp9IHNnZXjJLmS&#10;TjfECbVu8a7GcrvaOQU0e9o+3tLncr1ORi8XD8fnxZdNlTo/6xc3ICL28U8MP/iMDgUzbfyOTBBW&#10;wTQdX7KUmxlXFlxPJxMQm9+FLHL5/4PiGwAA//8DAFBLAQItABQABgAIAAAAIQC2gziS/gAAAOEB&#10;AAATAAAAAAAAAAAAAAAAAAAAAABbQ29udGVudF9UeXBlc10ueG1sUEsBAi0AFAAGAAgAAAAhADj9&#10;If/WAAAAlAEAAAsAAAAAAAAAAAAAAAAALwEAAF9yZWxzLy5yZWxzUEsBAi0AFAAGAAgAAAAhAJVd&#10;1B8QAgAAgwQAAA4AAAAAAAAAAAAAAAAALgIAAGRycy9lMm9Eb2MueG1sUEsBAi0AFAAGAAgAAAAh&#10;APCFIR7gAAAACQEAAA8AAAAAAAAAAAAAAAAAagQAAGRycy9kb3ducmV2LnhtbFBLBQYAAAAABAAE&#10;APMAAAB3BQAAAAA=&#10;" strokecolor="#0d0d0d [3069]" strokeweight="1pt">
                <v:stroke endarrow="block" joinstyle="miter"/>
              </v:shape>
            </w:pict>
          </mc:Fallback>
        </mc:AlternateContent>
      </w:r>
    </w:p>
    <w:p w:rsidR="00FC0E6D" w:rsidRDefault="00FC0E6D" w:rsidP="00FC0E6D"/>
    <w:p w:rsidR="00B7200E" w:rsidRPr="00FC0E6D" w:rsidRDefault="00B7200E" w:rsidP="00FC0E6D"/>
    <w:p w:rsidR="00120992" w:rsidRPr="00776A85" w:rsidRDefault="00120992" w:rsidP="00FC0E6D">
      <w:pPr>
        <w:pStyle w:val="Heading3"/>
        <w:rPr>
          <w:color w:val="4472C4" w:themeColor="accent1"/>
        </w:rPr>
      </w:pPr>
      <w:bookmarkStart w:id="21" w:name="_Toc8582485"/>
      <w:r w:rsidRPr="00776A85">
        <w:rPr>
          <w:color w:val="4472C4" w:themeColor="accent1"/>
        </w:rPr>
        <w:t>Ranking</w:t>
      </w:r>
      <w:bookmarkEnd w:id="21"/>
    </w:p>
    <w:p w:rsidR="00FC0E6D" w:rsidRPr="00FC0E6D" w:rsidRDefault="00FC0E6D" w:rsidP="00FC0E6D"/>
    <w:p w:rsidR="003D500D" w:rsidRDefault="003D500D" w:rsidP="00FC0E6D">
      <w:pPr>
        <w:pStyle w:val="Heading3"/>
      </w:pPr>
      <w:bookmarkStart w:id="22" w:name="_Toc8582486"/>
      <w:r>
        <w:t>Item detail</w:t>
      </w:r>
      <w:bookmarkEnd w:id="22"/>
    </w:p>
    <w:p w:rsidR="00FC0E6D" w:rsidRPr="00FC0E6D" w:rsidRDefault="00FC0E6D" w:rsidP="00FC0E6D"/>
    <w:p w:rsidR="003D500D" w:rsidRPr="00776A85" w:rsidRDefault="003D500D" w:rsidP="00FC0E6D">
      <w:pPr>
        <w:pStyle w:val="Heading3"/>
        <w:rPr>
          <w:color w:val="00B050"/>
        </w:rPr>
      </w:pPr>
      <w:bookmarkStart w:id="23" w:name="_Toc8582487"/>
      <w:r w:rsidRPr="00776A85">
        <w:rPr>
          <w:color w:val="00B050"/>
        </w:rPr>
        <w:t>Recommendation</w:t>
      </w:r>
      <w:bookmarkEnd w:id="23"/>
    </w:p>
    <w:p w:rsidR="00FC0E6D" w:rsidRPr="00FC0E6D" w:rsidRDefault="00FC0E6D" w:rsidP="00FC0E6D"/>
    <w:p w:rsidR="00F76E87" w:rsidRPr="00C40700" w:rsidRDefault="003D500D" w:rsidP="00FC0E6D">
      <w:pPr>
        <w:pStyle w:val="Heading3"/>
        <w:rPr>
          <w:color w:val="FF0000"/>
        </w:rPr>
      </w:pPr>
      <w:bookmarkStart w:id="24" w:name="_Toc8582488"/>
      <w:proofErr w:type="spellStart"/>
      <w:r w:rsidRPr="00C40700">
        <w:rPr>
          <w:color w:val="FF0000"/>
        </w:rPr>
        <w:t>Mypage</w:t>
      </w:r>
      <w:bookmarkEnd w:id="24"/>
      <w:proofErr w:type="spellEnd"/>
    </w:p>
    <w:p w:rsidR="00FC0E6D" w:rsidRDefault="00FC0E6D" w:rsidP="00F76E87"/>
    <w:p w:rsidR="001160B7" w:rsidRDefault="001160B7" w:rsidP="00F76E87"/>
    <w:p w:rsidR="001160B7" w:rsidRPr="00F76E87" w:rsidRDefault="001160B7" w:rsidP="00F76E87"/>
    <w:p w:rsidR="00CB77C2" w:rsidRDefault="004B198C" w:rsidP="00671033">
      <w:pPr>
        <w:pStyle w:val="Heading2"/>
      </w:pPr>
      <w:bookmarkStart w:id="25" w:name="_Toc8582489"/>
      <w:r>
        <w:rPr>
          <w:rFonts w:hint="eastAsia"/>
        </w:rPr>
        <w:t>N</w:t>
      </w:r>
      <w:r>
        <w:t>on-functional Requirements</w:t>
      </w:r>
      <w:bookmarkEnd w:id="25"/>
    </w:p>
    <w:p w:rsidR="00FC0E6D" w:rsidRPr="00FC0E6D" w:rsidRDefault="00FC0E6D" w:rsidP="00FC0E6D"/>
    <w:p w:rsidR="00671033" w:rsidRDefault="008E66A4" w:rsidP="00FC0E6D">
      <w:pPr>
        <w:pStyle w:val="Heading3"/>
      </w:pPr>
      <w:bookmarkStart w:id="26" w:name="_Toc8582490"/>
      <w:r>
        <w:t>Product requirements</w:t>
      </w:r>
      <w:bookmarkEnd w:id="26"/>
    </w:p>
    <w:p w:rsidR="00FC0E6D" w:rsidRDefault="00A41005" w:rsidP="009B4206">
      <w:pPr>
        <w:pStyle w:val="ListParagraph"/>
        <w:numPr>
          <w:ilvl w:val="0"/>
          <w:numId w:val="8"/>
        </w:numPr>
        <w:ind w:leftChars="0"/>
        <w:rPr>
          <w:color w:val="ED7D31" w:themeColor="accent2"/>
        </w:rPr>
      </w:pPr>
      <w:proofErr w:type="spellStart"/>
      <w:r w:rsidRPr="00776A85">
        <w:rPr>
          <w:rFonts w:hint="eastAsia"/>
          <w:color w:val="ED7D31" w:themeColor="accent2"/>
        </w:rPr>
        <w:t>U</w:t>
      </w:r>
      <w:r w:rsidRPr="00776A85">
        <w:rPr>
          <w:color w:val="ED7D31" w:themeColor="accent2"/>
        </w:rPr>
        <w:t>sablility</w:t>
      </w:r>
      <w:proofErr w:type="spellEnd"/>
      <w:r w:rsidR="001160B7">
        <w:rPr>
          <w:color w:val="ED7D31" w:themeColor="accent2"/>
        </w:rPr>
        <w:t>:</w:t>
      </w:r>
    </w:p>
    <w:p w:rsidR="001160B7" w:rsidRPr="001160B7" w:rsidRDefault="001160B7" w:rsidP="001160B7">
      <w:pPr>
        <w:ind w:firstLine="400"/>
        <w:rPr>
          <w:color w:val="000000" w:themeColor="text1"/>
        </w:rPr>
      </w:pPr>
      <w:r>
        <w:rPr>
          <w:color w:val="000000" w:themeColor="text1"/>
        </w:rPr>
        <w:t xml:space="preserve">This is one of the key requirements </w:t>
      </w:r>
      <w:r w:rsidR="00A32BFE">
        <w:rPr>
          <w:color w:val="000000" w:themeColor="text1"/>
        </w:rPr>
        <w:t>for</w:t>
      </w:r>
      <w:r>
        <w:rPr>
          <w:color w:val="000000" w:themeColor="text1"/>
        </w:rPr>
        <w:t xml:space="preserve"> the success of any E-commerce application or website. The system should provide a very intuitive yet simple</w:t>
      </w:r>
      <w:r w:rsidR="00A32BFE">
        <w:rPr>
          <w:color w:val="000000" w:themeColor="text1"/>
        </w:rPr>
        <w:t xml:space="preserve"> </w:t>
      </w:r>
      <w:r>
        <w:rPr>
          <w:color w:val="000000" w:themeColor="text1"/>
        </w:rPr>
        <w:t xml:space="preserve">user interface (UI). Moreover, </w:t>
      </w:r>
      <w:proofErr w:type="spellStart"/>
      <w:r>
        <w:rPr>
          <w:color w:val="000000" w:themeColor="text1"/>
        </w:rPr>
        <w:t>DEAListic</w:t>
      </w:r>
      <w:proofErr w:type="spellEnd"/>
      <w:r>
        <w:rPr>
          <w:color w:val="000000" w:themeColor="text1"/>
        </w:rPr>
        <w:t xml:space="preserve"> implements that</w:t>
      </w:r>
      <w:r w:rsidR="00A32BFE">
        <w:rPr>
          <w:color w:val="000000" w:themeColor="text1"/>
        </w:rPr>
        <w:t xml:space="preserve"> through clear and few buttons and tabs which help the user to navigate quickly between different sections without any inconvenience.</w:t>
      </w:r>
    </w:p>
    <w:p w:rsidR="00A41005" w:rsidRPr="00776A85" w:rsidRDefault="00A41005" w:rsidP="009B4206">
      <w:pPr>
        <w:pStyle w:val="ListParagraph"/>
        <w:numPr>
          <w:ilvl w:val="0"/>
          <w:numId w:val="8"/>
        </w:numPr>
        <w:ind w:leftChars="0"/>
        <w:rPr>
          <w:color w:val="4472C4" w:themeColor="accent1"/>
        </w:rPr>
      </w:pPr>
      <w:r w:rsidRPr="00776A85">
        <w:rPr>
          <w:rFonts w:hint="eastAsia"/>
          <w:color w:val="4472C4" w:themeColor="accent1"/>
        </w:rPr>
        <w:t>P</w:t>
      </w:r>
      <w:r w:rsidRPr="00776A85">
        <w:rPr>
          <w:color w:val="4472C4" w:themeColor="accent1"/>
        </w:rPr>
        <w:t>erformance</w:t>
      </w:r>
    </w:p>
    <w:p w:rsidR="00A41005" w:rsidRDefault="00A41005" w:rsidP="009B4206">
      <w:pPr>
        <w:pStyle w:val="ListParagraph"/>
        <w:numPr>
          <w:ilvl w:val="0"/>
          <w:numId w:val="8"/>
        </w:numPr>
        <w:ind w:leftChars="0"/>
        <w:rPr>
          <w:color w:val="ED7D31" w:themeColor="accent2"/>
        </w:rPr>
      </w:pPr>
      <w:r w:rsidRPr="00776A85">
        <w:rPr>
          <w:rFonts w:hint="eastAsia"/>
          <w:color w:val="ED7D31" w:themeColor="accent2"/>
        </w:rPr>
        <w:t>D</w:t>
      </w:r>
      <w:r w:rsidRPr="00776A85">
        <w:rPr>
          <w:color w:val="ED7D31" w:themeColor="accent2"/>
        </w:rPr>
        <w:t>ependability</w:t>
      </w:r>
      <w:r w:rsidR="0044609C">
        <w:rPr>
          <w:color w:val="ED7D31" w:themeColor="accent2"/>
        </w:rPr>
        <w:t>:</w:t>
      </w:r>
    </w:p>
    <w:p w:rsidR="0044609C" w:rsidRPr="0044609C" w:rsidRDefault="0044609C" w:rsidP="00021314">
      <w:pPr>
        <w:ind w:firstLine="400"/>
        <w:rPr>
          <w:color w:val="000000" w:themeColor="text1"/>
        </w:rPr>
      </w:pPr>
      <w:r>
        <w:rPr>
          <w:color w:val="000000" w:themeColor="text1"/>
        </w:rPr>
        <w:t>Our project</w:t>
      </w:r>
      <w:r w:rsidR="00021314">
        <w:rPr>
          <w:color w:val="000000" w:themeColor="text1"/>
        </w:rPr>
        <w:t xml:space="preserve">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by our review text analysis system will be extremely accurate and dependable as it is based on a highly developed API (Google Natural Language API).</w:t>
      </w:r>
    </w:p>
    <w:p w:rsidR="00A41005" w:rsidRPr="00776A85" w:rsidRDefault="00A41005" w:rsidP="009B4206">
      <w:pPr>
        <w:pStyle w:val="ListParagraph"/>
        <w:numPr>
          <w:ilvl w:val="0"/>
          <w:numId w:val="8"/>
        </w:numPr>
        <w:ind w:leftChars="0"/>
        <w:rPr>
          <w:color w:val="4472C4" w:themeColor="accent1"/>
        </w:rPr>
      </w:pPr>
      <w:r w:rsidRPr="00776A85">
        <w:rPr>
          <w:rFonts w:hint="eastAsia"/>
          <w:color w:val="4472C4" w:themeColor="accent1"/>
        </w:rPr>
        <w:t>S</w:t>
      </w:r>
      <w:r w:rsidRPr="00776A85">
        <w:rPr>
          <w:color w:val="4472C4" w:themeColor="accent1"/>
        </w:rPr>
        <w:t>ecurity</w:t>
      </w:r>
    </w:p>
    <w:p w:rsidR="008E66A4" w:rsidRDefault="008E66A4" w:rsidP="00FC0E6D">
      <w:pPr>
        <w:pStyle w:val="Heading3"/>
      </w:pPr>
      <w:bookmarkStart w:id="27" w:name="_Toc8582491"/>
      <w:r>
        <w:rPr>
          <w:rFonts w:hint="eastAsia"/>
        </w:rPr>
        <w:t>O</w:t>
      </w:r>
      <w:r>
        <w:t>rganization requirements</w:t>
      </w:r>
      <w:bookmarkEnd w:id="27"/>
    </w:p>
    <w:p w:rsidR="00FC0E6D" w:rsidRDefault="00A41005" w:rsidP="009B4206">
      <w:pPr>
        <w:pStyle w:val="ListParagraph"/>
        <w:numPr>
          <w:ilvl w:val="0"/>
          <w:numId w:val="7"/>
        </w:numPr>
        <w:ind w:leftChars="0"/>
      </w:pPr>
      <w:r>
        <w:rPr>
          <w:rFonts w:hint="eastAsia"/>
        </w:rPr>
        <w:t>E</w:t>
      </w:r>
      <w:r>
        <w:t>nvironmental</w:t>
      </w:r>
    </w:p>
    <w:p w:rsidR="00A41005" w:rsidRDefault="00A41005" w:rsidP="009B4206">
      <w:pPr>
        <w:pStyle w:val="ListParagraph"/>
        <w:numPr>
          <w:ilvl w:val="0"/>
          <w:numId w:val="7"/>
        </w:numPr>
        <w:ind w:leftChars="0"/>
      </w:pPr>
      <w:r>
        <w:rPr>
          <w:rFonts w:hint="eastAsia"/>
        </w:rPr>
        <w:t>O</w:t>
      </w:r>
      <w:r>
        <w:t>perational</w:t>
      </w:r>
    </w:p>
    <w:p w:rsidR="00A41005" w:rsidRPr="00FC0E6D" w:rsidRDefault="00A41005" w:rsidP="009B4206">
      <w:pPr>
        <w:pStyle w:val="ListParagraph"/>
        <w:numPr>
          <w:ilvl w:val="0"/>
          <w:numId w:val="7"/>
        </w:numPr>
        <w:ind w:leftChars="0"/>
      </w:pPr>
      <w:r>
        <w:t>Development</w:t>
      </w:r>
    </w:p>
    <w:p w:rsidR="008E66A4" w:rsidRDefault="008E66A4" w:rsidP="00FC0E6D">
      <w:pPr>
        <w:pStyle w:val="Heading3"/>
      </w:pPr>
      <w:bookmarkStart w:id="28" w:name="_Toc8582492"/>
      <w:r>
        <w:rPr>
          <w:rFonts w:hint="eastAsia"/>
        </w:rPr>
        <w:lastRenderedPageBreak/>
        <w:t>E</w:t>
      </w:r>
      <w:r>
        <w:t>xternal requirements</w:t>
      </w:r>
      <w:bookmarkEnd w:id="28"/>
    </w:p>
    <w:p w:rsidR="00A41005" w:rsidRDefault="00A41005" w:rsidP="001160B7">
      <w:pPr>
        <w:pStyle w:val="ListParagraph"/>
        <w:numPr>
          <w:ilvl w:val="0"/>
          <w:numId w:val="6"/>
        </w:numPr>
        <w:ind w:leftChars="0"/>
      </w:pPr>
      <w:r>
        <w:rPr>
          <w:rFonts w:hint="eastAsia"/>
        </w:rPr>
        <w:t>S</w:t>
      </w:r>
      <w:r>
        <w:t>ecurit</w:t>
      </w:r>
      <w:r w:rsidR="009B4206">
        <w:t>y</w:t>
      </w:r>
      <w:r w:rsidR="009B4206">
        <w:br/>
      </w:r>
      <w:r>
        <w:rPr>
          <w:rFonts w:hint="eastAsia"/>
        </w:rPr>
        <w:t>비밀번호는 반드시 해싱해서 저</w:t>
      </w:r>
      <w:r w:rsidR="009B4206">
        <w:rPr>
          <w:rFonts w:hint="eastAsia"/>
        </w:rPr>
        <w:t>장해야 한다.</w:t>
      </w:r>
    </w:p>
    <w:p w:rsidR="00A41005" w:rsidRPr="00FC0E6D" w:rsidRDefault="00A41005" w:rsidP="00FC0E6D"/>
    <w:p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br w:type="page"/>
      </w:r>
    </w:p>
    <w:p w:rsidR="00FC0E6D" w:rsidRDefault="004B198C" w:rsidP="0001217D">
      <w:pPr>
        <w:pStyle w:val="Heading1"/>
      </w:pPr>
      <w:bookmarkStart w:id="29" w:name="_Toc8582493"/>
      <w:r>
        <w:rPr>
          <w:rFonts w:hint="eastAsia"/>
        </w:rPr>
        <w:lastRenderedPageBreak/>
        <w:t>S</w:t>
      </w:r>
      <w:r>
        <w:t>ystem Architecture</w:t>
      </w:r>
      <w:bookmarkEnd w:id="29"/>
    </w:p>
    <w:p w:rsidR="00E45D76" w:rsidRDefault="00E45D76" w:rsidP="0001217D"/>
    <w:p w:rsidR="00E45D76" w:rsidRPr="0001217D" w:rsidRDefault="0001217D" w:rsidP="00D404C7">
      <w:r>
        <w:rPr>
          <w:rFonts w:hint="eastAsia"/>
        </w:rPr>
        <w:t>[</w:t>
      </w:r>
      <w:r>
        <w:t>description]</w:t>
      </w:r>
    </w:p>
    <w:p w:rsidR="0001217D" w:rsidRDefault="0001217D" w:rsidP="0001217D">
      <w:pPr>
        <w:pStyle w:val="Heading2"/>
        <w:rPr>
          <w:color w:val="ED7D31" w:themeColor="accent2"/>
        </w:rPr>
      </w:pPr>
      <w:r w:rsidRPr="00776A85">
        <w:rPr>
          <w:rFonts w:hint="eastAsia"/>
          <w:color w:val="ED7D31" w:themeColor="accent2"/>
        </w:rPr>
        <w:t>F</w:t>
      </w:r>
      <w:r w:rsidRPr="00776A85">
        <w:rPr>
          <w:color w:val="ED7D31" w:themeColor="accent2"/>
        </w:rPr>
        <w:t>rontend Architecture</w:t>
      </w:r>
    </w:p>
    <w:p w:rsidR="002F339D" w:rsidRPr="002F339D" w:rsidRDefault="000D329B" w:rsidP="002F339D">
      <w:r>
        <w:rPr>
          <w:noProof/>
        </w:rPr>
        <w:drawing>
          <wp:anchor distT="0" distB="0" distL="114300" distR="114300" simplePos="0" relativeHeight="251672576" behindDoc="0" locked="0" layoutInCell="1" allowOverlap="1" wp14:anchorId="795AABB7" wp14:editId="267A85D7">
            <wp:simplePos x="0" y="0"/>
            <wp:positionH relativeFrom="column">
              <wp:posOffset>603102</wp:posOffset>
            </wp:positionH>
            <wp:positionV relativeFrom="paragraph">
              <wp:posOffset>8668</wp:posOffset>
            </wp:positionV>
            <wp:extent cx="4733290" cy="4895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3290" cy="4895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1217D" w:rsidRDefault="00D27B32" w:rsidP="00D27B32">
      <w:pPr>
        <w:tabs>
          <w:tab w:val="left" w:pos="3772"/>
        </w:tabs>
      </w:pPr>
      <w:r>
        <w:tab/>
      </w:r>
    </w:p>
    <w:p w:rsidR="00D27B32" w:rsidRDefault="00D27B32" w:rsidP="00D27B32">
      <w:pPr>
        <w:tabs>
          <w:tab w:val="left" w:pos="3772"/>
        </w:tabs>
      </w:pPr>
    </w:p>
    <w:p w:rsidR="00D27B32" w:rsidRDefault="00D27B32" w:rsidP="00D27B32">
      <w:pPr>
        <w:tabs>
          <w:tab w:val="left" w:pos="3772"/>
        </w:tabs>
      </w:pPr>
    </w:p>
    <w:p w:rsidR="00D27B32" w:rsidRPr="0001217D" w:rsidRDefault="00D27B32" w:rsidP="00D27B32">
      <w:pPr>
        <w:tabs>
          <w:tab w:val="left" w:pos="3772"/>
        </w:tabs>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1217D">
      <w:pPr>
        <w:pStyle w:val="Heading2"/>
      </w:pPr>
    </w:p>
    <w:p w:rsidR="000D329B" w:rsidRDefault="000D329B" w:rsidP="000D329B"/>
    <w:p w:rsidR="000D329B" w:rsidRPr="00FD3901" w:rsidRDefault="00FD3901" w:rsidP="00FD3901">
      <w:pPr>
        <w:ind w:firstLine="800"/>
        <w:rPr>
          <w:sz w:val="24"/>
          <w:szCs w:val="24"/>
        </w:rPr>
      </w:pPr>
      <w:r>
        <w:rPr>
          <w:sz w:val="24"/>
          <w:szCs w:val="24"/>
        </w:rPr>
        <w:t xml:space="preserve">The frontend architecture is equivalent to the user interface that users interact with, make their requests to or retrieve some data from. In </w:t>
      </w:r>
      <w:proofErr w:type="spellStart"/>
      <w:r>
        <w:rPr>
          <w:sz w:val="24"/>
          <w:szCs w:val="24"/>
        </w:rPr>
        <w:t>DEAListic</w:t>
      </w:r>
      <w:proofErr w:type="spellEnd"/>
      <w:r>
        <w:rPr>
          <w:sz w:val="24"/>
          <w:szCs w:val="24"/>
        </w:rPr>
        <w:t xml:space="preserve">, the main interface is made of four main tabs; the recommendation page, Ranking list, User’s personal information page and a search tab. Since the focus of the </w:t>
      </w:r>
      <w:r>
        <w:rPr>
          <w:sz w:val="24"/>
          <w:szCs w:val="24"/>
        </w:rPr>
        <w:lastRenderedPageBreak/>
        <w:t>diagram is on the frontend, hence the details of the server/backend are not described.</w:t>
      </w:r>
    </w:p>
    <w:p w:rsidR="000D329B" w:rsidRDefault="000D329B" w:rsidP="000D329B"/>
    <w:p w:rsidR="000D329B" w:rsidRDefault="000D329B" w:rsidP="000D329B"/>
    <w:p w:rsidR="000D329B" w:rsidRPr="000D329B" w:rsidRDefault="000D329B" w:rsidP="000D329B"/>
    <w:p w:rsidR="0001217D" w:rsidRDefault="0001217D" w:rsidP="0001217D">
      <w:pPr>
        <w:pStyle w:val="Heading2"/>
      </w:pPr>
      <w:r>
        <w:t>Backend Architecture</w:t>
      </w:r>
    </w:p>
    <w:p w:rsidR="0001217D" w:rsidRPr="0001217D" w:rsidRDefault="0001217D" w:rsidP="0001217D"/>
    <w:p w:rsidR="0001217D" w:rsidRPr="00776A85" w:rsidRDefault="0001217D" w:rsidP="0001217D">
      <w:pPr>
        <w:pStyle w:val="Heading2"/>
        <w:rPr>
          <w:color w:val="4472C4" w:themeColor="accent1"/>
        </w:rPr>
      </w:pPr>
      <w:r w:rsidRPr="00776A85">
        <w:rPr>
          <w:rFonts w:hint="eastAsia"/>
          <w:color w:val="4472C4" w:themeColor="accent1"/>
        </w:rPr>
        <w:t>T</w:t>
      </w:r>
      <w:r w:rsidRPr="00776A85">
        <w:rPr>
          <w:color w:val="4472C4" w:themeColor="accent1"/>
        </w:rPr>
        <w:t>ext Analysis System</w:t>
      </w:r>
    </w:p>
    <w:p w:rsidR="0001217D" w:rsidRPr="0001217D" w:rsidRDefault="0001217D" w:rsidP="0001217D"/>
    <w:p w:rsidR="0001217D" w:rsidRPr="00776A85" w:rsidRDefault="0001217D" w:rsidP="0001217D">
      <w:pPr>
        <w:pStyle w:val="Heading2"/>
        <w:rPr>
          <w:color w:val="00B050"/>
        </w:rPr>
      </w:pPr>
      <w:r w:rsidRPr="00776A85">
        <w:rPr>
          <w:rFonts w:hint="eastAsia"/>
          <w:color w:val="00B050"/>
        </w:rPr>
        <w:t>R</w:t>
      </w:r>
      <w:r w:rsidRPr="00776A85">
        <w:rPr>
          <w:color w:val="00B050"/>
        </w:rPr>
        <w:t>ecommendation System</w:t>
      </w:r>
    </w:p>
    <w:p w:rsidR="0001217D" w:rsidRPr="0001217D" w:rsidRDefault="0001217D" w:rsidP="0001217D"/>
    <w:p w:rsidR="004B198C" w:rsidRPr="00C40700" w:rsidRDefault="0001217D" w:rsidP="0001217D">
      <w:pPr>
        <w:pStyle w:val="Heading2"/>
        <w:rPr>
          <w:color w:val="FF0000"/>
        </w:rPr>
      </w:pPr>
      <w:r w:rsidRPr="00C40700">
        <w:rPr>
          <w:color w:val="FF0000"/>
        </w:rPr>
        <w:t>Ranking System</w:t>
      </w:r>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30" w:name="_Toc8582496"/>
      <w:r>
        <w:rPr>
          <w:rFonts w:hint="eastAsia"/>
        </w:rPr>
        <w:lastRenderedPageBreak/>
        <w:t>S</w:t>
      </w:r>
      <w:r>
        <w:t>ystem Requirements Specification</w:t>
      </w:r>
      <w:bookmarkEnd w:id="30"/>
    </w:p>
    <w:p w:rsidR="005F1B32" w:rsidRDefault="005F1B32" w:rsidP="00FC0E6D"/>
    <w:p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rsidR="005F1B32" w:rsidRPr="00FC0E6D" w:rsidRDefault="005F1B32" w:rsidP="005F1B32">
      <w:pPr>
        <w:ind w:firstLine="800"/>
      </w:pPr>
    </w:p>
    <w:p w:rsidR="00FC0E6D" w:rsidRPr="00FC0E6D" w:rsidRDefault="004B198C" w:rsidP="005F1B32">
      <w:pPr>
        <w:pStyle w:val="Heading2"/>
      </w:pPr>
      <w:bookmarkStart w:id="31" w:name="_Toc8582497"/>
      <w:r>
        <w:rPr>
          <w:rFonts w:hint="eastAsia"/>
        </w:rPr>
        <w:t>F</w:t>
      </w:r>
      <w:r>
        <w:t>unctional Requirements</w:t>
      </w:r>
      <w:r w:rsidR="005F1B32">
        <w:t xml:space="preserve"> – Frontend</w:t>
      </w:r>
      <w:bookmarkEnd w:id="31"/>
    </w:p>
    <w:p w:rsidR="003B2EA8" w:rsidRDefault="005F1B32" w:rsidP="005F1B32">
      <w:pPr>
        <w:pStyle w:val="Heading3"/>
      </w:pPr>
      <w:bookmarkStart w:id="32" w:name="_Toc8582498"/>
      <w:r>
        <w:t>Example</w:t>
      </w:r>
      <w:bookmarkEnd w:id="32"/>
    </w:p>
    <w:tbl>
      <w:tblPr>
        <w:tblStyle w:val="TableGrid"/>
        <w:tblW w:w="0" w:type="auto"/>
        <w:tblLook w:val="04A0" w:firstRow="1" w:lastRow="0" w:firstColumn="1" w:lastColumn="0" w:noHBand="0" w:noVBand="1"/>
      </w:tblPr>
      <w:tblGrid>
        <w:gridCol w:w="2122"/>
        <w:gridCol w:w="1701"/>
        <w:gridCol w:w="5193"/>
      </w:tblGrid>
      <w:tr w:rsidR="003B2EA8" w:rsidTr="003B2EA8">
        <w:tc>
          <w:tcPr>
            <w:tcW w:w="2122" w:type="dxa"/>
          </w:tcPr>
          <w:p w:rsidR="003B2EA8" w:rsidRDefault="003B2EA8" w:rsidP="003B2EA8">
            <w:r>
              <w:t>Name</w:t>
            </w:r>
          </w:p>
        </w:tc>
        <w:tc>
          <w:tcPr>
            <w:tcW w:w="6894" w:type="dxa"/>
            <w:gridSpan w:val="2"/>
          </w:tcPr>
          <w:p w:rsidR="003B2EA8" w:rsidRDefault="003B2EA8" w:rsidP="003B2EA8">
            <w:r>
              <w:rPr>
                <w:rFonts w:hint="eastAsia"/>
              </w:rPr>
              <w:t>L</w:t>
            </w:r>
            <w:r>
              <w:t>ogin Function</w:t>
            </w:r>
          </w:p>
        </w:tc>
      </w:tr>
      <w:tr w:rsidR="003B2EA8" w:rsidTr="003B2EA8">
        <w:tc>
          <w:tcPr>
            <w:tcW w:w="2122" w:type="dxa"/>
          </w:tcPr>
          <w:p w:rsidR="003B2EA8" w:rsidRDefault="003B2EA8" w:rsidP="003B2EA8">
            <w:r>
              <w:rPr>
                <w:rFonts w:hint="eastAsia"/>
              </w:rPr>
              <w:t>D</w:t>
            </w:r>
            <w:r>
              <w:t>escription</w:t>
            </w:r>
          </w:p>
        </w:tc>
        <w:tc>
          <w:tcPr>
            <w:tcW w:w="6894" w:type="dxa"/>
            <w:gridSpan w:val="2"/>
          </w:tcPr>
          <w:p w:rsidR="003B2EA8" w:rsidRDefault="003B2EA8" w:rsidP="003B2EA8">
            <w:r>
              <w:rPr>
                <w:rFonts w:hint="eastAsia"/>
              </w:rPr>
              <w:t>A</w:t>
            </w:r>
            <w:r>
              <w:t>uthenticate and authorize the user</w:t>
            </w:r>
          </w:p>
        </w:tc>
      </w:tr>
      <w:tr w:rsidR="003B2EA8" w:rsidTr="003B2EA8">
        <w:trPr>
          <w:trHeight w:val="368"/>
        </w:trPr>
        <w:tc>
          <w:tcPr>
            <w:tcW w:w="2122" w:type="dxa"/>
            <w:vMerge w:val="restart"/>
          </w:tcPr>
          <w:p w:rsidR="003B2EA8" w:rsidRDefault="003B2EA8" w:rsidP="003B2EA8">
            <w:r>
              <w:rPr>
                <w:rFonts w:hint="eastAsia"/>
              </w:rPr>
              <w:t>I</w:t>
            </w:r>
            <w:r>
              <w:t>nputs</w:t>
            </w:r>
          </w:p>
        </w:tc>
        <w:tc>
          <w:tcPr>
            <w:tcW w:w="1701" w:type="dxa"/>
          </w:tcPr>
          <w:p w:rsidR="003B2EA8" w:rsidRDefault="003B2EA8" w:rsidP="003B2EA8">
            <w:pPr>
              <w:tabs>
                <w:tab w:val="left" w:pos="840"/>
              </w:tabs>
            </w:pPr>
            <w:r>
              <w:rPr>
                <w:rFonts w:hint="eastAsia"/>
              </w:rPr>
              <w:t>I</w:t>
            </w:r>
            <w:r>
              <w:t>D</w:t>
            </w:r>
          </w:p>
        </w:tc>
        <w:tc>
          <w:tcPr>
            <w:tcW w:w="5193" w:type="dxa"/>
          </w:tcPr>
          <w:p w:rsidR="003B2EA8" w:rsidRDefault="003B2EA8" w:rsidP="003B2EA8">
            <w:r>
              <w:rPr>
                <w:rFonts w:hint="eastAsia"/>
              </w:rPr>
              <w:t>I</w:t>
            </w:r>
            <w:r>
              <w:t>d string of user</w:t>
            </w:r>
          </w:p>
        </w:tc>
      </w:tr>
      <w:tr w:rsidR="003B2EA8" w:rsidTr="003B2EA8">
        <w:trPr>
          <w:trHeight w:val="367"/>
        </w:trPr>
        <w:tc>
          <w:tcPr>
            <w:tcW w:w="2122" w:type="dxa"/>
            <w:vMerge/>
          </w:tcPr>
          <w:p w:rsidR="003B2EA8" w:rsidRDefault="003B2EA8" w:rsidP="003B2EA8"/>
        </w:tc>
        <w:tc>
          <w:tcPr>
            <w:tcW w:w="1701" w:type="dxa"/>
          </w:tcPr>
          <w:p w:rsidR="003B2EA8" w:rsidRDefault="003B2EA8" w:rsidP="003B2EA8">
            <w:r>
              <w:rPr>
                <w:rFonts w:hint="eastAsia"/>
              </w:rPr>
              <w:t>P</w:t>
            </w:r>
            <w:r>
              <w:t>assword</w:t>
            </w:r>
          </w:p>
        </w:tc>
        <w:tc>
          <w:tcPr>
            <w:tcW w:w="5193" w:type="dxa"/>
          </w:tcPr>
          <w:p w:rsidR="003B2EA8" w:rsidRDefault="003B2EA8" w:rsidP="003B2EA8">
            <w:r>
              <w:rPr>
                <w:rFonts w:hint="eastAsia"/>
              </w:rPr>
              <w:t>P</w:t>
            </w:r>
            <w:r>
              <w:t>assword string of user</w:t>
            </w:r>
          </w:p>
        </w:tc>
      </w:tr>
      <w:tr w:rsidR="003B2EA8" w:rsidTr="003B2EA8">
        <w:tc>
          <w:tcPr>
            <w:tcW w:w="2122" w:type="dxa"/>
          </w:tcPr>
          <w:p w:rsidR="003B2EA8" w:rsidRDefault="003B2EA8" w:rsidP="003B2EA8">
            <w:r>
              <w:rPr>
                <w:rFonts w:hint="eastAsia"/>
              </w:rPr>
              <w:t>S</w:t>
            </w:r>
            <w:r>
              <w:t>ource</w:t>
            </w:r>
            <w:r w:rsidR="00B465B7">
              <w:t xml:space="preserve"> (Input)</w:t>
            </w:r>
          </w:p>
        </w:tc>
        <w:tc>
          <w:tcPr>
            <w:tcW w:w="6894" w:type="dxa"/>
            <w:gridSpan w:val="2"/>
          </w:tcPr>
          <w:p w:rsidR="003B2EA8" w:rsidRDefault="003B2EA8" w:rsidP="003B2EA8">
            <w:r>
              <w:rPr>
                <w:rFonts w:hint="eastAsia"/>
              </w:rPr>
              <w:t>U</w:t>
            </w:r>
            <w:r>
              <w:t>ser input</w:t>
            </w:r>
          </w:p>
        </w:tc>
      </w:tr>
      <w:tr w:rsidR="003B2EA8" w:rsidTr="003B2EA8">
        <w:tc>
          <w:tcPr>
            <w:tcW w:w="2122" w:type="dxa"/>
          </w:tcPr>
          <w:p w:rsidR="003B2EA8" w:rsidRDefault="003B2EA8" w:rsidP="003B2EA8">
            <w:r>
              <w:rPr>
                <w:rFonts w:hint="eastAsia"/>
              </w:rPr>
              <w:t>O</w:t>
            </w:r>
            <w:r>
              <w:t>utputs</w:t>
            </w:r>
          </w:p>
        </w:tc>
        <w:tc>
          <w:tcPr>
            <w:tcW w:w="6894" w:type="dxa"/>
            <w:gridSpan w:val="2"/>
          </w:tcPr>
          <w:p w:rsidR="003B2EA8" w:rsidRDefault="003B2EA8" w:rsidP="003B2EA8">
            <w:r>
              <w:rPr>
                <w:rFonts w:hint="eastAsia"/>
              </w:rPr>
              <w:t>A</w:t>
            </w:r>
            <w:r>
              <w:t>uthenticated user information object</w:t>
            </w:r>
          </w:p>
        </w:tc>
      </w:tr>
      <w:tr w:rsidR="003B2EA8" w:rsidTr="003B2EA8">
        <w:tc>
          <w:tcPr>
            <w:tcW w:w="2122" w:type="dxa"/>
          </w:tcPr>
          <w:p w:rsidR="003B2EA8" w:rsidRDefault="003B2EA8" w:rsidP="003B2EA8">
            <w:r>
              <w:rPr>
                <w:rFonts w:hint="eastAsia"/>
              </w:rPr>
              <w:t>D</w:t>
            </w:r>
            <w:r>
              <w:t>estination</w:t>
            </w:r>
            <w:r w:rsidR="00B465B7">
              <w:t xml:space="preserve"> (Output)</w:t>
            </w:r>
          </w:p>
        </w:tc>
        <w:tc>
          <w:tcPr>
            <w:tcW w:w="6894" w:type="dxa"/>
            <w:gridSpan w:val="2"/>
          </w:tcPr>
          <w:p w:rsidR="003B2EA8" w:rsidRDefault="006E516B" w:rsidP="003B2EA8">
            <w:r>
              <w:t>User terminal (w</w:t>
            </w:r>
            <w:r w:rsidR="00AA5BF9">
              <w:t>eb browser</w:t>
            </w:r>
            <w:r>
              <w:t>)</w:t>
            </w:r>
          </w:p>
        </w:tc>
      </w:tr>
      <w:tr w:rsidR="003B2EA8" w:rsidTr="003B2EA8">
        <w:tc>
          <w:tcPr>
            <w:tcW w:w="2122" w:type="dxa"/>
          </w:tcPr>
          <w:p w:rsidR="003B2EA8" w:rsidRDefault="003B2EA8" w:rsidP="003B2EA8">
            <w:r>
              <w:rPr>
                <w:rFonts w:hint="eastAsia"/>
              </w:rPr>
              <w:t>A</w:t>
            </w:r>
            <w:r>
              <w:t>ction</w:t>
            </w:r>
          </w:p>
        </w:tc>
        <w:tc>
          <w:tcPr>
            <w:tcW w:w="6894" w:type="dxa"/>
            <w:gridSpan w:val="2"/>
          </w:tcPr>
          <w:p w:rsidR="003B2EA8" w:rsidRPr="00E1588F" w:rsidRDefault="00666754" w:rsidP="003B2EA8">
            <w:r w:rsidRPr="00666754">
              <w:t>Search user information stored in the database by using the passed ID. After hash the passed password, compare it with the hash stored in the database. If correct, create a user object containing other user information (nickname, authority, …) and session ID, and return the object to the web browser.</w:t>
            </w:r>
          </w:p>
        </w:tc>
      </w:tr>
      <w:tr w:rsidR="003B2EA8" w:rsidTr="003B2EA8">
        <w:tc>
          <w:tcPr>
            <w:tcW w:w="2122" w:type="dxa"/>
          </w:tcPr>
          <w:p w:rsidR="003B2EA8" w:rsidRDefault="003B2EA8" w:rsidP="003B2EA8">
            <w:r>
              <w:rPr>
                <w:rFonts w:hint="eastAsia"/>
              </w:rPr>
              <w:t>R</w:t>
            </w:r>
            <w:r>
              <w:t>equirements</w:t>
            </w:r>
          </w:p>
        </w:tc>
        <w:tc>
          <w:tcPr>
            <w:tcW w:w="6894" w:type="dxa"/>
            <w:gridSpan w:val="2"/>
          </w:tcPr>
          <w:p w:rsidR="003B2EA8" w:rsidRDefault="001A4D6E" w:rsidP="003B2EA8">
            <w:r>
              <w:rPr>
                <w:rFonts w:hint="eastAsia"/>
              </w:rPr>
              <w:t>B</w:t>
            </w:r>
            <w:r>
              <w:t>oth Id and password must be specified</w:t>
            </w:r>
            <w:r w:rsidR="00666754">
              <w:t>.</w:t>
            </w:r>
          </w:p>
        </w:tc>
      </w:tr>
      <w:tr w:rsidR="003B2EA8" w:rsidTr="003B2EA8">
        <w:tc>
          <w:tcPr>
            <w:tcW w:w="2122" w:type="dxa"/>
          </w:tcPr>
          <w:p w:rsidR="003B2EA8" w:rsidRDefault="003B2EA8" w:rsidP="003B2EA8">
            <w:r>
              <w:rPr>
                <w:rFonts w:hint="eastAsia"/>
              </w:rPr>
              <w:t>P</w:t>
            </w:r>
            <w:r>
              <w:t>re-condition</w:t>
            </w:r>
          </w:p>
        </w:tc>
        <w:tc>
          <w:tcPr>
            <w:tcW w:w="6894" w:type="dxa"/>
            <w:gridSpan w:val="2"/>
          </w:tcPr>
          <w:p w:rsidR="003B2EA8" w:rsidRDefault="001A4D6E" w:rsidP="003B2EA8">
            <w:r>
              <w:rPr>
                <w:rFonts w:hint="eastAsia"/>
              </w:rPr>
              <w:t>U</w:t>
            </w:r>
            <w:r>
              <w:t>ser can access only non-authorized area</w:t>
            </w:r>
            <w:r w:rsidR="00666754">
              <w:t>.</w:t>
            </w:r>
          </w:p>
        </w:tc>
      </w:tr>
      <w:tr w:rsidR="003B2EA8" w:rsidTr="003B2EA8">
        <w:tc>
          <w:tcPr>
            <w:tcW w:w="2122" w:type="dxa"/>
          </w:tcPr>
          <w:p w:rsidR="003B2EA8" w:rsidRDefault="003B2EA8" w:rsidP="003B2EA8">
            <w:r>
              <w:rPr>
                <w:rFonts w:hint="eastAsia"/>
              </w:rPr>
              <w:t>P</w:t>
            </w:r>
            <w:r>
              <w:t>ost-condition</w:t>
            </w:r>
          </w:p>
        </w:tc>
        <w:tc>
          <w:tcPr>
            <w:tcW w:w="6894" w:type="dxa"/>
            <w:gridSpan w:val="2"/>
          </w:tcPr>
          <w:p w:rsidR="003B2EA8" w:rsidRDefault="001A4D6E" w:rsidP="003B2EA8">
            <w:r>
              <w:rPr>
                <w:rFonts w:hint="eastAsia"/>
              </w:rPr>
              <w:t>U</w:t>
            </w:r>
            <w:r>
              <w:t>ser can access all authorized area</w:t>
            </w:r>
            <w:r w:rsidR="00666754">
              <w:t>.</w:t>
            </w:r>
          </w:p>
        </w:tc>
      </w:tr>
      <w:tr w:rsidR="003B2EA8" w:rsidTr="003B2EA8">
        <w:tc>
          <w:tcPr>
            <w:tcW w:w="2122" w:type="dxa"/>
          </w:tcPr>
          <w:p w:rsidR="003B2EA8" w:rsidRDefault="003B2EA8" w:rsidP="003B2EA8">
            <w:r>
              <w:rPr>
                <w:rFonts w:hint="eastAsia"/>
              </w:rPr>
              <w:t>S</w:t>
            </w:r>
            <w:r>
              <w:t>ide effects</w:t>
            </w:r>
          </w:p>
        </w:tc>
        <w:tc>
          <w:tcPr>
            <w:tcW w:w="6894" w:type="dxa"/>
            <w:gridSpan w:val="2"/>
          </w:tcPr>
          <w:p w:rsidR="003B2EA8" w:rsidRDefault="001A4D6E" w:rsidP="006D5875">
            <w:pPr>
              <w:keepNext/>
            </w:pPr>
            <w:r>
              <w:rPr>
                <w:rFonts w:hint="eastAsia"/>
              </w:rPr>
              <w:t>F</w:t>
            </w:r>
            <w:r>
              <w:t xml:space="preserve">rontend will be changed into </w:t>
            </w:r>
            <w:r w:rsidR="0038079F">
              <w:t>authorized versi</w:t>
            </w:r>
            <w:r>
              <w:t>on including specific user’s information</w:t>
            </w:r>
            <w:r w:rsidR="00666754">
              <w:t>.</w:t>
            </w:r>
          </w:p>
        </w:tc>
      </w:tr>
    </w:tbl>
    <w:p w:rsidR="006D5875" w:rsidRDefault="006D5875" w:rsidP="006D5875">
      <w:pPr>
        <w:pStyle w:val="Caption"/>
        <w:jc w:val="center"/>
      </w:pPr>
      <w:bookmarkStart w:id="33" w:name="_Toc8585588"/>
      <w:bookmarkStart w:id="34" w:name="_Toc8582499"/>
      <w:r>
        <w:t xml:space="preserve">Table </w:t>
      </w:r>
      <w:r w:rsidR="00407281">
        <w:rPr>
          <w:noProof/>
        </w:rPr>
        <w:fldChar w:fldCharType="begin"/>
      </w:r>
      <w:r w:rsidR="00407281">
        <w:rPr>
          <w:noProof/>
        </w:rPr>
        <w:instrText xml:space="preserve"> SEQ Table \* ARABIC </w:instrText>
      </w:r>
      <w:r w:rsidR="00407281">
        <w:rPr>
          <w:noProof/>
        </w:rPr>
        <w:fldChar w:fldCharType="separate"/>
      </w:r>
      <w:r>
        <w:rPr>
          <w:noProof/>
        </w:rPr>
        <w:t>3</w:t>
      </w:r>
      <w:r w:rsidR="00407281">
        <w:rPr>
          <w:noProof/>
        </w:rPr>
        <w:fldChar w:fldCharType="end"/>
      </w:r>
      <w:r>
        <w:t>: Login Function</w:t>
      </w:r>
      <w:bookmarkEnd w:id="33"/>
    </w:p>
    <w:bookmarkEnd w:id="34"/>
    <w:p w:rsidR="003A4F5E" w:rsidRDefault="00D235F1" w:rsidP="00FC0E6D">
      <w:pPr>
        <w:pStyle w:val="Heading3"/>
        <w:rPr>
          <w:color w:val="ED7D31" w:themeColor="accent2"/>
        </w:rPr>
      </w:pPr>
      <w:r w:rsidRPr="00776A85">
        <w:rPr>
          <w:color w:val="ED7D31" w:themeColor="accent2"/>
        </w:rPr>
        <w:lastRenderedPageBreak/>
        <w:t>Ranking</w:t>
      </w:r>
    </w:p>
    <w:tbl>
      <w:tblPr>
        <w:tblStyle w:val="TableGrid"/>
        <w:tblW w:w="0" w:type="auto"/>
        <w:tblLook w:val="04A0" w:firstRow="1" w:lastRow="0" w:firstColumn="1" w:lastColumn="0" w:noHBand="0" w:noVBand="1"/>
      </w:tblPr>
      <w:tblGrid>
        <w:gridCol w:w="2095"/>
        <w:gridCol w:w="1897"/>
        <w:gridCol w:w="5024"/>
      </w:tblGrid>
      <w:tr w:rsidR="00A845FF" w:rsidTr="00C4032C">
        <w:tc>
          <w:tcPr>
            <w:tcW w:w="2122" w:type="dxa"/>
          </w:tcPr>
          <w:p w:rsidR="00A845FF" w:rsidRDefault="00A845FF" w:rsidP="00C4032C">
            <w:r>
              <w:t>Name</w:t>
            </w:r>
          </w:p>
        </w:tc>
        <w:tc>
          <w:tcPr>
            <w:tcW w:w="6894" w:type="dxa"/>
            <w:gridSpan w:val="2"/>
          </w:tcPr>
          <w:p w:rsidR="00A845FF" w:rsidRDefault="002F339D" w:rsidP="00C4032C">
            <w:r>
              <w:t>Ranking</w:t>
            </w:r>
            <w:r w:rsidR="00A845FF">
              <w:t xml:space="preserve"> Function</w:t>
            </w:r>
          </w:p>
        </w:tc>
      </w:tr>
      <w:tr w:rsidR="00A845FF" w:rsidTr="00C4032C">
        <w:tc>
          <w:tcPr>
            <w:tcW w:w="2122" w:type="dxa"/>
          </w:tcPr>
          <w:p w:rsidR="00A845FF" w:rsidRDefault="00A845FF" w:rsidP="00C4032C">
            <w:r>
              <w:rPr>
                <w:rFonts w:hint="eastAsia"/>
              </w:rPr>
              <w:t>D</w:t>
            </w:r>
            <w:r>
              <w:t>escription</w:t>
            </w:r>
          </w:p>
        </w:tc>
        <w:tc>
          <w:tcPr>
            <w:tcW w:w="6894" w:type="dxa"/>
            <w:gridSpan w:val="2"/>
          </w:tcPr>
          <w:p w:rsidR="00A845FF" w:rsidRDefault="00C4032C" w:rsidP="00C4032C">
            <w:r>
              <w:t>Show ranking page in ascending order from top to down.</w:t>
            </w:r>
          </w:p>
        </w:tc>
      </w:tr>
      <w:tr w:rsidR="00A845FF" w:rsidTr="00C4032C">
        <w:trPr>
          <w:trHeight w:val="368"/>
        </w:trPr>
        <w:tc>
          <w:tcPr>
            <w:tcW w:w="2122" w:type="dxa"/>
          </w:tcPr>
          <w:p w:rsidR="00A845FF" w:rsidRDefault="00A845FF" w:rsidP="00C4032C">
            <w:r>
              <w:rPr>
                <w:rFonts w:hint="eastAsia"/>
              </w:rPr>
              <w:t>I</w:t>
            </w:r>
            <w:r>
              <w:t>nputs</w:t>
            </w:r>
          </w:p>
        </w:tc>
        <w:tc>
          <w:tcPr>
            <w:tcW w:w="1701" w:type="dxa"/>
          </w:tcPr>
          <w:p w:rsidR="00A845FF" w:rsidRDefault="00FE5F1E" w:rsidP="00FE5F1E">
            <w:pPr>
              <w:tabs>
                <w:tab w:val="left" w:pos="915"/>
              </w:tabs>
            </w:pPr>
            <w:proofErr w:type="spellStart"/>
            <w:r>
              <w:t>Ranking_Duration</w:t>
            </w:r>
            <w:proofErr w:type="spellEnd"/>
          </w:p>
        </w:tc>
        <w:tc>
          <w:tcPr>
            <w:tcW w:w="5193" w:type="dxa"/>
          </w:tcPr>
          <w:p w:rsidR="00A845FF" w:rsidRDefault="00FE5F1E" w:rsidP="00C4032C">
            <w:r>
              <w:t xml:space="preserve">string representing the ranking duration (month, week… </w:t>
            </w:r>
            <w:proofErr w:type="spellStart"/>
            <w:r>
              <w:t>etc</w:t>
            </w:r>
            <w:proofErr w:type="spellEnd"/>
            <w:r>
              <w:t>)</w:t>
            </w:r>
          </w:p>
        </w:tc>
      </w:tr>
      <w:tr w:rsidR="00A845FF" w:rsidTr="00C4032C">
        <w:tc>
          <w:tcPr>
            <w:tcW w:w="2122" w:type="dxa"/>
          </w:tcPr>
          <w:p w:rsidR="00A845FF" w:rsidRDefault="00A845FF" w:rsidP="00C4032C">
            <w:r>
              <w:rPr>
                <w:rFonts w:hint="eastAsia"/>
              </w:rPr>
              <w:t>S</w:t>
            </w:r>
            <w:r>
              <w:t>ource (Input)</w:t>
            </w:r>
          </w:p>
        </w:tc>
        <w:tc>
          <w:tcPr>
            <w:tcW w:w="6894" w:type="dxa"/>
            <w:gridSpan w:val="2"/>
          </w:tcPr>
          <w:p w:rsidR="00A845FF" w:rsidRDefault="00A845FF" w:rsidP="00C4032C">
            <w:r>
              <w:rPr>
                <w:rFonts w:hint="eastAsia"/>
              </w:rPr>
              <w:t>U</w:t>
            </w:r>
            <w:r>
              <w:t>ser input</w:t>
            </w:r>
          </w:p>
        </w:tc>
      </w:tr>
      <w:tr w:rsidR="00A845FF" w:rsidTr="00C4032C">
        <w:tc>
          <w:tcPr>
            <w:tcW w:w="2122" w:type="dxa"/>
          </w:tcPr>
          <w:p w:rsidR="00A845FF" w:rsidRDefault="00A845FF" w:rsidP="00C4032C">
            <w:r>
              <w:rPr>
                <w:rFonts w:hint="eastAsia"/>
              </w:rPr>
              <w:t>O</w:t>
            </w:r>
            <w:r>
              <w:t>utputs</w:t>
            </w:r>
          </w:p>
        </w:tc>
        <w:tc>
          <w:tcPr>
            <w:tcW w:w="6894" w:type="dxa"/>
            <w:gridSpan w:val="2"/>
          </w:tcPr>
          <w:p w:rsidR="00A845FF" w:rsidRDefault="00FE5F1E" w:rsidP="00C4032C">
            <w:r>
              <w:t xml:space="preserve">Updated sorted ranking list </w:t>
            </w:r>
          </w:p>
        </w:tc>
      </w:tr>
      <w:tr w:rsidR="00A845FF" w:rsidTr="00C4032C">
        <w:tc>
          <w:tcPr>
            <w:tcW w:w="2122" w:type="dxa"/>
          </w:tcPr>
          <w:p w:rsidR="00A845FF" w:rsidRDefault="00A845FF" w:rsidP="00C4032C">
            <w:r>
              <w:rPr>
                <w:rFonts w:hint="eastAsia"/>
              </w:rPr>
              <w:t>D</w:t>
            </w:r>
            <w:r>
              <w:t>estination (Output)</w:t>
            </w:r>
          </w:p>
        </w:tc>
        <w:tc>
          <w:tcPr>
            <w:tcW w:w="6894" w:type="dxa"/>
            <w:gridSpan w:val="2"/>
          </w:tcPr>
          <w:p w:rsidR="00A845FF" w:rsidRDefault="00A845FF" w:rsidP="00C4032C">
            <w:r>
              <w:t>User terminal (web browser)</w:t>
            </w:r>
          </w:p>
        </w:tc>
      </w:tr>
      <w:tr w:rsidR="00A845FF" w:rsidTr="00C4032C">
        <w:tc>
          <w:tcPr>
            <w:tcW w:w="2122" w:type="dxa"/>
          </w:tcPr>
          <w:p w:rsidR="00A845FF" w:rsidRDefault="00A845FF" w:rsidP="00C4032C">
            <w:r>
              <w:rPr>
                <w:rFonts w:hint="eastAsia"/>
              </w:rPr>
              <w:t>A</w:t>
            </w:r>
            <w:r>
              <w:t>ction</w:t>
            </w:r>
          </w:p>
        </w:tc>
        <w:tc>
          <w:tcPr>
            <w:tcW w:w="6894" w:type="dxa"/>
            <w:gridSpan w:val="2"/>
          </w:tcPr>
          <w:p w:rsidR="00A845FF" w:rsidRPr="00E1588F" w:rsidRDefault="00FE5F1E" w:rsidP="00C4032C">
            <w:r>
              <w:t>When the user clicks on the ranking tab the chosen ranking duration is sen</w:t>
            </w:r>
            <w:r w:rsidR="00297CEC">
              <w:t>t</w:t>
            </w:r>
            <w:r>
              <w:t xml:space="preserve"> to the backend which processes the request and get</w:t>
            </w:r>
            <w:r w:rsidR="00297CEC">
              <w:t>s</w:t>
            </w:r>
            <w:r>
              <w:t xml:space="preserve"> it from the data base. Finally, the sorted ranking list will be handed over</w:t>
            </w:r>
            <w:r w:rsidR="00297CEC">
              <w:t xml:space="preserve"> to</w:t>
            </w:r>
            <w:r>
              <w:t xml:space="preserve"> the web browser.</w:t>
            </w:r>
          </w:p>
        </w:tc>
      </w:tr>
      <w:tr w:rsidR="00A845FF" w:rsidTr="00C4032C">
        <w:tc>
          <w:tcPr>
            <w:tcW w:w="2122" w:type="dxa"/>
          </w:tcPr>
          <w:p w:rsidR="00A845FF" w:rsidRDefault="00A845FF" w:rsidP="00C4032C">
            <w:r>
              <w:rPr>
                <w:rFonts w:hint="eastAsia"/>
              </w:rPr>
              <w:t>R</w:t>
            </w:r>
            <w:r>
              <w:t>equirements</w:t>
            </w:r>
          </w:p>
        </w:tc>
        <w:tc>
          <w:tcPr>
            <w:tcW w:w="6894" w:type="dxa"/>
            <w:gridSpan w:val="2"/>
          </w:tcPr>
          <w:p w:rsidR="00A845FF" w:rsidRDefault="00FE5F1E" w:rsidP="00C4032C">
            <w:r>
              <w:t xml:space="preserve">Ranking duration </w:t>
            </w:r>
            <w:r w:rsidR="0053176A">
              <w:t>should be specified</w:t>
            </w:r>
          </w:p>
        </w:tc>
      </w:tr>
      <w:tr w:rsidR="00A845FF" w:rsidTr="00C4032C">
        <w:tc>
          <w:tcPr>
            <w:tcW w:w="2122" w:type="dxa"/>
          </w:tcPr>
          <w:p w:rsidR="00A845FF" w:rsidRDefault="00A845FF" w:rsidP="00C4032C">
            <w:r>
              <w:rPr>
                <w:rFonts w:hint="eastAsia"/>
              </w:rPr>
              <w:t>P</w:t>
            </w:r>
            <w:r>
              <w:t>re-condition</w:t>
            </w:r>
          </w:p>
        </w:tc>
        <w:tc>
          <w:tcPr>
            <w:tcW w:w="6894" w:type="dxa"/>
            <w:gridSpan w:val="2"/>
          </w:tcPr>
          <w:p w:rsidR="00A845FF" w:rsidRDefault="0053176A" w:rsidP="00C4032C">
            <w:r>
              <w:t>-</w:t>
            </w:r>
          </w:p>
        </w:tc>
      </w:tr>
      <w:tr w:rsidR="00A845FF" w:rsidTr="00C4032C">
        <w:tc>
          <w:tcPr>
            <w:tcW w:w="2122" w:type="dxa"/>
          </w:tcPr>
          <w:p w:rsidR="00A845FF" w:rsidRDefault="00A845FF" w:rsidP="00C4032C">
            <w:r>
              <w:rPr>
                <w:rFonts w:hint="eastAsia"/>
              </w:rPr>
              <w:t>P</w:t>
            </w:r>
            <w:r>
              <w:t>ost-condition</w:t>
            </w:r>
          </w:p>
        </w:tc>
        <w:tc>
          <w:tcPr>
            <w:tcW w:w="6894" w:type="dxa"/>
            <w:gridSpan w:val="2"/>
          </w:tcPr>
          <w:p w:rsidR="00A845FF" w:rsidRDefault="00FE5F1E" w:rsidP="00C4032C">
            <w:r>
              <w:t>-</w:t>
            </w:r>
          </w:p>
        </w:tc>
      </w:tr>
      <w:tr w:rsidR="00A845FF" w:rsidTr="00C4032C">
        <w:tc>
          <w:tcPr>
            <w:tcW w:w="2122" w:type="dxa"/>
          </w:tcPr>
          <w:p w:rsidR="00A845FF" w:rsidRDefault="00A845FF" w:rsidP="00C4032C">
            <w:r>
              <w:rPr>
                <w:rFonts w:hint="eastAsia"/>
              </w:rPr>
              <w:t>S</w:t>
            </w:r>
            <w:r>
              <w:t>ide effects</w:t>
            </w:r>
          </w:p>
        </w:tc>
        <w:tc>
          <w:tcPr>
            <w:tcW w:w="6894" w:type="dxa"/>
            <w:gridSpan w:val="2"/>
          </w:tcPr>
          <w:p w:rsidR="00A845FF" w:rsidRDefault="00A845FF" w:rsidP="00C4032C">
            <w:pPr>
              <w:keepNext/>
            </w:pPr>
            <w:r>
              <w:rPr>
                <w:rFonts w:hint="eastAsia"/>
              </w:rPr>
              <w:t>F</w:t>
            </w:r>
            <w:r>
              <w:t xml:space="preserve">rontend will be changed into </w:t>
            </w:r>
            <w:r w:rsidR="0053176A">
              <w:t>the chosen ranking list view.</w:t>
            </w:r>
          </w:p>
        </w:tc>
      </w:tr>
    </w:tbl>
    <w:p w:rsidR="00A845FF" w:rsidRPr="00A845FF" w:rsidRDefault="00A845FF" w:rsidP="00A845FF"/>
    <w:p w:rsidR="00FC0E6D" w:rsidRPr="00FC0E6D" w:rsidRDefault="00FC0E6D" w:rsidP="00FC0E6D"/>
    <w:p w:rsidR="00FB1225" w:rsidRDefault="00D235F1" w:rsidP="00FB1225">
      <w:pPr>
        <w:pStyle w:val="Heading3"/>
        <w:rPr>
          <w:color w:val="ED7D31" w:themeColor="accent2"/>
        </w:rPr>
      </w:pPr>
      <w:r w:rsidRPr="00776A85">
        <w:rPr>
          <w:color w:val="ED7D31" w:themeColor="accent2"/>
        </w:rPr>
        <w:t>Show Item Detail</w:t>
      </w:r>
    </w:p>
    <w:tbl>
      <w:tblPr>
        <w:tblStyle w:val="TableGrid"/>
        <w:tblW w:w="0" w:type="auto"/>
        <w:tblLook w:val="04A0" w:firstRow="1" w:lastRow="0" w:firstColumn="1" w:lastColumn="0" w:noHBand="0" w:noVBand="1"/>
      </w:tblPr>
      <w:tblGrid>
        <w:gridCol w:w="2122"/>
        <w:gridCol w:w="1701"/>
        <w:gridCol w:w="5193"/>
      </w:tblGrid>
      <w:tr w:rsidR="00C4032C" w:rsidTr="00C4032C">
        <w:tc>
          <w:tcPr>
            <w:tcW w:w="2122" w:type="dxa"/>
          </w:tcPr>
          <w:p w:rsidR="00C4032C" w:rsidRDefault="00C4032C" w:rsidP="00C4032C">
            <w:r>
              <w:t>Name</w:t>
            </w:r>
          </w:p>
        </w:tc>
        <w:tc>
          <w:tcPr>
            <w:tcW w:w="6894" w:type="dxa"/>
            <w:gridSpan w:val="2"/>
          </w:tcPr>
          <w:p w:rsidR="00C4032C" w:rsidRDefault="001F7215" w:rsidP="00C4032C">
            <w:r>
              <w:t>Show</w:t>
            </w:r>
            <w:r w:rsidR="00C4032C">
              <w:t xml:space="preserve"> </w:t>
            </w:r>
            <w:r>
              <w:t>Item Detail Function</w:t>
            </w:r>
          </w:p>
        </w:tc>
      </w:tr>
      <w:tr w:rsidR="00C4032C" w:rsidTr="00C4032C">
        <w:tc>
          <w:tcPr>
            <w:tcW w:w="2122" w:type="dxa"/>
          </w:tcPr>
          <w:p w:rsidR="00C4032C" w:rsidRDefault="00C4032C" w:rsidP="00C4032C">
            <w:r>
              <w:rPr>
                <w:rFonts w:hint="eastAsia"/>
              </w:rPr>
              <w:t>D</w:t>
            </w:r>
            <w:r>
              <w:t>escription</w:t>
            </w:r>
          </w:p>
        </w:tc>
        <w:tc>
          <w:tcPr>
            <w:tcW w:w="6894" w:type="dxa"/>
            <w:gridSpan w:val="2"/>
          </w:tcPr>
          <w:p w:rsidR="00C4032C" w:rsidRDefault="001F7215" w:rsidP="00C4032C">
            <w:r>
              <w:t>Show the inner structure of each individual object in the ranking list</w:t>
            </w:r>
          </w:p>
        </w:tc>
      </w:tr>
      <w:tr w:rsidR="00C4032C" w:rsidTr="00C4032C">
        <w:trPr>
          <w:trHeight w:val="368"/>
        </w:trPr>
        <w:tc>
          <w:tcPr>
            <w:tcW w:w="2122" w:type="dxa"/>
          </w:tcPr>
          <w:p w:rsidR="00C4032C" w:rsidRDefault="00C4032C" w:rsidP="00C4032C">
            <w:r>
              <w:rPr>
                <w:rFonts w:hint="eastAsia"/>
              </w:rPr>
              <w:t>I</w:t>
            </w:r>
            <w:r>
              <w:t>nputs</w:t>
            </w:r>
          </w:p>
        </w:tc>
        <w:tc>
          <w:tcPr>
            <w:tcW w:w="1701" w:type="dxa"/>
          </w:tcPr>
          <w:p w:rsidR="00C4032C" w:rsidRDefault="00662218" w:rsidP="00C4032C">
            <w:pPr>
              <w:tabs>
                <w:tab w:val="left" w:pos="840"/>
              </w:tabs>
            </w:pPr>
            <w:proofErr w:type="spellStart"/>
            <w:r>
              <w:t>Product_Name</w:t>
            </w:r>
            <w:proofErr w:type="spellEnd"/>
          </w:p>
        </w:tc>
        <w:tc>
          <w:tcPr>
            <w:tcW w:w="5193" w:type="dxa"/>
          </w:tcPr>
          <w:p w:rsidR="00C4032C" w:rsidRDefault="00662218" w:rsidP="00C4032C">
            <w:r>
              <w:t>String representing the name of the item</w:t>
            </w:r>
          </w:p>
        </w:tc>
      </w:tr>
      <w:tr w:rsidR="00C4032C" w:rsidTr="00C4032C">
        <w:tc>
          <w:tcPr>
            <w:tcW w:w="2122" w:type="dxa"/>
          </w:tcPr>
          <w:p w:rsidR="00C4032C" w:rsidRDefault="00C4032C" w:rsidP="00C4032C">
            <w:r>
              <w:rPr>
                <w:rFonts w:hint="eastAsia"/>
              </w:rPr>
              <w:t>S</w:t>
            </w:r>
            <w:r>
              <w:t>ource (Input)</w:t>
            </w:r>
          </w:p>
        </w:tc>
        <w:tc>
          <w:tcPr>
            <w:tcW w:w="6894" w:type="dxa"/>
            <w:gridSpan w:val="2"/>
          </w:tcPr>
          <w:p w:rsidR="00C4032C" w:rsidRDefault="00C4032C" w:rsidP="00C4032C">
            <w:r>
              <w:rPr>
                <w:rFonts w:hint="eastAsia"/>
              </w:rPr>
              <w:t>U</w:t>
            </w:r>
            <w:r>
              <w:t>ser input</w:t>
            </w:r>
          </w:p>
        </w:tc>
      </w:tr>
      <w:tr w:rsidR="00C4032C" w:rsidTr="00C4032C">
        <w:tc>
          <w:tcPr>
            <w:tcW w:w="2122" w:type="dxa"/>
          </w:tcPr>
          <w:p w:rsidR="00C4032C" w:rsidRDefault="00C4032C" w:rsidP="00C4032C">
            <w:r>
              <w:rPr>
                <w:rFonts w:hint="eastAsia"/>
              </w:rPr>
              <w:t>O</w:t>
            </w:r>
            <w:r>
              <w:t>utputs</w:t>
            </w:r>
          </w:p>
        </w:tc>
        <w:tc>
          <w:tcPr>
            <w:tcW w:w="6894" w:type="dxa"/>
            <w:gridSpan w:val="2"/>
          </w:tcPr>
          <w:p w:rsidR="00C4032C" w:rsidRDefault="00215527" w:rsidP="00C4032C">
            <w:r>
              <w:t>An object containing all details associated with one specific item.</w:t>
            </w:r>
          </w:p>
        </w:tc>
      </w:tr>
      <w:tr w:rsidR="00C4032C" w:rsidTr="00C4032C">
        <w:tc>
          <w:tcPr>
            <w:tcW w:w="2122" w:type="dxa"/>
          </w:tcPr>
          <w:p w:rsidR="00C4032C" w:rsidRDefault="00C4032C" w:rsidP="00C4032C">
            <w:r>
              <w:rPr>
                <w:rFonts w:hint="eastAsia"/>
              </w:rPr>
              <w:t>D</w:t>
            </w:r>
            <w:r>
              <w:t>estination (Output)</w:t>
            </w:r>
          </w:p>
        </w:tc>
        <w:tc>
          <w:tcPr>
            <w:tcW w:w="6894" w:type="dxa"/>
            <w:gridSpan w:val="2"/>
          </w:tcPr>
          <w:p w:rsidR="00C4032C" w:rsidRDefault="00C4032C" w:rsidP="00C4032C">
            <w:r>
              <w:t>User terminal (web browser)</w:t>
            </w:r>
          </w:p>
        </w:tc>
      </w:tr>
      <w:tr w:rsidR="00C4032C" w:rsidTr="00C4032C">
        <w:tc>
          <w:tcPr>
            <w:tcW w:w="2122" w:type="dxa"/>
          </w:tcPr>
          <w:p w:rsidR="00C4032C" w:rsidRDefault="00C4032C" w:rsidP="00C4032C">
            <w:r>
              <w:rPr>
                <w:rFonts w:hint="eastAsia"/>
              </w:rPr>
              <w:t>A</w:t>
            </w:r>
            <w:r>
              <w:t>ction</w:t>
            </w:r>
          </w:p>
        </w:tc>
        <w:tc>
          <w:tcPr>
            <w:tcW w:w="6894" w:type="dxa"/>
            <w:gridSpan w:val="2"/>
          </w:tcPr>
          <w:p w:rsidR="00C4032C" w:rsidRPr="00E1588F" w:rsidRDefault="00215527" w:rsidP="00C4032C">
            <w:r>
              <w:t xml:space="preserve">When the user clicks on </w:t>
            </w:r>
            <w:r w:rsidR="00D5149D">
              <w:t xml:space="preserve">a specific item from the </w:t>
            </w:r>
            <w:r>
              <w:t xml:space="preserve">ranking </w:t>
            </w:r>
            <w:r w:rsidR="00D5149D">
              <w:t xml:space="preserve">list or after doing </w:t>
            </w:r>
            <w:r w:rsidR="006C0D73">
              <w:t>a search.</w:t>
            </w:r>
            <w:r>
              <w:t xml:space="preserve"> </w:t>
            </w:r>
            <w:r w:rsidR="006C0D73">
              <w:t>T</w:t>
            </w:r>
            <w:r>
              <w:t xml:space="preserve">he chosen </w:t>
            </w:r>
            <w:r w:rsidR="006C0D73">
              <w:t>item’s</w:t>
            </w:r>
            <w:r>
              <w:t xml:space="preserve"> </w:t>
            </w:r>
            <w:r w:rsidR="006C0D73">
              <w:t>name</w:t>
            </w:r>
            <w:r>
              <w:t xml:space="preserve"> is sent to the backend which </w:t>
            </w:r>
            <w:r w:rsidR="006C0D73">
              <w:t>in turn retrieves all the information associated with this item such as rating, reviews… etc</w:t>
            </w:r>
            <w:r>
              <w:t xml:space="preserve">. Finally, the </w:t>
            </w:r>
            <w:r w:rsidR="006C0D73">
              <w:t>item’s details will be shown on the UI</w:t>
            </w:r>
            <w:r>
              <w:t>.</w:t>
            </w:r>
          </w:p>
        </w:tc>
      </w:tr>
      <w:tr w:rsidR="00C4032C" w:rsidTr="00C4032C">
        <w:tc>
          <w:tcPr>
            <w:tcW w:w="2122" w:type="dxa"/>
          </w:tcPr>
          <w:p w:rsidR="00C4032C" w:rsidRDefault="00C4032C" w:rsidP="00C4032C">
            <w:r>
              <w:rPr>
                <w:rFonts w:hint="eastAsia"/>
              </w:rPr>
              <w:t>R</w:t>
            </w:r>
            <w:r>
              <w:t>equirements</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lastRenderedPageBreak/>
              <w:t>P</w:t>
            </w:r>
            <w:r>
              <w:t>re-condition</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t>P</w:t>
            </w:r>
            <w:r>
              <w:t>ost-condition</w:t>
            </w:r>
          </w:p>
        </w:tc>
        <w:tc>
          <w:tcPr>
            <w:tcW w:w="6894" w:type="dxa"/>
            <w:gridSpan w:val="2"/>
          </w:tcPr>
          <w:p w:rsidR="00C4032C" w:rsidRDefault="006C0D73" w:rsidP="00C4032C">
            <w:r>
              <w:t>-</w:t>
            </w:r>
          </w:p>
        </w:tc>
      </w:tr>
      <w:tr w:rsidR="00C4032C" w:rsidTr="00C4032C">
        <w:tc>
          <w:tcPr>
            <w:tcW w:w="2122" w:type="dxa"/>
          </w:tcPr>
          <w:p w:rsidR="00C4032C" w:rsidRDefault="00C4032C" w:rsidP="00C4032C">
            <w:r>
              <w:rPr>
                <w:rFonts w:hint="eastAsia"/>
              </w:rPr>
              <w:t>S</w:t>
            </w:r>
            <w:r>
              <w:t>ide effects</w:t>
            </w:r>
          </w:p>
        </w:tc>
        <w:tc>
          <w:tcPr>
            <w:tcW w:w="6894" w:type="dxa"/>
            <w:gridSpan w:val="2"/>
          </w:tcPr>
          <w:p w:rsidR="00C4032C" w:rsidRDefault="00C4032C" w:rsidP="00C4032C">
            <w:pPr>
              <w:keepNext/>
            </w:pPr>
            <w:r>
              <w:rPr>
                <w:rFonts w:hint="eastAsia"/>
              </w:rPr>
              <w:t>F</w:t>
            </w:r>
            <w:r>
              <w:t>rontend will be changed into</w:t>
            </w:r>
            <w:r w:rsidR="006C0D73">
              <w:t xml:space="preserve"> a specialized view for each item.</w:t>
            </w:r>
          </w:p>
        </w:tc>
      </w:tr>
    </w:tbl>
    <w:p w:rsidR="00C4032C" w:rsidRPr="00C4032C" w:rsidRDefault="00C4032C" w:rsidP="00C4032C"/>
    <w:p w:rsidR="00D235F1" w:rsidRPr="00776A85" w:rsidRDefault="00D235F1" w:rsidP="00D235F1">
      <w:pPr>
        <w:rPr>
          <w:color w:val="ED7D31" w:themeColor="accent2"/>
        </w:rPr>
      </w:pPr>
    </w:p>
    <w:p w:rsidR="00FB1225" w:rsidRDefault="00FB1225" w:rsidP="002C5DC3">
      <w:pPr>
        <w:pStyle w:val="Heading3"/>
        <w:rPr>
          <w:color w:val="ED7D31" w:themeColor="accent2"/>
        </w:rPr>
      </w:pPr>
      <w:bookmarkStart w:id="35" w:name="_Toc8582501"/>
      <w:r w:rsidRPr="00776A85">
        <w:rPr>
          <w:rFonts w:hint="eastAsia"/>
          <w:color w:val="ED7D31" w:themeColor="accent2"/>
        </w:rPr>
        <w:t>A</w:t>
      </w:r>
      <w:r w:rsidRPr="00776A85">
        <w:rPr>
          <w:color w:val="ED7D31" w:themeColor="accent2"/>
        </w:rPr>
        <w:t xml:space="preserve">dd </w:t>
      </w:r>
      <w:r w:rsidR="002C5DC3" w:rsidRPr="00776A85">
        <w:rPr>
          <w:color w:val="ED7D31" w:themeColor="accent2"/>
        </w:rPr>
        <w:t xml:space="preserve">Item to </w:t>
      </w:r>
      <w:r w:rsidRPr="00776A85">
        <w:rPr>
          <w:color w:val="ED7D31" w:themeColor="accent2"/>
        </w:rPr>
        <w:t>Favorite</w:t>
      </w:r>
      <w:bookmarkEnd w:id="35"/>
      <w:r w:rsidR="003638A2">
        <w:rPr>
          <w:color w:val="ED7D31" w:themeColor="accent2"/>
        </w:rPr>
        <w:t>/Bookmark</w:t>
      </w:r>
    </w:p>
    <w:tbl>
      <w:tblPr>
        <w:tblStyle w:val="TableGrid"/>
        <w:tblW w:w="0" w:type="auto"/>
        <w:tblLook w:val="04A0" w:firstRow="1" w:lastRow="0" w:firstColumn="1" w:lastColumn="0" w:noHBand="0" w:noVBand="1"/>
      </w:tblPr>
      <w:tblGrid>
        <w:gridCol w:w="2122"/>
        <w:gridCol w:w="1701"/>
        <w:gridCol w:w="5193"/>
      </w:tblGrid>
      <w:tr w:rsidR="00C4032C" w:rsidTr="00C4032C">
        <w:tc>
          <w:tcPr>
            <w:tcW w:w="2122" w:type="dxa"/>
          </w:tcPr>
          <w:p w:rsidR="00C4032C" w:rsidRDefault="00C4032C" w:rsidP="00C4032C">
            <w:r>
              <w:t>Name</w:t>
            </w:r>
          </w:p>
        </w:tc>
        <w:tc>
          <w:tcPr>
            <w:tcW w:w="6894" w:type="dxa"/>
            <w:gridSpan w:val="2"/>
          </w:tcPr>
          <w:p w:rsidR="00C4032C" w:rsidRDefault="0049669E" w:rsidP="00C4032C">
            <w:r>
              <w:t xml:space="preserve">Add Item to Favorites </w:t>
            </w:r>
            <w:r w:rsidR="003638A2">
              <w:t>F</w:t>
            </w:r>
            <w:r>
              <w:t>unction</w:t>
            </w:r>
          </w:p>
        </w:tc>
      </w:tr>
      <w:tr w:rsidR="00C4032C" w:rsidTr="00C4032C">
        <w:tc>
          <w:tcPr>
            <w:tcW w:w="2122" w:type="dxa"/>
          </w:tcPr>
          <w:p w:rsidR="00C4032C" w:rsidRDefault="00C4032C" w:rsidP="00C4032C">
            <w:r>
              <w:rPr>
                <w:rFonts w:hint="eastAsia"/>
              </w:rPr>
              <w:t>D</w:t>
            </w:r>
            <w:r>
              <w:t>escription</w:t>
            </w:r>
          </w:p>
        </w:tc>
        <w:tc>
          <w:tcPr>
            <w:tcW w:w="6894" w:type="dxa"/>
            <w:gridSpan w:val="2"/>
          </w:tcPr>
          <w:p w:rsidR="00C4032C" w:rsidRDefault="003638A2" w:rsidP="00C4032C">
            <w:r>
              <w:t>Customize user</w:t>
            </w:r>
            <w:r w:rsidR="00AE13F1">
              <w:t>’</w:t>
            </w:r>
            <w:r>
              <w:t xml:space="preserve">s preferences based on a changeable favorite list </w:t>
            </w:r>
          </w:p>
        </w:tc>
      </w:tr>
      <w:tr w:rsidR="00C4032C" w:rsidTr="00C4032C">
        <w:trPr>
          <w:trHeight w:val="368"/>
        </w:trPr>
        <w:tc>
          <w:tcPr>
            <w:tcW w:w="2122" w:type="dxa"/>
            <w:vMerge w:val="restart"/>
          </w:tcPr>
          <w:p w:rsidR="00C4032C" w:rsidRDefault="00C4032C" w:rsidP="00C4032C">
            <w:r>
              <w:rPr>
                <w:rFonts w:hint="eastAsia"/>
              </w:rPr>
              <w:t>I</w:t>
            </w:r>
            <w:r>
              <w:t>nputs</w:t>
            </w:r>
          </w:p>
        </w:tc>
        <w:tc>
          <w:tcPr>
            <w:tcW w:w="1701" w:type="dxa"/>
          </w:tcPr>
          <w:p w:rsidR="00C4032C" w:rsidRDefault="00C4032C" w:rsidP="00C4032C">
            <w:pPr>
              <w:tabs>
                <w:tab w:val="left" w:pos="840"/>
              </w:tabs>
            </w:pPr>
            <w:r>
              <w:rPr>
                <w:rFonts w:hint="eastAsia"/>
              </w:rPr>
              <w:t>I</w:t>
            </w:r>
            <w:r>
              <w:t>D</w:t>
            </w:r>
          </w:p>
        </w:tc>
        <w:tc>
          <w:tcPr>
            <w:tcW w:w="5193" w:type="dxa"/>
          </w:tcPr>
          <w:p w:rsidR="00C4032C" w:rsidRDefault="00C4032C" w:rsidP="00C4032C">
            <w:r>
              <w:rPr>
                <w:rFonts w:hint="eastAsia"/>
              </w:rPr>
              <w:t>I</w:t>
            </w:r>
            <w:r>
              <w:t>d string of user</w:t>
            </w:r>
          </w:p>
        </w:tc>
      </w:tr>
      <w:tr w:rsidR="003638A2" w:rsidTr="00C4032C">
        <w:trPr>
          <w:trHeight w:val="367"/>
        </w:trPr>
        <w:tc>
          <w:tcPr>
            <w:tcW w:w="2122" w:type="dxa"/>
            <w:vMerge/>
          </w:tcPr>
          <w:p w:rsidR="003638A2" w:rsidRDefault="003638A2" w:rsidP="003638A2"/>
        </w:tc>
        <w:tc>
          <w:tcPr>
            <w:tcW w:w="1701" w:type="dxa"/>
          </w:tcPr>
          <w:p w:rsidR="003638A2" w:rsidRDefault="003638A2" w:rsidP="003638A2">
            <w:proofErr w:type="spellStart"/>
            <w:r>
              <w:t>Product_Name</w:t>
            </w:r>
            <w:proofErr w:type="spellEnd"/>
          </w:p>
        </w:tc>
        <w:tc>
          <w:tcPr>
            <w:tcW w:w="5193" w:type="dxa"/>
          </w:tcPr>
          <w:p w:rsidR="003638A2" w:rsidRDefault="003638A2" w:rsidP="003638A2">
            <w:r>
              <w:t>String representing the name of the item</w:t>
            </w:r>
          </w:p>
        </w:tc>
      </w:tr>
      <w:tr w:rsidR="003638A2" w:rsidTr="00C4032C">
        <w:tc>
          <w:tcPr>
            <w:tcW w:w="2122" w:type="dxa"/>
          </w:tcPr>
          <w:p w:rsidR="003638A2" w:rsidRDefault="003638A2" w:rsidP="003638A2">
            <w:r>
              <w:rPr>
                <w:rFonts w:hint="eastAsia"/>
              </w:rPr>
              <w:t>S</w:t>
            </w:r>
            <w:r>
              <w:t>ource (Input)</w:t>
            </w:r>
          </w:p>
        </w:tc>
        <w:tc>
          <w:tcPr>
            <w:tcW w:w="6894" w:type="dxa"/>
            <w:gridSpan w:val="2"/>
          </w:tcPr>
          <w:p w:rsidR="003638A2" w:rsidRDefault="003638A2" w:rsidP="003638A2">
            <w:r>
              <w:rPr>
                <w:rFonts w:hint="eastAsia"/>
              </w:rPr>
              <w:t>U</w:t>
            </w:r>
            <w:r>
              <w:t>ser input</w:t>
            </w:r>
          </w:p>
        </w:tc>
      </w:tr>
      <w:tr w:rsidR="003638A2" w:rsidTr="00C4032C">
        <w:tc>
          <w:tcPr>
            <w:tcW w:w="2122" w:type="dxa"/>
          </w:tcPr>
          <w:p w:rsidR="003638A2" w:rsidRDefault="003638A2" w:rsidP="003638A2">
            <w:r>
              <w:rPr>
                <w:rFonts w:hint="eastAsia"/>
              </w:rPr>
              <w:t>O</w:t>
            </w:r>
            <w:r>
              <w:t>utputs</w:t>
            </w:r>
          </w:p>
        </w:tc>
        <w:tc>
          <w:tcPr>
            <w:tcW w:w="6894" w:type="dxa"/>
            <w:gridSpan w:val="2"/>
          </w:tcPr>
          <w:p w:rsidR="003638A2" w:rsidRDefault="00202075" w:rsidP="003638A2">
            <w:r>
              <w:t>Updated User’s Favorite List</w:t>
            </w:r>
          </w:p>
        </w:tc>
      </w:tr>
      <w:tr w:rsidR="003638A2" w:rsidTr="00C4032C">
        <w:tc>
          <w:tcPr>
            <w:tcW w:w="2122" w:type="dxa"/>
          </w:tcPr>
          <w:p w:rsidR="003638A2" w:rsidRDefault="003638A2" w:rsidP="003638A2">
            <w:r>
              <w:rPr>
                <w:rFonts w:hint="eastAsia"/>
              </w:rPr>
              <w:t>D</w:t>
            </w:r>
            <w:r>
              <w:t>estination (Output)</w:t>
            </w:r>
          </w:p>
        </w:tc>
        <w:tc>
          <w:tcPr>
            <w:tcW w:w="6894" w:type="dxa"/>
            <w:gridSpan w:val="2"/>
          </w:tcPr>
          <w:p w:rsidR="003638A2" w:rsidRDefault="003638A2" w:rsidP="003638A2">
            <w:r>
              <w:t>User terminal (web browser)</w:t>
            </w:r>
          </w:p>
        </w:tc>
      </w:tr>
      <w:tr w:rsidR="003638A2" w:rsidTr="00C4032C">
        <w:tc>
          <w:tcPr>
            <w:tcW w:w="2122" w:type="dxa"/>
          </w:tcPr>
          <w:p w:rsidR="003638A2" w:rsidRDefault="003638A2" w:rsidP="003638A2">
            <w:r>
              <w:rPr>
                <w:rFonts w:hint="eastAsia"/>
              </w:rPr>
              <w:t>A</w:t>
            </w:r>
            <w:r>
              <w:t>ction</w:t>
            </w:r>
          </w:p>
        </w:tc>
        <w:tc>
          <w:tcPr>
            <w:tcW w:w="6894" w:type="dxa"/>
            <w:gridSpan w:val="2"/>
          </w:tcPr>
          <w:p w:rsidR="003638A2" w:rsidRPr="00E1588F" w:rsidRDefault="00202075" w:rsidP="003638A2">
            <w:r>
              <w:t xml:space="preserve">After the user selects a specific item to be </w:t>
            </w:r>
            <w:r w:rsidR="00AE13F1">
              <w:t>bookmarked</w:t>
            </w:r>
            <w:r>
              <w:t>,</w:t>
            </w:r>
            <w:r w:rsidR="00AE13F1">
              <w:t xml:space="preserve"> the name of the product in addition</w:t>
            </w:r>
            <w:r w:rsidR="00403B3D">
              <w:t xml:space="preserve"> to user’s id will be passed to backend so the data base can be updated.</w:t>
            </w:r>
          </w:p>
        </w:tc>
      </w:tr>
      <w:tr w:rsidR="003638A2" w:rsidTr="00C4032C">
        <w:tc>
          <w:tcPr>
            <w:tcW w:w="2122" w:type="dxa"/>
          </w:tcPr>
          <w:p w:rsidR="003638A2" w:rsidRDefault="003638A2" w:rsidP="003638A2">
            <w:r>
              <w:rPr>
                <w:rFonts w:hint="eastAsia"/>
              </w:rPr>
              <w:t>R</w:t>
            </w:r>
            <w:r>
              <w:t>equirements</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P</w:t>
            </w:r>
            <w:r>
              <w:t>re-condition</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P</w:t>
            </w:r>
            <w:r>
              <w:t>ost-condition</w:t>
            </w:r>
          </w:p>
        </w:tc>
        <w:tc>
          <w:tcPr>
            <w:tcW w:w="6894" w:type="dxa"/>
            <w:gridSpan w:val="2"/>
          </w:tcPr>
          <w:p w:rsidR="003638A2" w:rsidRDefault="00AE13F1" w:rsidP="003638A2">
            <w:r>
              <w:t>-</w:t>
            </w:r>
          </w:p>
        </w:tc>
      </w:tr>
      <w:tr w:rsidR="003638A2" w:rsidTr="00C4032C">
        <w:tc>
          <w:tcPr>
            <w:tcW w:w="2122" w:type="dxa"/>
          </w:tcPr>
          <w:p w:rsidR="003638A2" w:rsidRDefault="003638A2" w:rsidP="003638A2">
            <w:r>
              <w:rPr>
                <w:rFonts w:hint="eastAsia"/>
              </w:rPr>
              <w:t>S</w:t>
            </w:r>
            <w:r>
              <w:t>ide effects</w:t>
            </w:r>
          </w:p>
        </w:tc>
        <w:tc>
          <w:tcPr>
            <w:tcW w:w="6894" w:type="dxa"/>
            <w:gridSpan w:val="2"/>
          </w:tcPr>
          <w:p w:rsidR="003638A2" w:rsidRDefault="003638A2" w:rsidP="003638A2">
            <w:pPr>
              <w:keepNext/>
            </w:pPr>
            <w:r>
              <w:rPr>
                <w:rFonts w:hint="eastAsia"/>
              </w:rPr>
              <w:t>F</w:t>
            </w:r>
            <w:r>
              <w:t xml:space="preserve">rontend will </w:t>
            </w:r>
            <w:r w:rsidR="00AE13F1">
              <w:t xml:space="preserve">change the button of “add to bookmark” to </w:t>
            </w:r>
            <w:proofErr w:type="gramStart"/>
            <w:r w:rsidR="00AE13F1">
              <w:t>“ added</w:t>
            </w:r>
            <w:proofErr w:type="gramEnd"/>
            <w:r w:rsidR="00AE13F1">
              <w:t>”</w:t>
            </w:r>
          </w:p>
        </w:tc>
      </w:tr>
    </w:tbl>
    <w:p w:rsidR="00C4032C" w:rsidRPr="00C4032C" w:rsidRDefault="00C4032C" w:rsidP="00C4032C"/>
    <w:p w:rsidR="00D235F1" w:rsidRDefault="00D235F1" w:rsidP="00D235F1"/>
    <w:p w:rsidR="00297CEC" w:rsidRDefault="00297CEC" w:rsidP="00D235F1"/>
    <w:p w:rsidR="00297CEC" w:rsidRDefault="00297CEC" w:rsidP="00D235F1"/>
    <w:p w:rsidR="00297CEC" w:rsidRPr="00D235F1" w:rsidRDefault="00297CEC" w:rsidP="00D235F1"/>
    <w:p w:rsidR="003A4F5E" w:rsidRDefault="003A4F5E" w:rsidP="00FC0E6D">
      <w:pPr>
        <w:pStyle w:val="Heading3"/>
      </w:pPr>
      <w:bookmarkStart w:id="36" w:name="_Toc8582502"/>
      <w:r>
        <w:t>Recommendation</w:t>
      </w:r>
      <w:r w:rsidR="00FB1225">
        <w:t xml:space="preserve"> List</w:t>
      </w:r>
      <w:bookmarkEnd w:id="36"/>
    </w:p>
    <w:p w:rsidR="00D235F1" w:rsidRPr="00D235F1" w:rsidRDefault="00D235F1" w:rsidP="00D235F1"/>
    <w:p w:rsidR="005F1B32" w:rsidRPr="00C40700" w:rsidRDefault="00FB1225" w:rsidP="005F1B32">
      <w:pPr>
        <w:pStyle w:val="Heading3"/>
        <w:rPr>
          <w:color w:val="FF0000"/>
        </w:rPr>
      </w:pPr>
      <w:bookmarkStart w:id="37" w:name="_Toc8582503"/>
      <w:r w:rsidRPr="00C40700">
        <w:rPr>
          <w:rFonts w:hint="eastAsia"/>
          <w:color w:val="FF0000"/>
        </w:rPr>
        <w:lastRenderedPageBreak/>
        <w:t>A</w:t>
      </w:r>
      <w:r w:rsidRPr="00C40700">
        <w:rPr>
          <w:color w:val="FF0000"/>
        </w:rPr>
        <w:t>dd Recommendation category</w:t>
      </w:r>
      <w:bookmarkEnd w:id="37"/>
    </w:p>
    <w:p w:rsidR="00D235F1" w:rsidRPr="00C40700" w:rsidRDefault="00D235F1" w:rsidP="00D235F1">
      <w:pPr>
        <w:rPr>
          <w:color w:val="FF0000"/>
        </w:rPr>
      </w:pPr>
    </w:p>
    <w:p w:rsidR="00FC0E6D" w:rsidRPr="00C40700" w:rsidRDefault="003A4F5E" w:rsidP="002C5DC3">
      <w:pPr>
        <w:pStyle w:val="Heading3"/>
        <w:rPr>
          <w:color w:val="FF0000"/>
        </w:rPr>
      </w:pPr>
      <w:bookmarkStart w:id="38" w:name="_Toc8582504"/>
      <w:proofErr w:type="spellStart"/>
      <w:r w:rsidRPr="00C40700">
        <w:rPr>
          <w:rFonts w:hint="eastAsia"/>
          <w:color w:val="FF0000"/>
        </w:rPr>
        <w:t>M</w:t>
      </w:r>
      <w:r w:rsidRPr="00C40700">
        <w:rPr>
          <w:color w:val="FF0000"/>
        </w:rPr>
        <w:t>ypage</w:t>
      </w:r>
      <w:bookmarkEnd w:id="38"/>
      <w:proofErr w:type="spellEnd"/>
    </w:p>
    <w:p w:rsidR="005F1B32" w:rsidRPr="005F1B32" w:rsidRDefault="005F1B32" w:rsidP="005F1B32"/>
    <w:p w:rsidR="00FC0E6D" w:rsidRDefault="005F1B32" w:rsidP="005F1B32">
      <w:pPr>
        <w:pStyle w:val="Heading2"/>
      </w:pPr>
      <w:bookmarkStart w:id="39" w:name="_Toc8582505"/>
      <w:r>
        <w:rPr>
          <w:rFonts w:hint="eastAsia"/>
        </w:rPr>
        <w:t>F</w:t>
      </w:r>
      <w:r>
        <w:t>unctional Requirements – Backend</w:t>
      </w:r>
      <w:bookmarkEnd w:id="39"/>
    </w:p>
    <w:p w:rsidR="005F1B32" w:rsidRPr="00776A85" w:rsidRDefault="005F1B32" w:rsidP="00652E2E">
      <w:pPr>
        <w:pStyle w:val="Heading3"/>
        <w:rPr>
          <w:color w:val="4472C4" w:themeColor="accent1"/>
        </w:rPr>
      </w:pPr>
      <w:r w:rsidRPr="00776A85">
        <w:rPr>
          <w:rFonts w:hint="eastAsia"/>
          <w:color w:val="4472C4" w:themeColor="accent1"/>
        </w:rPr>
        <w:t>L</w:t>
      </w:r>
      <w:r w:rsidRPr="00776A85">
        <w:rPr>
          <w:color w:val="4472C4" w:themeColor="accent1"/>
        </w:rPr>
        <w:t>ogin</w:t>
      </w:r>
    </w:p>
    <w:p w:rsidR="00F90967" w:rsidRPr="00776A85" w:rsidRDefault="00F90967" w:rsidP="00F90967">
      <w:pPr>
        <w:rPr>
          <w:color w:val="4472C4" w:themeColor="accent1"/>
        </w:rPr>
      </w:pPr>
    </w:p>
    <w:p w:rsidR="005F1B32" w:rsidRPr="00776A85" w:rsidRDefault="005F1B32" w:rsidP="00652E2E">
      <w:pPr>
        <w:pStyle w:val="Heading3"/>
        <w:rPr>
          <w:color w:val="4472C4" w:themeColor="accent1"/>
        </w:rPr>
      </w:pPr>
      <w:r w:rsidRPr="00776A85">
        <w:rPr>
          <w:rFonts w:hint="eastAsia"/>
          <w:color w:val="4472C4" w:themeColor="accent1"/>
        </w:rPr>
        <w:t>L</w:t>
      </w:r>
      <w:r w:rsidRPr="00776A85">
        <w:rPr>
          <w:color w:val="4472C4" w:themeColor="accent1"/>
        </w:rPr>
        <w:t>ogout</w:t>
      </w:r>
    </w:p>
    <w:p w:rsidR="00F90967" w:rsidRPr="00F90967" w:rsidRDefault="00F90967" w:rsidP="00F90967"/>
    <w:p w:rsidR="005F1B32" w:rsidRDefault="005F1B32" w:rsidP="00652E2E">
      <w:pPr>
        <w:pStyle w:val="Heading3"/>
      </w:pPr>
      <w:r>
        <w:t xml:space="preserve">Review </w:t>
      </w:r>
      <w:r w:rsidR="00652E2E">
        <w:rPr>
          <w:rFonts w:hint="eastAsia"/>
        </w:rPr>
        <w:t>C</w:t>
      </w:r>
      <w:r w:rsidR="00652E2E">
        <w:t>rawler</w:t>
      </w:r>
    </w:p>
    <w:p w:rsidR="00F90967" w:rsidRPr="00F90967" w:rsidRDefault="00F90967" w:rsidP="00F90967"/>
    <w:p w:rsidR="005F1B32" w:rsidRDefault="00652E2E" w:rsidP="00652E2E">
      <w:pPr>
        <w:pStyle w:val="Heading3"/>
      </w:pPr>
      <w:r>
        <w:rPr>
          <w:rFonts w:hint="eastAsia"/>
        </w:rPr>
        <w:t>R</w:t>
      </w:r>
      <w:r>
        <w:t>eview Analyzer</w:t>
      </w:r>
    </w:p>
    <w:p w:rsidR="00F90967" w:rsidRPr="00F90967" w:rsidRDefault="00F90967" w:rsidP="00F90967"/>
    <w:p w:rsidR="005F1B32" w:rsidRPr="00776A85" w:rsidRDefault="00652E2E" w:rsidP="00652E2E">
      <w:pPr>
        <w:pStyle w:val="Heading3"/>
        <w:rPr>
          <w:color w:val="00B050"/>
        </w:rPr>
      </w:pPr>
      <w:r w:rsidRPr="00776A85">
        <w:rPr>
          <w:color w:val="00B050"/>
        </w:rPr>
        <w:t>Review database Updater</w:t>
      </w:r>
    </w:p>
    <w:p w:rsidR="005F1B32" w:rsidRPr="005F1B32" w:rsidRDefault="005F1B32" w:rsidP="005F1B32"/>
    <w:p w:rsidR="004B198C" w:rsidRDefault="004B198C" w:rsidP="00A058C3">
      <w:pPr>
        <w:pStyle w:val="Heading2"/>
      </w:pPr>
      <w:bookmarkStart w:id="40" w:name="_Toc8582506"/>
      <w:r>
        <w:rPr>
          <w:rFonts w:hint="eastAsia"/>
        </w:rPr>
        <w:t>N</w:t>
      </w:r>
      <w:r>
        <w:t>on-functional Requirements</w:t>
      </w:r>
      <w:bookmarkEnd w:id="40"/>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41" w:name="_Toc8582507"/>
      <w:r>
        <w:lastRenderedPageBreak/>
        <w:t>System Models</w:t>
      </w:r>
      <w:bookmarkEnd w:id="41"/>
    </w:p>
    <w:p w:rsidR="004B198C" w:rsidRDefault="004B198C" w:rsidP="00A058C3">
      <w:pPr>
        <w:pStyle w:val="Heading2"/>
        <w:rPr>
          <w:color w:val="ED7D31" w:themeColor="accent2"/>
        </w:rPr>
      </w:pPr>
      <w:bookmarkStart w:id="42" w:name="_Toc8582508"/>
      <w:r w:rsidRPr="00776A85">
        <w:rPr>
          <w:rFonts w:hint="eastAsia"/>
          <w:color w:val="ED7D31" w:themeColor="accent2"/>
        </w:rPr>
        <w:t>C</w:t>
      </w:r>
      <w:r w:rsidRPr="00776A85">
        <w:rPr>
          <w:color w:val="ED7D31" w:themeColor="accent2"/>
        </w:rPr>
        <w:t>ontext model</w:t>
      </w:r>
      <w:r w:rsidR="003742DC" w:rsidRPr="00776A85">
        <w:rPr>
          <w:color w:val="ED7D31" w:themeColor="accent2"/>
        </w:rPr>
        <w:t>s</w:t>
      </w:r>
      <w:bookmarkEnd w:id="42"/>
    </w:p>
    <w:p w:rsidR="000A5DDA" w:rsidRPr="00AF7A6C" w:rsidRDefault="000A5DDA" w:rsidP="00A55571">
      <w:pPr>
        <w:pStyle w:val="ListParagraph"/>
        <w:numPr>
          <w:ilvl w:val="0"/>
          <w:numId w:val="9"/>
        </w:numPr>
        <w:ind w:leftChars="0"/>
      </w:pPr>
      <w:r>
        <w:t>C</w:t>
      </w:r>
      <w:r w:rsidR="00AF7A6C">
        <w:t>on</w:t>
      </w:r>
      <w:r>
        <w:t>text Model:</w:t>
      </w:r>
      <w:r w:rsidR="00035290">
        <w:rPr>
          <w:noProof/>
        </w:rPr>
        <mc:AlternateContent>
          <mc:Choice Requires="wps">
            <w:drawing>
              <wp:anchor distT="0" distB="0" distL="114300" distR="114300" simplePos="0" relativeHeight="251674624" behindDoc="0" locked="0" layoutInCell="1" allowOverlap="1">
                <wp:simplePos x="0" y="0"/>
                <wp:positionH relativeFrom="column">
                  <wp:posOffset>636422</wp:posOffset>
                </wp:positionH>
                <wp:positionV relativeFrom="paragraph">
                  <wp:posOffset>1065174</wp:posOffset>
                </wp:positionV>
                <wp:extent cx="1257300" cy="709321"/>
                <wp:effectExtent l="0" t="0" r="19050" b="14605"/>
                <wp:wrapNone/>
                <wp:docPr id="26" name="Rectangle: Rounded Corners 26"/>
                <wp:cNvGraphicFramePr/>
                <a:graphic xmlns:a="http://schemas.openxmlformats.org/drawingml/2006/main">
                  <a:graphicData uri="http://schemas.microsoft.com/office/word/2010/wordprocessingShape">
                    <wps:wsp>
                      <wps:cNvSpPr/>
                      <wps:spPr>
                        <a:xfrm>
                          <a:off x="0" y="0"/>
                          <a:ext cx="1257300" cy="709321"/>
                        </a:xfrm>
                        <a:prstGeom prst="round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C6CEE" w:rsidRPr="00EC6CEE" w:rsidRDefault="00EC6CEE" w:rsidP="00EC6CE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6CE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ogle Natural Language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26" o:spid="_x0000_s1039" style="position:absolute;left:0;text-align:left;margin-left:50.1pt;margin-top:83.85pt;width:99pt;height:55.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qasgIAANUFAAAOAAAAZHJzL2Uyb0RvYy54bWysVE1v2zAMvQ/YfxB0X+24SbsadYogRYcB&#10;XRu0HXpWZDk2IIuapMTOfv0oyXGDfuwwLAeHoshH8onk5VXfSrITxjagCjo5SSkRikPZqE1Bfz7d&#10;fPlKiXVMlUyCEgXdC0uv5p8/XXY6FxnUIEthCIIom3e6oLVzOk8Sy2vRMnsCWii8rMC0zOHRbJLS&#10;sA7RW5lkaXqWdGBKbYALa1F7HS/pPOBXleDuvqqscEQWFHNz4WvCd+2/yfyS5RvDdN3wIQ32D1m0&#10;rFEYdIS6Zo6RrWneQLUNN2Chcicc2gSqquEi1IDVTNJX1TzWTItQC5Jj9UiT/X+w/G63MqQpC5qd&#10;UaJYi2/0gKwxtZEiJw+wVaUoyRKMwkcmaISMddrm6PioV2Y4WRR9+X1lWv+PhZE+sLwfWRa9IxyV&#10;k2x2fpriY3C8O08vTrOJB01evLWx7puAlnihoMYn4ZMKDLPdrXXR/mDnI1qQTXnTSBkOvn3EUhqy&#10;Y/jwjHOh3CS4y237A8qon6b4iy2AamyUqD47qDGl0IgeKSR4FCTxJMSyg+T2UvjQUj2ICgnFQrMQ&#10;cER4m4utWSmievZhzADokSssbsSOxXyAHdkZ7L2rCJMwOqd/Syw6jx4hMig3OreNAvMegESGh8jR&#10;Hik7osaLrl/3odlm3tJr1lDusQENxMm0mt80+Oi3zLoVMziK2Ce4Xtw9fioJXUFhkCipwfx+T+/t&#10;cULwlpIOR7ug9teWGUGJ/K5wdi4m06nfBeEwnZ1neDDHN+vjG7Vtl4BNNMFFpnkQvb2TB7Ey0D7j&#10;Flr4qHjFFMfYBeXOHA5LF1cO7jEuFotghvOvmbtVj5p7cM+z7+en/pkZPXS+w5m5g8MaYPmr3o+2&#10;3lPBYuugasJgvPA6vADujtC+w57zy+n4HKxetvH8DwAAAP//AwBQSwMEFAAGAAgAAAAhAGeDcgHg&#10;AAAACwEAAA8AAABkcnMvZG93bnJldi54bWxMj09Lw0AQxe+C32EZwZvdNcSmjdkUEQRFLNjanqfJ&#10;mET3T8hu29RP3/Gkt/dmHm9+UyxGa8SBhtB5p+F2okCQq3zduUbDx/rpZgYiRHQ1Gu9Iw4kCLMrL&#10;iwLz2h/dOx1WsRFc4kKOGtoY+1zKULVkMUx8T453n36wGNkOjawHPHK5NTJRaiotdo4vtNjTY0vV&#10;92pvNbyFn/70slnGZVph95xuv+7M61rr66vx4R5EpDH+heEXn9GhZKad37s6CMNeqYSjLKZZBoIT&#10;yXzGkx2LbJ6CLAv5/4fyDAAA//8DAFBLAQItABQABgAIAAAAIQC2gziS/gAAAOEBAAATAAAAAAAA&#10;AAAAAAAAAAAAAABbQ29udGVudF9UeXBlc10ueG1sUEsBAi0AFAAGAAgAAAAhADj9If/WAAAAlAEA&#10;AAsAAAAAAAAAAAAAAAAALwEAAF9yZWxzLy5yZWxzUEsBAi0AFAAGAAgAAAAhABt+WpqyAgAA1QUA&#10;AA4AAAAAAAAAAAAAAAAALgIAAGRycy9lMm9Eb2MueG1sUEsBAi0AFAAGAAgAAAAhAGeDcgHgAAAA&#10;CwEAAA8AAAAAAAAAAAAAAAAADAUAAGRycy9kb3ducmV2LnhtbFBLBQYAAAAABAAEAPMAAAAZBgAA&#10;AAA=&#10;" fillcolor="#b4c6e7 [1300]" strokecolor="#1f3763 [1604]" strokeweight="1pt">
                <v:stroke joinstyle="miter"/>
                <v:textbox>
                  <w:txbxContent>
                    <w:p w:rsidR="00EC6CEE" w:rsidRPr="00EC6CEE" w:rsidRDefault="00EC6CEE" w:rsidP="00EC6CE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C6CE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ogle Natural Language API</w:t>
                      </w:r>
                    </w:p>
                  </w:txbxContent>
                </v:textbox>
              </v:roundrect>
            </w:pict>
          </mc:Fallback>
        </mc:AlternateContent>
      </w:r>
      <w:r w:rsidR="00035290">
        <w:rPr>
          <w:noProof/>
        </w:rPr>
        <mc:AlternateContent>
          <mc:Choice Requires="wps">
            <w:drawing>
              <wp:anchor distT="0" distB="0" distL="114300" distR="114300" simplePos="0" relativeHeight="251675648" behindDoc="0" locked="0" layoutInCell="1" allowOverlap="1">
                <wp:simplePos x="0" y="0"/>
                <wp:positionH relativeFrom="column">
                  <wp:posOffset>1909267</wp:posOffset>
                </wp:positionH>
                <wp:positionV relativeFrom="paragraph">
                  <wp:posOffset>1423619</wp:posOffset>
                </wp:positionV>
                <wp:extent cx="424282"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424282"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DB8A5" id="Straight Connector 27"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50.35pt,112.1pt" to="183.75pt,1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J0twgEAANUDAAAOAAAAZHJzL2Uyb0RvYy54bWysU02P0zAQvSPxHyzfqdNogSVquoeu4IKg&#10;YuEHeJ1xY8lfGpsm/feM3Ta7AiQE4uLYnnlv5o1fNnezs+wImEzwPV+vGs7AqzAYf+j5t6/vX91y&#10;lrL0g7TBQ89PkPjd9uWLzRQ7aMMY7ADIiMSnboo9H3OOnRBJjeBkWoUInoI6oJOZjngQA8qJ2J0V&#10;bdO8EVPAIWJQkBLd3p+DfFv5tQaVP2udIDPbc+ot1xXr+lhWsd3I7oAyjkZd2pD/0IWTxlPRhepe&#10;Zsm+o/mFyhmFIQWdVyo4EbQ2CqoGUrNuflLzMMoIVQsNJ8VlTOn/0apPxz0yM/S8fcuZl47e6CGj&#10;NIcxs13wniYYkFGQJjXF1BFg5/d4OaW4xyJ71ujKlwSxuU73tEwX5swUXd60N+1ty5m6hsQTLmLK&#10;HyA4VjY9t8YX3bKTx48pUy1KvaaUa+vZRG5717yuLyhKY+dW6i6fLJzTvoAmcVR8XemqrWBnkR0l&#10;GUIqBT6vizQqYD1lF5g21i7A5s/AS36BQrXc34AXRK0cfF7AzviAv6ue52vL+pxP7T/TXbaPYTjV&#10;R6oB8k5VePF5Mefzc4U//Y3bHwAAAP//AwBQSwMEFAAGAAgAAAAhAN8mdHzdAAAACwEAAA8AAABk&#10;cnMvZG93bnJldi54bWxMj8FKxDAQhu+C7xBG8OYmdnV3qU0XrYgXQezKnmfbsSkmmdJku/XtjSDo&#10;cWY+/vn+Yjs7KyYaQ89ew/VCgSDfcNv7TsP77ulqAyJE9C1a9qThiwJsy/OzAvOWT/6Npjp2IoX4&#10;kKMGE+OQSxkaQw7Dggfy6fbBo8OYxrGT7YinFO6szJRaSYe9Tx8MDlQZaj7ro9MgX+TDM79a3le9&#10;cZZ39YSPldaXF/P9HYhIc/yD4Uc/qUOZnA589G0QVsNSqXVCNWTZTQYiEcvV+hbE4Xcjy0L+71B+&#10;AwAA//8DAFBLAQItABQABgAIAAAAIQC2gziS/gAAAOEBAAATAAAAAAAAAAAAAAAAAAAAAABbQ29u&#10;dGVudF9UeXBlc10ueG1sUEsBAi0AFAAGAAgAAAAhADj9If/WAAAAlAEAAAsAAAAAAAAAAAAAAAAA&#10;LwEAAF9yZWxzLy5yZWxzUEsBAi0AFAAGAAgAAAAhALUInS3CAQAA1QMAAA4AAAAAAAAAAAAAAAAA&#10;LgIAAGRycy9lMm9Eb2MueG1sUEsBAi0AFAAGAAgAAAAhAN8mdHzdAAAACwEAAA8AAAAAAAAAAAAA&#10;AAAAHAQAAGRycy9kb3ducmV2LnhtbFBLBQYAAAAABAAEAPMAAAAmBQAAAAA=&#10;" strokecolor="#4472c4 [3204]" strokeweight="1.5pt">
                <v:stroke joinstyle="miter"/>
              </v:line>
            </w:pict>
          </mc:Fallback>
        </mc:AlternateContent>
      </w:r>
      <w:r>
        <w:rPr>
          <w:noProof/>
        </w:rPr>
        <w:drawing>
          <wp:anchor distT="0" distB="0" distL="114300" distR="114300" simplePos="0" relativeHeight="251673600" behindDoc="0" locked="0" layoutInCell="1" allowOverlap="1">
            <wp:simplePos x="0" y="0"/>
            <wp:positionH relativeFrom="column">
              <wp:posOffset>0</wp:posOffset>
            </wp:positionH>
            <wp:positionV relativeFrom="paragraph">
              <wp:posOffset>394970</wp:posOffset>
            </wp:positionV>
            <wp:extent cx="5486400" cy="3200400"/>
            <wp:effectExtent l="0" t="0" r="0" b="0"/>
            <wp:wrapSquare wrapText="bothSides"/>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p>
    <w:p w:rsidR="00A55571" w:rsidRDefault="00A55571" w:rsidP="00A058C3">
      <w:pPr>
        <w:pStyle w:val="Heading2"/>
        <w:rPr>
          <w:color w:val="4472C4" w:themeColor="accent1"/>
        </w:rPr>
      </w:pPr>
      <w:bookmarkStart w:id="43" w:name="_Toc8582509"/>
    </w:p>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Default="00A55571" w:rsidP="00A55571"/>
    <w:p w:rsidR="00A55571" w:rsidRPr="00A55571" w:rsidRDefault="00A55571" w:rsidP="00A55571"/>
    <w:p w:rsidR="00A55571" w:rsidRDefault="00A55571" w:rsidP="00A55571">
      <w:pPr>
        <w:pStyle w:val="ListParagraph"/>
        <w:numPr>
          <w:ilvl w:val="0"/>
          <w:numId w:val="9"/>
        </w:numPr>
        <w:ind w:leftChars="0"/>
      </w:pPr>
      <w:r>
        <w:lastRenderedPageBreak/>
        <w:t>Overall Process Diagram:</w:t>
      </w:r>
    </w:p>
    <w:p w:rsidR="00A55571" w:rsidRPr="00A55571" w:rsidRDefault="00A55571" w:rsidP="00A55571"/>
    <w:p w:rsidR="00A55571" w:rsidRDefault="00A55571" w:rsidP="00A058C3">
      <w:pPr>
        <w:pStyle w:val="Heading2"/>
        <w:rPr>
          <w:color w:val="4472C4" w:themeColor="accent1"/>
        </w:rPr>
      </w:pPr>
      <w:r>
        <w:rPr>
          <w:noProof/>
        </w:rPr>
        <w:drawing>
          <wp:anchor distT="0" distB="0" distL="114300" distR="114300" simplePos="0" relativeHeight="251677696" behindDoc="0" locked="0" layoutInCell="1" allowOverlap="1">
            <wp:simplePos x="0" y="0"/>
            <wp:positionH relativeFrom="margin">
              <wp:align>right</wp:align>
            </wp:positionH>
            <wp:positionV relativeFrom="paragraph">
              <wp:posOffset>935</wp:posOffset>
            </wp:positionV>
            <wp:extent cx="5691505" cy="3943350"/>
            <wp:effectExtent l="0" t="0" r="444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91505" cy="3943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42DC" w:rsidRPr="00776A85" w:rsidRDefault="003742DC" w:rsidP="00A058C3">
      <w:pPr>
        <w:pStyle w:val="Heading2"/>
        <w:rPr>
          <w:color w:val="4472C4" w:themeColor="accent1"/>
        </w:rPr>
      </w:pPr>
      <w:r w:rsidRPr="00776A85">
        <w:rPr>
          <w:rFonts w:hint="eastAsia"/>
          <w:color w:val="4472C4" w:themeColor="accent1"/>
        </w:rPr>
        <w:t>I</w:t>
      </w:r>
      <w:r w:rsidRPr="00776A85">
        <w:rPr>
          <w:color w:val="4472C4" w:themeColor="accent1"/>
        </w:rPr>
        <w:t>nteraction models</w:t>
      </w:r>
      <w:bookmarkEnd w:id="43"/>
    </w:p>
    <w:p w:rsidR="003742DC" w:rsidRPr="00776A85" w:rsidRDefault="003742DC" w:rsidP="00A058C3">
      <w:pPr>
        <w:pStyle w:val="Heading2"/>
        <w:rPr>
          <w:color w:val="FF0000"/>
        </w:rPr>
      </w:pPr>
      <w:bookmarkStart w:id="44" w:name="_Toc8582510"/>
      <w:r w:rsidRPr="00776A85">
        <w:rPr>
          <w:rFonts w:hint="eastAsia"/>
          <w:color w:val="FF0000"/>
        </w:rPr>
        <w:t>B</w:t>
      </w:r>
      <w:r w:rsidRPr="00776A85">
        <w:rPr>
          <w:color w:val="FF0000"/>
        </w:rPr>
        <w:t>ehavioral models</w:t>
      </w:r>
      <w:bookmarkEnd w:id="44"/>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45" w:name="_Toc8582511"/>
      <w:r>
        <w:rPr>
          <w:rFonts w:hint="eastAsia"/>
        </w:rPr>
        <w:lastRenderedPageBreak/>
        <w:t>S</w:t>
      </w:r>
      <w:r>
        <w:t>ystem Evolution</w:t>
      </w:r>
      <w:bookmarkEnd w:id="45"/>
    </w:p>
    <w:p w:rsidR="003742DC" w:rsidRPr="0027064A" w:rsidRDefault="003742DC" w:rsidP="0027064A">
      <w:pPr>
        <w:pStyle w:val="Heading2"/>
      </w:pPr>
      <w:bookmarkStart w:id="46" w:name="_Toc8582512"/>
      <w:r>
        <w:rPr>
          <w:rFonts w:hint="eastAsia"/>
        </w:rPr>
        <w:t>A</w:t>
      </w:r>
      <w:r>
        <w:t>ssumption and Limitation</w:t>
      </w:r>
      <w:bookmarkStart w:id="47" w:name="_GoBack"/>
      <w:bookmarkEnd w:id="46"/>
      <w:bookmarkEnd w:id="47"/>
    </w:p>
    <w:p w:rsidR="003742DC" w:rsidRDefault="003742DC" w:rsidP="00A058C3">
      <w:pPr>
        <w:pStyle w:val="Heading2"/>
      </w:pPr>
      <w:bookmarkStart w:id="48" w:name="_Toc8582514"/>
      <w:r>
        <w:rPr>
          <w:rFonts w:hint="eastAsia"/>
        </w:rPr>
        <w:t>S</w:t>
      </w:r>
      <w:r>
        <w:t>oftware</w:t>
      </w:r>
      <w:bookmarkEnd w:id="48"/>
    </w:p>
    <w:p w:rsidR="003742DC" w:rsidRPr="003742DC" w:rsidRDefault="003742DC" w:rsidP="00A058C3">
      <w:pPr>
        <w:pStyle w:val="Heading2"/>
      </w:pPr>
      <w:bookmarkStart w:id="49" w:name="_Toc8582515"/>
      <w:r>
        <w:rPr>
          <w:rFonts w:hint="eastAsia"/>
        </w:rPr>
        <w:t>C</w:t>
      </w:r>
      <w:r>
        <w:t>hange</w:t>
      </w:r>
      <w:bookmarkEnd w:id="49"/>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Heading1"/>
      </w:pPr>
      <w:bookmarkStart w:id="50" w:name="_Toc8582516"/>
      <w:r>
        <w:rPr>
          <w:rFonts w:hint="eastAsia"/>
        </w:rPr>
        <w:lastRenderedPageBreak/>
        <w:t>A</w:t>
      </w:r>
      <w:r>
        <w:t>ppendices</w:t>
      </w:r>
      <w:bookmarkEnd w:id="50"/>
    </w:p>
    <w:p w:rsidR="00EA12AD" w:rsidRDefault="00EA12AD" w:rsidP="00221AE1">
      <w:pPr>
        <w:pStyle w:val="Heading2"/>
      </w:pPr>
      <w:r>
        <w:t>Hardware requirement</w:t>
      </w:r>
      <w:r w:rsidR="00221AE1">
        <w:t>s</w:t>
      </w:r>
    </w:p>
    <w:p w:rsidR="00EA12AD" w:rsidRDefault="00EA12AD" w:rsidP="00221AE1">
      <w:pPr>
        <w:pStyle w:val="Heading2"/>
      </w:pPr>
      <w:r>
        <w:rPr>
          <w:rFonts w:hint="eastAsia"/>
        </w:rPr>
        <w:t>D</w:t>
      </w:r>
      <w:r>
        <w:t>atabase requirement</w:t>
      </w:r>
      <w:r w:rsidR="00221AE1">
        <w:t>s</w:t>
      </w:r>
    </w:p>
    <w:p w:rsidR="00A62BF6" w:rsidRDefault="00EA12AD" w:rsidP="00221AE1">
      <w:pPr>
        <w:pStyle w:val="Heading2"/>
        <w:rPr>
          <w:color w:val="2F5496" w:themeColor="accent1" w:themeShade="BF"/>
          <w:sz w:val="40"/>
          <w:szCs w:val="40"/>
        </w:rPr>
      </w:pPr>
      <w:r>
        <w:rPr>
          <w:rFonts w:hint="eastAsia"/>
        </w:rPr>
        <w:t>D</w:t>
      </w:r>
      <w:r>
        <w:t>evelopment environment setting</w:t>
      </w:r>
      <w:r w:rsidR="00A62BF6">
        <w:br w:type="page"/>
      </w:r>
    </w:p>
    <w:p w:rsidR="004B198C" w:rsidRDefault="004B198C" w:rsidP="00A058C3">
      <w:pPr>
        <w:pStyle w:val="Heading1"/>
      </w:pPr>
      <w:bookmarkStart w:id="51" w:name="_Toc8582517"/>
      <w:r>
        <w:rPr>
          <w:rFonts w:hint="eastAsia"/>
        </w:rPr>
        <w:lastRenderedPageBreak/>
        <w:t>I</w:t>
      </w:r>
      <w:r>
        <w:t>ndex</w:t>
      </w:r>
      <w:bookmarkEnd w:id="51"/>
    </w:p>
    <w:p w:rsidR="00DF3E07" w:rsidRDefault="00DF3E07" w:rsidP="00DF3E07">
      <w:pPr>
        <w:pStyle w:val="Heading2"/>
      </w:pPr>
      <w:bookmarkStart w:id="52" w:name="_Toc8582518"/>
      <w:r>
        <w:rPr>
          <w:rFonts w:hint="eastAsia"/>
        </w:rPr>
        <w:t>T</w:t>
      </w:r>
      <w:r>
        <w:t>ables</w:t>
      </w:r>
      <w:bookmarkEnd w:id="52"/>
    </w:p>
    <w:p w:rsidR="00254763" w:rsidRDefault="00EE48DC">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Hyperlink"/>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87" w:history="1">
        <w:r w:rsidR="00254763" w:rsidRPr="00C862EF">
          <w:rPr>
            <w:rStyle w:val="Hyperlink"/>
            <w:noProof/>
          </w:rPr>
          <w:t>Table 2: Glossary</w:t>
        </w:r>
        <w:r w:rsidR="00254763">
          <w:rPr>
            <w:noProof/>
            <w:webHidden/>
          </w:rPr>
          <w:tab/>
        </w:r>
        <w:r w:rsidR="00254763">
          <w:rPr>
            <w:noProof/>
            <w:webHidden/>
          </w:rPr>
          <w:fldChar w:fldCharType="begin"/>
        </w:r>
        <w:r w:rsidR="00254763">
          <w:rPr>
            <w:noProof/>
            <w:webHidden/>
          </w:rPr>
          <w:instrText xml:space="preserve"> PAGEREF _Toc8585587 \h </w:instrText>
        </w:r>
        <w:r w:rsidR="00254763">
          <w:rPr>
            <w:noProof/>
            <w:webHidden/>
          </w:rPr>
        </w:r>
        <w:r w:rsidR="00254763">
          <w:rPr>
            <w:noProof/>
            <w:webHidden/>
          </w:rPr>
          <w:fldChar w:fldCharType="separate"/>
        </w:r>
        <w:r w:rsidR="00254763">
          <w:rPr>
            <w:noProof/>
            <w:webHidden/>
          </w:rPr>
          <w:t>14</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88" w:history="1">
        <w:r w:rsidR="00254763" w:rsidRPr="00C862EF">
          <w:rPr>
            <w:rStyle w:val="Hyperlink"/>
            <w:noProof/>
          </w:rPr>
          <w:t>Table 3: Login Function</w:t>
        </w:r>
        <w:r w:rsidR="00254763">
          <w:rPr>
            <w:noProof/>
            <w:webHidden/>
          </w:rPr>
          <w:tab/>
        </w:r>
        <w:r w:rsidR="00254763">
          <w:rPr>
            <w:noProof/>
            <w:webHidden/>
          </w:rPr>
          <w:fldChar w:fldCharType="begin"/>
        </w:r>
        <w:r w:rsidR="00254763">
          <w:rPr>
            <w:noProof/>
            <w:webHidden/>
          </w:rPr>
          <w:instrText xml:space="preserve"> PAGEREF _Toc8585588 \h </w:instrText>
        </w:r>
        <w:r w:rsidR="00254763">
          <w:rPr>
            <w:noProof/>
            <w:webHidden/>
          </w:rPr>
        </w:r>
        <w:r w:rsidR="00254763">
          <w:rPr>
            <w:noProof/>
            <w:webHidden/>
          </w:rPr>
          <w:fldChar w:fldCharType="separate"/>
        </w:r>
        <w:r w:rsidR="00254763">
          <w:rPr>
            <w:noProof/>
            <w:webHidden/>
          </w:rPr>
          <w:t>18</w:t>
        </w:r>
        <w:r w:rsidR="00254763">
          <w:rPr>
            <w:noProof/>
            <w:webHidden/>
          </w:rPr>
          <w:fldChar w:fldCharType="end"/>
        </w:r>
      </w:hyperlink>
    </w:p>
    <w:p w:rsidR="00DF3E07" w:rsidRPr="00DF3E07" w:rsidRDefault="00EE48DC" w:rsidP="00DF3E07">
      <w:r>
        <w:fldChar w:fldCharType="end"/>
      </w:r>
    </w:p>
    <w:p w:rsidR="007F6838" w:rsidRPr="007F6838" w:rsidRDefault="007F6838" w:rsidP="007F6838">
      <w:pPr>
        <w:pStyle w:val="Heading2"/>
      </w:pPr>
      <w:bookmarkStart w:id="53" w:name="_Toc8582519"/>
      <w:r>
        <w:rPr>
          <w:rFonts w:hint="eastAsia"/>
        </w:rPr>
        <w:t>F</w:t>
      </w:r>
      <w:r>
        <w:t>igures</w:t>
      </w:r>
      <w:bookmarkEnd w:id="53"/>
    </w:p>
    <w:p w:rsidR="00254763" w:rsidRDefault="007F6838">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Hyperlink"/>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95" w:history="1">
        <w:r w:rsidR="00254763" w:rsidRPr="0097296B">
          <w:rPr>
            <w:rStyle w:val="Hyperlink"/>
            <w:noProof/>
          </w:rPr>
          <w:t>Figure 2: 소비자 리뷰로 인한 제품 구매 실패 경험</w:t>
        </w:r>
        <w:r w:rsidR="00254763">
          <w:rPr>
            <w:noProof/>
            <w:webHidden/>
          </w:rPr>
          <w:tab/>
        </w:r>
        <w:r w:rsidR="00254763">
          <w:rPr>
            <w:noProof/>
            <w:webHidden/>
          </w:rPr>
          <w:fldChar w:fldCharType="begin"/>
        </w:r>
        <w:r w:rsidR="00254763">
          <w:rPr>
            <w:noProof/>
            <w:webHidden/>
          </w:rPr>
          <w:instrText xml:space="preserve"> PAGEREF _Toc8585595 \h </w:instrText>
        </w:r>
        <w:r w:rsidR="00254763">
          <w:rPr>
            <w:noProof/>
            <w:webHidden/>
          </w:rPr>
        </w:r>
        <w:r w:rsidR="00254763">
          <w:rPr>
            <w:noProof/>
            <w:webHidden/>
          </w:rPr>
          <w:fldChar w:fldCharType="separate"/>
        </w:r>
        <w:r w:rsidR="00254763">
          <w:rPr>
            <w:noProof/>
            <w:webHidden/>
          </w:rPr>
          <w:t>9</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96" w:history="1">
        <w:r w:rsidR="00254763" w:rsidRPr="0097296B">
          <w:rPr>
            <w:rStyle w:val="Hyperlink"/>
            <w:noProof/>
          </w:rPr>
          <w:t>Figure 3: 소비자 리뷰 종합 설문조사</w:t>
        </w:r>
        <w:r w:rsidR="00254763">
          <w:rPr>
            <w:noProof/>
            <w:webHidden/>
          </w:rPr>
          <w:tab/>
        </w:r>
        <w:r w:rsidR="00254763">
          <w:rPr>
            <w:noProof/>
            <w:webHidden/>
          </w:rPr>
          <w:fldChar w:fldCharType="begin"/>
        </w:r>
        <w:r w:rsidR="00254763">
          <w:rPr>
            <w:noProof/>
            <w:webHidden/>
          </w:rPr>
          <w:instrText xml:space="preserve"> PAGEREF _Toc8585596 \h </w:instrText>
        </w:r>
        <w:r w:rsidR="00254763">
          <w:rPr>
            <w:noProof/>
            <w:webHidden/>
          </w:rPr>
        </w:r>
        <w:r w:rsidR="00254763">
          <w:rPr>
            <w:noProof/>
            <w:webHidden/>
          </w:rPr>
          <w:fldChar w:fldCharType="separate"/>
        </w:r>
        <w:r w:rsidR="00254763">
          <w:rPr>
            <w:noProof/>
            <w:webHidden/>
          </w:rPr>
          <w:t>10</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97" w:history="1">
        <w:r w:rsidR="00254763" w:rsidRPr="0097296B">
          <w:rPr>
            <w:rStyle w:val="Hyperlink"/>
            <w:noProof/>
          </w:rPr>
          <w:t>Figure 4: 시스템 목업 – Ranking</w:t>
        </w:r>
        <w:r w:rsidR="00254763">
          <w:rPr>
            <w:noProof/>
            <w:webHidden/>
          </w:rPr>
          <w:tab/>
        </w:r>
        <w:r w:rsidR="00254763">
          <w:rPr>
            <w:noProof/>
            <w:webHidden/>
          </w:rPr>
          <w:fldChar w:fldCharType="begin"/>
        </w:r>
        <w:r w:rsidR="00254763">
          <w:rPr>
            <w:noProof/>
            <w:webHidden/>
          </w:rPr>
          <w:instrText xml:space="preserve"> PAGEREF _Toc8585597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254763" w:rsidRDefault="0064232F">
      <w:pPr>
        <w:pStyle w:val="TableofFigures"/>
        <w:tabs>
          <w:tab w:val="right" w:leader="dot" w:pos="9016"/>
        </w:tabs>
        <w:ind w:left="1260" w:hanging="420"/>
        <w:rPr>
          <w:noProof/>
          <w:kern w:val="2"/>
          <w:sz w:val="20"/>
          <w:szCs w:val="22"/>
        </w:rPr>
      </w:pPr>
      <w:hyperlink w:anchor="_Toc8585598" w:history="1">
        <w:r w:rsidR="00254763" w:rsidRPr="0097296B">
          <w:rPr>
            <w:rStyle w:val="Hyperlink"/>
            <w:noProof/>
          </w:rPr>
          <w:t>Figure 5: 시스템 목업 – Recommendation</w:t>
        </w:r>
        <w:r w:rsidR="00254763">
          <w:rPr>
            <w:noProof/>
            <w:webHidden/>
          </w:rPr>
          <w:tab/>
        </w:r>
        <w:r w:rsidR="00254763">
          <w:rPr>
            <w:noProof/>
            <w:webHidden/>
          </w:rPr>
          <w:fldChar w:fldCharType="begin"/>
        </w:r>
        <w:r w:rsidR="00254763">
          <w:rPr>
            <w:noProof/>
            <w:webHidden/>
          </w:rPr>
          <w:instrText xml:space="preserve"> PAGEREF _Toc8585598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7F6838" w:rsidRDefault="007F6838" w:rsidP="007F6838">
      <w:pPr>
        <w:pStyle w:val="Heading2"/>
      </w:pPr>
      <w:r>
        <w:fldChar w:fldCharType="end"/>
      </w:r>
      <w:bookmarkStart w:id="54" w:name="_Toc8582520"/>
      <w:r>
        <w:t>Diagrams</w:t>
      </w:r>
      <w:bookmarkEnd w:id="54"/>
    </w:p>
    <w:p w:rsidR="00A62BF6" w:rsidRDefault="00A62BF6">
      <w:r>
        <w:br w:type="page"/>
      </w:r>
    </w:p>
    <w:bookmarkStart w:id="55"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rsidR="007C7E36" w:rsidRDefault="007C7E36">
          <w:pPr>
            <w:pStyle w:val="Heading1"/>
          </w:pPr>
          <w:r>
            <w:rPr>
              <w:lang w:val="ko-KR"/>
            </w:rPr>
            <w:t>References</w:t>
          </w:r>
          <w:bookmarkEnd w:id="55"/>
        </w:p>
        <w:sdt>
          <w:sdtPr>
            <w:id w:val="111145805"/>
            <w:bibliography/>
          </w:sdtPr>
          <w:sdtEndPr/>
          <w:sdtContent>
            <w:p w:rsidR="00491EC3" w:rsidRDefault="007C7E36" w:rsidP="00491EC3">
              <w:pPr>
                <w:pStyle w:val="Bibliography"/>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rsidR="00491EC3" w:rsidRDefault="00491EC3" w:rsidP="00491EC3">
              <w:pPr>
                <w:pStyle w:val="Bibliography"/>
                <w:ind w:left="720" w:hanging="720"/>
                <w:rPr>
                  <w:noProof/>
                </w:rPr>
              </w:pPr>
              <w:r>
                <w:rPr>
                  <w:rFonts w:hint="eastAsia"/>
                  <w:noProof/>
                </w:rPr>
                <w:t>김윤미, 채선애, 송으뜸, &amp; 윤덕환. (2017). “2017 소비자 리뷰 영향력 조사.” 리서치보고서.</w:t>
              </w:r>
            </w:p>
            <w:p w:rsidR="007C7E36" w:rsidRPr="007C7E36" w:rsidRDefault="007C7E36" w:rsidP="00491EC3">
              <w:r>
                <w:rPr>
                  <w:b/>
                  <w:bCs/>
                </w:rPr>
                <w:fldChar w:fldCharType="end"/>
              </w:r>
            </w:p>
          </w:sdtContent>
        </w:sdt>
      </w:sdtContent>
    </w:sdt>
    <w:sectPr w:rsidR="007C7E36" w:rsidRPr="007C7E36" w:rsidSect="00494FB9">
      <w:headerReference w:type="default" r:id="rId31"/>
      <w:footerReference w:type="default" r:id="rId32"/>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32F" w:rsidRDefault="0064232F" w:rsidP="001B695E">
      <w:pPr>
        <w:spacing w:after="0" w:line="240" w:lineRule="auto"/>
      </w:pPr>
      <w:r>
        <w:separator/>
      </w:r>
    </w:p>
  </w:endnote>
  <w:endnote w:type="continuationSeparator" w:id="0">
    <w:p w:rsidR="0064232F" w:rsidRDefault="0064232F"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rsidR="00AF7A6C" w:rsidRDefault="00AF7A6C">
        <w:pPr>
          <w:pStyle w:val="Footer"/>
          <w:jc w:val="center"/>
        </w:pPr>
        <w:r>
          <w:fldChar w:fldCharType="begin"/>
        </w:r>
        <w:r>
          <w:instrText>PAGE   \* MERGEFORMAT</w:instrText>
        </w:r>
        <w:r>
          <w:fldChar w:fldCharType="separate"/>
        </w:r>
        <w:r>
          <w:rPr>
            <w:lang w:val="ko-KR"/>
          </w:rPr>
          <w:t>2</w:t>
        </w:r>
        <w:r>
          <w:fldChar w:fldCharType="end"/>
        </w:r>
      </w:p>
    </w:sdtContent>
  </w:sdt>
  <w:p w:rsidR="00AF7A6C" w:rsidRDefault="00AF7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32F" w:rsidRDefault="0064232F" w:rsidP="001B695E">
      <w:pPr>
        <w:spacing w:after="0" w:line="240" w:lineRule="auto"/>
      </w:pPr>
      <w:r>
        <w:rPr>
          <w:rFonts w:hint="eastAsia"/>
        </w:rPr>
        <w:separator/>
      </w:r>
    </w:p>
  </w:footnote>
  <w:footnote w:type="continuationSeparator" w:id="0">
    <w:p w:rsidR="0064232F" w:rsidRDefault="0064232F" w:rsidP="001B695E">
      <w:pPr>
        <w:spacing w:after="0" w:line="240" w:lineRule="auto"/>
      </w:pPr>
      <w:r>
        <w:continuationSeparator/>
      </w:r>
    </w:p>
  </w:footnote>
  <w:footnote w:id="1">
    <w:p w:rsidR="00AF7A6C" w:rsidRDefault="00AF7A6C" w:rsidP="00E37D4E">
      <w:pPr>
        <w:pStyle w:val="FootnoteText"/>
        <w:jc w:val="both"/>
        <w:rPr>
          <w:sz w:val="18"/>
          <w:szCs w:val="18"/>
        </w:rPr>
      </w:pPr>
      <w:r w:rsidRPr="00277479">
        <w:rPr>
          <w:rStyle w:val="FootnoteReference"/>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r w:rsidRPr="00277479">
        <w:rPr>
          <w:rFonts w:hint="eastAsia"/>
          <w:sz w:val="18"/>
          <w:szCs w:val="18"/>
        </w:rPr>
        <w:t>스팸성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rsidR="00AF7A6C" w:rsidRPr="00277479" w:rsidRDefault="00AF7A6C" w:rsidP="00E37D4E">
      <w:pPr>
        <w:pStyle w:val="FootnoteText"/>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7A6C" w:rsidRDefault="00AF7A6C">
    <w:pPr>
      <w:pStyle w:val="Header"/>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9F37735"/>
    <w:multiLevelType w:val="hybridMultilevel"/>
    <w:tmpl w:val="56403F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
  </w:num>
  <w:num w:numId="3">
    <w:abstractNumId w:val="3"/>
  </w:num>
  <w:num w:numId="4">
    <w:abstractNumId w:val="2"/>
  </w:num>
  <w:num w:numId="5">
    <w:abstractNumId w:val="5"/>
  </w:num>
  <w:num w:numId="6">
    <w:abstractNumId w:val="0"/>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1217D"/>
    <w:rsid w:val="00021314"/>
    <w:rsid w:val="000345F9"/>
    <w:rsid w:val="00035290"/>
    <w:rsid w:val="000704EA"/>
    <w:rsid w:val="00080035"/>
    <w:rsid w:val="00094FE2"/>
    <w:rsid w:val="000975D5"/>
    <w:rsid w:val="000A5DDA"/>
    <w:rsid w:val="000C69E1"/>
    <w:rsid w:val="000D329B"/>
    <w:rsid w:val="000F039C"/>
    <w:rsid w:val="001160B7"/>
    <w:rsid w:val="00120992"/>
    <w:rsid w:val="00122C22"/>
    <w:rsid w:val="00152505"/>
    <w:rsid w:val="001A4D6E"/>
    <w:rsid w:val="001B695E"/>
    <w:rsid w:val="001C0077"/>
    <w:rsid w:val="001C3BB1"/>
    <w:rsid w:val="001F6A9B"/>
    <w:rsid w:val="001F7215"/>
    <w:rsid w:val="00202075"/>
    <w:rsid w:val="00212625"/>
    <w:rsid w:val="00215527"/>
    <w:rsid w:val="00221AE1"/>
    <w:rsid w:val="00254763"/>
    <w:rsid w:val="0027064A"/>
    <w:rsid w:val="00277479"/>
    <w:rsid w:val="0028170A"/>
    <w:rsid w:val="0029494C"/>
    <w:rsid w:val="00297CEC"/>
    <w:rsid w:val="002B4458"/>
    <w:rsid w:val="002C5DC3"/>
    <w:rsid w:val="002E16DE"/>
    <w:rsid w:val="002F339D"/>
    <w:rsid w:val="003112DE"/>
    <w:rsid w:val="00340C32"/>
    <w:rsid w:val="00342DF5"/>
    <w:rsid w:val="00344A6C"/>
    <w:rsid w:val="003638A2"/>
    <w:rsid w:val="003742DC"/>
    <w:rsid w:val="0038079F"/>
    <w:rsid w:val="00380FD6"/>
    <w:rsid w:val="00387829"/>
    <w:rsid w:val="003A4F5E"/>
    <w:rsid w:val="003B2EA8"/>
    <w:rsid w:val="003D500D"/>
    <w:rsid w:val="00403B3D"/>
    <w:rsid w:val="00407281"/>
    <w:rsid w:val="00430C9B"/>
    <w:rsid w:val="0044609C"/>
    <w:rsid w:val="004657A7"/>
    <w:rsid w:val="00465E09"/>
    <w:rsid w:val="00472B45"/>
    <w:rsid w:val="00486182"/>
    <w:rsid w:val="00491EC3"/>
    <w:rsid w:val="00494FB9"/>
    <w:rsid w:val="00496506"/>
    <w:rsid w:val="0049669E"/>
    <w:rsid w:val="004B198C"/>
    <w:rsid w:val="004B2BA7"/>
    <w:rsid w:val="00511361"/>
    <w:rsid w:val="00521552"/>
    <w:rsid w:val="0053176A"/>
    <w:rsid w:val="00532F6F"/>
    <w:rsid w:val="0055452D"/>
    <w:rsid w:val="005D7B74"/>
    <w:rsid w:val="005E4B74"/>
    <w:rsid w:val="005F1B32"/>
    <w:rsid w:val="0060528B"/>
    <w:rsid w:val="00622533"/>
    <w:rsid w:val="00627DF1"/>
    <w:rsid w:val="006321F7"/>
    <w:rsid w:val="0064232F"/>
    <w:rsid w:val="00644498"/>
    <w:rsid w:val="0064770C"/>
    <w:rsid w:val="00652E2E"/>
    <w:rsid w:val="00661F06"/>
    <w:rsid w:val="00662218"/>
    <w:rsid w:val="00666754"/>
    <w:rsid w:val="00671033"/>
    <w:rsid w:val="00676FE6"/>
    <w:rsid w:val="00677044"/>
    <w:rsid w:val="0068383C"/>
    <w:rsid w:val="00686F51"/>
    <w:rsid w:val="006972CD"/>
    <w:rsid w:val="006A729D"/>
    <w:rsid w:val="006B6572"/>
    <w:rsid w:val="006C0D73"/>
    <w:rsid w:val="006C5A7A"/>
    <w:rsid w:val="006C5C49"/>
    <w:rsid w:val="006D5875"/>
    <w:rsid w:val="006E516B"/>
    <w:rsid w:val="006E787A"/>
    <w:rsid w:val="006F3ED8"/>
    <w:rsid w:val="00701971"/>
    <w:rsid w:val="00742F6B"/>
    <w:rsid w:val="00756126"/>
    <w:rsid w:val="00770278"/>
    <w:rsid w:val="00776A85"/>
    <w:rsid w:val="00783EDD"/>
    <w:rsid w:val="007B3C49"/>
    <w:rsid w:val="007C7E36"/>
    <w:rsid w:val="007F6838"/>
    <w:rsid w:val="007F7EE9"/>
    <w:rsid w:val="00861958"/>
    <w:rsid w:val="00875D39"/>
    <w:rsid w:val="008874B6"/>
    <w:rsid w:val="008A552C"/>
    <w:rsid w:val="008C62EF"/>
    <w:rsid w:val="008D27C9"/>
    <w:rsid w:val="008E66A4"/>
    <w:rsid w:val="0092263B"/>
    <w:rsid w:val="009377AB"/>
    <w:rsid w:val="009B4206"/>
    <w:rsid w:val="009C0BF5"/>
    <w:rsid w:val="009E1621"/>
    <w:rsid w:val="009E27A8"/>
    <w:rsid w:val="009F0CEC"/>
    <w:rsid w:val="00A035D0"/>
    <w:rsid w:val="00A058C3"/>
    <w:rsid w:val="00A11473"/>
    <w:rsid w:val="00A32BFE"/>
    <w:rsid w:val="00A34390"/>
    <w:rsid w:val="00A41005"/>
    <w:rsid w:val="00A55571"/>
    <w:rsid w:val="00A6100A"/>
    <w:rsid w:val="00A62BF6"/>
    <w:rsid w:val="00A82E3C"/>
    <w:rsid w:val="00A845FF"/>
    <w:rsid w:val="00AA039A"/>
    <w:rsid w:val="00AA422E"/>
    <w:rsid w:val="00AA5BF9"/>
    <w:rsid w:val="00AB1625"/>
    <w:rsid w:val="00AB3796"/>
    <w:rsid w:val="00AE13F1"/>
    <w:rsid w:val="00AF7A6C"/>
    <w:rsid w:val="00B317E0"/>
    <w:rsid w:val="00B362D2"/>
    <w:rsid w:val="00B368B1"/>
    <w:rsid w:val="00B465B7"/>
    <w:rsid w:val="00B500A4"/>
    <w:rsid w:val="00B7200E"/>
    <w:rsid w:val="00B80643"/>
    <w:rsid w:val="00B85392"/>
    <w:rsid w:val="00B9694A"/>
    <w:rsid w:val="00BD0AB2"/>
    <w:rsid w:val="00C30473"/>
    <w:rsid w:val="00C308A5"/>
    <w:rsid w:val="00C3354E"/>
    <w:rsid w:val="00C4032C"/>
    <w:rsid w:val="00C40700"/>
    <w:rsid w:val="00C96FE5"/>
    <w:rsid w:val="00CA6C20"/>
    <w:rsid w:val="00CB77C2"/>
    <w:rsid w:val="00CC4153"/>
    <w:rsid w:val="00D235F1"/>
    <w:rsid w:val="00D25B17"/>
    <w:rsid w:val="00D27B32"/>
    <w:rsid w:val="00D30275"/>
    <w:rsid w:val="00D404C7"/>
    <w:rsid w:val="00D5149D"/>
    <w:rsid w:val="00D81894"/>
    <w:rsid w:val="00DF3E07"/>
    <w:rsid w:val="00E1588F"/>
    <w:rsid w:val="00E25835"/>
    <w:rsid w:val="00E30AB7"/>
    <w:rsid w:val="00E348B3"/>
    <w:rsid w:val="00E37D4E"/>
    <w:rsid w:val="00E41EF3"/>
    <w:rsid w:val="00E45D76"/>
    <w:rsid w:val="00E556F1"/>
    <w:rsid w:val="00E77A13"/>
    <w:rsid w:val="00EA12AD"/>
    <w:rsid w:val="00EA1C9B"/>
    <w:rsid w:val="00EA2BA7"/>
    <w:rsid w:val="00EC0749"/>
    <w:rsid w:val="00EC6CEE"/>
    <w:rsid w:val="00ED1AFA"/>
    <w:rsid w:val="00ED1B29"/>
    <w:rsid w:val="00ED74B6"/>
    <w:rsid w:val="00EE2DFE"/>
    <w:rsid w:val="00EE48DC"/>
    <w:rsid w:val="00F00C97"/>
    <w:rsid w:val="00F05FBC"/>
    <w:rsid w:val="00F72E4B"/>
    <w:rsid w:val="00F76E87"/>
    <w:rsid w:val="00F90967"/>
    <w:rsid w:val="00FB1225"/>
    <w:rsid w:val="00FC0E6D"/>
    <w:rsid w:val="00FD3901"/>
    <w:rsid w:val="00FE5F1E"/>
    <w:rsid w:val="00FE6C7E"/>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859303"/>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customStyle="1" w:styleId="Heading4Char">
    <w:name w:val="Heading 4 Char"/>
    <w:basedOn w:val="DefaultParagraphFont"/>
    <w:link w:val="Heading4"/>
    <w:uiPriority w:val="9"/>
    <w:rsid w:val="0067103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semiHidden/>
    <w:unhideWhenUsed/>
    <w:rsid w:val="00277479"/>
    <w:pPr>
      <w:snapToGrid w:val="0"/>
    </w:pPr>
  </w:style>
  <w:style w:type="character" w:customStyle="1" w:styleId="FootnoteTextChar">
    <w:name w:val="Footnote Text Char"/>
    <w:basedOn w:val="DefaultParagraphFont"/>
    <w:link w:val="FootnoteText"/>
    <w:uiPriority w:val="99"/>
    <w:semiHidden/>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diagramLayout" Target="diagrams/layout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diagramData" Target="diagrams/data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29"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diagramColors" Target="diagrams/colors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diagramQuickStyle" Target="diagrams/quickStyle1.xml"/><Relationship Id="rId30"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14E6B9-0D3E-4EFF-98BA-A941CA459A94}" type="doc">
      <dgm:prSet loTypeId="urn:microsoft.com/office/officeart/2008/layout/RadialCluster" loCatId="relationship" qsTypeId="urn:microsoft.com/office/officeart/2005/8/quickstyle/simple1" qsCatId="simple" csTypeId="urn:microsoft.com/office/officeart/2005/8/colors/accent1_2" csCatId="accent1" phldr="1"/>
      <dgm:spPr/>
      <dgm:t>
        <a:bodyPr/>
        <a:lstStyle/>
        <a:p>
          <a:endParaRPr lang="en-US"/>
        </a:p>
      </dgm:t>
    </dgm:pt>
    <dgm:pt modelId="{547EAB64-B40C-49CB-83DF-5DBCBB39C3C4}">
      <dgm:prSet phldrT="[Text]"/>
      <dgm:spPr/>
      <dgm:t>
        <a:bodyPr/>
        <a:lstStyle/>
        <a:p>
          <a:r>
            <a:rPr lang="en-US"/>
            <a:t>Dealistic</a:t>
          </a:r>
        </a:p>
      </dgm:t>
    </dgm:pt>
    <dgm:pt modelId="{CBB4DAC5-AA56-49AF-98E1-38C4E1C634F2}" type="parTrans" cxnId="{50925B7E-7E5E-435F-B2D4-3622CD68A232}">
      <dgm:prSet/>
      <dgm:spPr/>
      <dgm:t>
        <a:bodyPr/>
        <a:lstStyle/>
        <a:p>
          <a:endParaRPr lang="en-US"/>
        </a:p>
      </dgm:t>
    </dgm:pt>
    <dgm:pt modelId="{48F7BB32-2883-4942-B6F7-91BD26809637}" type="sibTrans" cxnId="{50925B7E-7E5E-435F-B2D4-3622CD68A232}">
      <dgm:prSet/>
      <dgm:spPr/>
      <dgm:t>
        <a:bodyPr/>
        <a:lstStyle/>
        <a:p>
          <a:endParaRPr lang="en-US"/>
        </a:p>
      </dgm:t>
    </dgm:pt>
    <dgm:pt modelId="{9E47A336-4343-4A92-BB5D-86C5D4AD844C}">
      <dgm:prSet phldrT="[Text]" custT="1"/>
      <dgm:spPr/>
      <dgm:t>
        <a:bodyPr/>
        <a:lstStyle/>
        <a:p>
          <a:r>
            <a:rPr lang="en-US" sz="900"/>
            <a:t>Text Analysis System</a:t>
          </a:r>
        </a:p>
      </dgm:t>
    </dgm:pt>
    <dgm:pt modelId="{9B20807F-7205-41CC-9B31-7EB25AED4A1D}" type="parTrans" cxnId="{10C77C90-9729-4270-BF1F-21AD587E8178}">
      <dgm:prSet/>
      <dgm:spPr/>
      <dgm:t>
        <a:bodyPr/>
        <a:lstStyle/>
        <a:p>
          <a:endParaRPr lang="en-US"/>
        </a:p>
      </dgm:t>
    </dgm:pt>
    <dgm:pt modelId="{282C61BD-82A3-43F5-BA76-270B91A152C4}" type="sibTrans" cxnId="{10C77C90-9729-4270-BF1F-21AD587E8178}">
      <dgm:prSet/>
      <dgm:spPr/>
      <dgm:t>
        <a:bodyPr/>
        <a:lstStyle/>
        <a:p>
          <a:endParaRPr lang="en-US"/>
        </a:p>
      </dgm:t>
    </dgm:pt>
    <dgm:pt modelId="{158D7B6D-C7F6-45E6-B6AD-79831BA8947F}">
      <dgm:prSet phldrT="[Text]" custT="1"/>
      <dgm:spPr/>
      <dgm:t>
        <a:bodyPr/>
        <a:lstStyle/>
        <a:p>
          <a:r>
            <a:rPr lang="en-US" sz="900"/>
            <a:t>Ranking System</a:t>
          </a:r>
        </a:p>
      </dgm:t>
    </dgm:pt>
    <dgm:pt modelId="{3CE9BCF6-A143-4BD9-83BA-1C2D4BC68503}" type="parTrans" cxnId="{18D20DF5-762F-4553-8B32-2DA4110AE0D1}">
      <dgm:prSet/>
      <dgm:spPr/>
      <dgm:t>
        <a:bodyPr/>
        <a:lstStyle/>
        <a:p>
          <a:endParaRPr lang="en-US"/>
        </a:p>
      </dgm:t>
    </dgm:pt>
    <dgm:pt modelId="{1ACA704E-5CC1-4CC2-8978-C8B84E0612A0}" type="sibTrans" cxnId="{18D20DF5-762F-4553-8B32-2DA4110AE0D1}">
      <dgm:prSet/>
      <dgm:spPr/>
      <dgm:t>
        <a:bodyPr/>
        <a:lstStyle/>
        <a:p>
          <a:endParaRPr lang="en-US"/>
        </a:p>
      </dgm:t>
    </dgm:pt>
    <dgm:pt modelId="{8D076E53-3A2C-4DF1-A579-56797C055655}">
      <dgm:prSet phldrT="[Text]"/>
      <dgm:spPr/>
      <dgm:t>
        <a:bodyPr/>
        <a:lstStyle/>
        <a:p>
          <a:r>
            <a:rPr lang="en-US"/>
            <a:t>Recommendation Syetem</a:t>
          </a:r>
        </a:p>
      </dgm:t>
    </dgm:pt>
    <dgm:pt modelId="{7F9C759C-3ADF-4E63-93A9-E8E9208D8244}" type="parTrans" cxnId="{72C90EFA-48D5-4F44-AC28-49855AD4B96E}">
      <dgm:prSet/>
      <dgm:spPr/>
      <dgm:t>
        <a:bodyPr/>
        <a:lstStyle/>
        <a:p>
          <a:endParaRPr lang="en-US"/>
        </a:p>
      </dgm:t>
    </dgm:pt>
    <dgm:pt modelId="{0C062A88-CFF9-4AD6-87D7-92C6765779C1}" type="sibTrans" cxnId="{72C90EFA-48D5-4F44-AC28-49855AD4B96E}">
      <dgm:prSet/>
      <dgm:spPr/>
      <dgm:t>
        <a:bodyPr/>
        <a:lstStyle/>
        <a:p>
          <a:endParaRPr lang="en-US"/>
        </a:p>
      </dgm:t>
    </dgm:pt>
    <dgm:pt modelId="{393145CE-FEF6-45A0-8FC3-D988F507FF8D}" type="pres">
      <dgm:prSet presAssocID="{EA14E6B9-0D3E-4EFF-98BA-A941CA459A94}" presName="Name0" presStyleCnt="0">
        <dgm:presLayoutVars>
          <dgm:chMax val="1"/>
          <dgm:chPref val="1"/>
          <dgm:dir/>
          <dgm:animOne val="branch"/>
          <dgm:animLvl val="lvl"/>
        </dgm:presLayoutVars>
      </dgm:prSet>
      <dgm:spPr/>
    </dgm:pt>
    <dgm:pt modelId="{9D0FFE22-B2E2-432B-BA9E-3A73F843DA89}" type="pres">
      <dgm:prSet presAssocID="{547EAB64-B40C-49CB-83DF-5DBCBB39C3C4}" presName="singleCycle" presStyleCnt="0"/>
      <dgm:spPr/>
    </dgm:pt>
    <dgm:pt modelId="{A4675E76-EE70-4CA8-9E8B-53D03BBACD74}" type="pres">
      <dgm:prSet presAssocID="{547EAB64-B40C-49CB-83DF-5DBCBB39C3C4}" presName="singleCenter" presStyleLbl="node1" presStyleIdx="0" presStyleCnt="4" custScaleX="137143" custScaleY="68320">
        <dgm:presLayoutVars>
          <dgm:chMax val="7"/>
          <dgm:chPref val="7"/>
        </dgm:presLayoutVars>
      </dgm:prSet>
      <dgm:spPr/>
    </dgm:pt>
    <dgm:pt modelId="{FEF234FE-3F3E-4028-8779-14D337A43C80}" type="pres">
      <dgm:prSet presAssocID="{9B20807F-7205-41CC-9B31-7EB25AED4A1D}" presName="Name56" presStyleLbl="parChTrans1D2" presStyleIdx="0" presStyleCnt="3"/>
      <dgm:spPr/>
    </dgm:pt>
    <dgm:pt modelId="{E22A9742-D93E-41E4-9F71-5DC52B3289CC}" type="pres">
      <dgm:prSet presAssocID="{9E47A336-4343-4A92-BB5D-86C5D4AD844C}" presName="text0" presStyleLbl="node1" presStyleIdx="1" presStyleCnt="4" custScaleX="152381" custRadScaleRad="66776">
        <dgm:presLayoutVars>
          <dgm:bulletEnabled val="1"/>
        </dgm:presLayoutVars>
      </dgm:prSet>
      <dgm:spPr/>
    </dgm:pt>
    <dgm:pt modelId="{41699850-3699-4A13-9691-E6D773C8D1A6}" type="pres">
      <dgm:prSet presAssocID="{3CE9BCF6-A143-4BD9-83BA-1C2D4BC68503}" presName="Name56" presStyleLbl="parChTrans1D2" presStyleIdx="1" presStyleCnt="3"/>
      <dgm:spPr/>
    </dgm:pt>
    <dgm:pt modelId="{B1543BEC-B7A9-42D9-9098-AF0293A22F4F}" type="pres">
      <dgm:prSet presAssocID="{158D7B6D-C7F6-45E6-B6AD-79831BA8947F}" presName="text0" presStyleLbl="node1" presStyleIdx="2" presStyleCnt="4" custScaleX="136507">
        <dgm:presLayoutVars>
          <dgm:bulletEnabled val="1"/>
        </dgm:presLayoutVars>
      </dgm:prSet>
      <dgm:spPr/>
    </dgm:pt>
    <dgm:pt modelId="{8397B2D4-34BD-41DA-8C9A-418630336899}" type="pres">
      <dgm:prSet presAssocID="{7F9C759C-3ADF-4E63-93A9-E8E9208D8244}" presName="Name56" presStyleLbl="parChTrans1D2" presStyleIdx="2" presStyleCnt="3"/>
      <dgm:spPr/>
    </dgm:pt>
    <dgm:pt modelId="{59F0A6CB-40C9-4316-BD3C-1B2616E17674}" type="pres">
      <dgm:prSet presAssocID="{8D076E53-3A2C-4DF1-A579-56797C055655}" presName="text0" presStyleLbl="node1" presStyleIdx="3" presStyleCnt="4" custScaleX="165215">
        <dgm:presLayoutVars>
          <dgm:bulletEnabled val="1"/>
        </dgm:presLayoutVars>
      </dgm:prSet>
      <dgm:spPr/>
    </dgm:pt>
  </dgm:ptLst>
  <dgm:cxnLst>
    <dgm:cxn modelId="{6B0D7811-67D3-4084-B705-0B7966BF5761}" type="presOf" srcId="{3CE9BCF6-A143-4BD9-83BA-1C2D4BC68503}" destId="{41699850-3699-4A13-9691-E6D773C8D1A6}" srcOrd="0" destOrd="0" presId="urn:microsoft.com/office/officeart/2008/layout/RadialCluster"/>
    <dgm:cxn modelId="{711FC830-E0C8-4227-87D2-428915E44D66}" type="presOf" srcId="{7F9C759C-3ADF-4E63-93A9-E8E9208D8244}" destId="{8397B2D4-34BD-41DA-8C9A-418630336899}" srcOrd="0" destOrd="0" presId="urn:microsoft.com/office/officeart/2008/layout/RadialCluster"/>
    <dgm:cxn modelId="{F5096E49-2B23-420E-8514-6FC2D2FCE377}" type="presOf" srcId="{547EAB64-B40C-49CB-83DF-5DBCBB39C3C4}" destId="{A4675E76-EE70-4CA8-9E8B-53D03BBACD74}" srcOrd="0" destOrd="0" presId="urn:microsoft.com/office/officeart/2008/layout/RadialCluster"/>
    <dgm:cxn modelId="{50925B7E-7E5E-435F-B2D4-3622CD68A232}" srcId="{EA14E6B9-0D3E-4EFF-98BA-A941CA459A94}" destId="{547EAB64-B40C-49CB-83DF-5DBCBB39C3C4}" srcOrd="0" destOrd="0" parTransId="{CBB4DAC5-AA56-49AF-98E1-38C4E1C634F2}" sibTransId="{48F7BB32-2883-4942-B6F7-91BD26809637}"/>
    <dgm:cxn modelId="{10C77C90-9729-4270-BF1F-21AD587E8178}" srcId="{547EAB64-B40C-49CB-83DF-5DBCBB39C3C4}" destId="{9E47A336-4343-4A92-BB5D-86C5D4AD844C}" srcOrd="0" destOrd="0" parTransId="{9B20807F-7205-41CC-9B31-7EB25AED4A1D}" sibTransId="{282C61BD-82A3-43F5-BA76-270B91A152C4}"/>
    <dgm:cxn modelId="{6AE4B7A2-03AF-47A3-BFF9-AFC5B869B7E0}" type="presOf" srcId="{EA14E6B9-0D3E-4EFF-98BA-A941CA459A94}" destId="{393145CE-FEF6-45A0-8FC3-D988F507FF8D}" srcOrd="0" destOrd="0" presId="urn:microsoft.com/office/officeart/2008/layout/RadialCluster"/>
    <dgm:cxn modelId="{2407DDBF-4D3D-473B-B541-E8B66CD674BD}" type="presOf" srcId="{8D076E53-3A2C-4DF1-A579-56797C055655}" destId="{59F0A6CB-40C9-4316-BD3C-1B2616E17674}" srcOrd="0" destOrd="0" presId="urn:microsoft.com/office/officeart/2008/layout/RadialCluster"/>
    <dgm:cxn modelId="{4A430ACA-51BD-4500-8536-28D86F22D78D}" type="presOf" srcId="{158D7B6D-C7F6-45E6-B6AD-79831BA8947F}" destId="{B1543BEC-B7A9-42D9-9098-AF0293A22F4F}" srcOrd="0" destOrd="0" presId="urn:microsoft.com/office/officeart/2008/layout/RadialCluster"/>
    <dgm:cxn modelId="{18BB50CB-7D89-4585-ABD8-BFF12B31FFEF}" type="presOf" srcId="{9B20807F-7205-41CC-9B31-7EB25AED4A1D}" destId="{FEF234FE-3F3E-4028-8779-14D337A43C80}" srcOrd="0" destOrd="0" presId="urn:microsoft.com/office/officeart/2008/layout/RadialCluster"/>
    <dgm:cxn modelId="{6BE52FEF-74B6-470E-8711-3424A751238C}" type="presOf" srcId="{9E47A336-4343-4A92-BB5D-86C5D4AD844C}" destId="{E22A9742-D93E-41E4-9F71-5DC52B3289CC}" srcOrd="0" destOrd="0" presId="urn:microsoft.com/office/officeart/2008/layout/RadialCluster"/>
    <dgm:cxn modelId="{18D20DF5-762F-4553-8B32-2DA4110AE0D1}" srcId="{547EAB64-B40C-49CB-83DF-5DBCBB39C3C4}" destId="{158D7B6D-C7F6-45E6-B6AD-79831BA8947F}" srcOrd="1" destOrd="0" parTransId="{3CE9BCF6-A143-4BD9-83BA-1C2D4BC68503}" sibTransId="{1ACA704E-5CC1-4CC2-8978-C8B84E0612A0}"/>
    <dgm:cxn modelId="{72C90EFA-48D5-4F44-AC28-49855AD4B96E}" srcId="{547EAB64-B40C-49CB-83DF-5DBCBB39C3C4}" destId="{8D076E53-3A2C-4DF1-A579-56797C055655}" srcOrd="2" destOrd="0" parTransId="{7F9C759C-3ADF-4E63-93A9-E8E9208D8244}" sibTransId="{0C062A88-CFF9-4AD6-87D7-92C6765779C1}"/>
    <dgm:cxn modelId="{C5C023F4-71F1-4EA7-9E7E-88BA4EFA7E7E}" type="presParOf" srcId="{393145CE-FEF6-45A0-8FC3-D988F507FF8D}" destId="{9D0FFE22-B2E2-432B-BA9E-3A73F843DA89}" srcOrd="0" destOrd="0" presId="urn:microsoft.com/office/officeart/2008/layout/RadialCluster"/>
    <dgm:cxn modelId="{1CE52062-558C-4BB7-BED2-07FDE3B5498C}" type="presParOf" srcId="{9D0FFE22-B2E2-432B-BA9E-3A73F843DA89}" destId="{A4675E76-EE70-4CA8-9E8B-53D03BBACD74}" srcOrd="0" destOrd="0" presId="urn:microsoft.com/office/officeart/2008/layout/RadialCluster"/>
    <dgm:cxn modelId="{24AEA539-33D4-4360-8308-6783CFD3CF28}" type="presParOf" srcId="{9D0FFE22-B2E2-432B-BA9E-3A73F843DA89}" destId="{FEF234FE-3F3E-4028-8779-14D337A43C80}" srcOrd="1" destOrd="0" presId="urn:microsoft.com/office/officeart/2008/layout/RadialCluster"/>
    <dgm:cxn modelId="{35A01829-3D42-4321-867F-3298993B6CD0}" type="presParOf" srcId="{9D0FFE22-B2E2-432B-BA9E-3A73F843DA89}" destId="{E22A9742-D93E-41E4-9F71-5DC52B3289CC}" srcOrd="2" destOrd="0" presId="urn:microsoft.com/office/officeart/2008/layout/RadialCluster"/>
    <dgm:cxn modelId="{7423EEB7-94D9-48BA-8BBB-1808D11DEED2}" type="presParOf" srcId="{9D0FFE22-B2E2-432B-BA9E-3A73F843DA89}" destId="{41699850-3699-4A13-9691-E6D773C8D1A6}" srcOrd="3" destOrd="0" presId="urn:microsoft.com/office/officeart/2008/layout/RadialCluster"/>
    <dgm:cxn modelId="{B8875809-3655-4F52-835F-819E0E1A06BE}" type="presParOf" srcId="{9D0FFE22-B2E2-432B-BA9E-3A73F843DA89}" destId="{B1543BEC-B7A9-42D9-9098-AF0293A22F4F}" srcOrd="4" destOrd="0" presId="urn:microsoft.com/office/officeart/2008/layout/RadialCluster"/>
    <dgm:cxn modelId="{17635A80-8E66-4E2E-94E8-023A781B19E8}" type="presParOf" srcId="{9D0FFE22-B2E2-432B-BA9E-3A73F843DA89}" destId="{8397B2D4-34BD-41DA-8C9A-418630336899}" srcOrd="5" destOrd="0" presId="urn:microsoft.com/office/officeart/2008/layout/RadialCluster"/>
    <dgm:cxn modelId="{05B61327-68FB-4131-AB52-92B6CE495BF2}" type="presParOf" srcId="{9D0FFE22-B2E2-432B-BA9E-3A73F843DA89}" destId="{59F0A6CB-40C9-4316-BD3C-1B2616E17674}" srcOrd="6" destOrd="0" presId="urn:microsoft.com/office/officeart/2008/layout/RadialCluster"/>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675E76-EE70-4CA8-9E8B-53D03BBACD74}">
      <dsp:nvSpPr>
        <dsp:cNvPr id="0" name=""/>
        <dsp:cNvSpPr/>
      </dsp:nvSpPr>
      <dsp:spPr>
        <a:xfrm>
          <a:off x="2130999" y="1641019"/>
          <a:ext cx="1316737" cy="655953"/>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420" tIns="58420" rIns="58420" bIns="58420" numCol="1" spcCol="1270" anchor="ctr" anchorCtr="0">
          <a:noAutofit/>
        </a:bodyPr>
        <a:lstStyle/>
        <a:p>
          <a:pPr marL="0" lvl="0" indent="0" algn="ctr" defTabSz="1022350">
            <a:lnSpc>
              <a:spcPct val="90000"/>
            </a:lnSpc>
            <a:spcBef>
              <a:spcPct val="0"/>
            </a:spcBef>
            <a:spcAft>
              <a:spcPct val="35000"/>
            </a:spcAft>
            <a:buNone/>
          </a:pPr>
          <a:r>
            <a:rPr lang="en-US" sz="2300" kern="1200"/>
            <a:t>Dealistic</a:t>
          </a:r>
        </a:p>
      </dsp:txBody>
      <dsp:txXfrm>
        <a:off x="2163020" y="1673040"/>
        <a:ext cx="1252695" cy="591911"/>
      </dsp:txXfrm>
    </dsp:sp>
    <dsp:sp modelId="{FEF234FE-3F3E-4028-8779-14D337A43C80}">
      <dsp:nvSpPr>
        <dsp:cNvPr id="0" name=""/>
        <dsp:cNvSpPr/>
      </dsp:nvSpPr>
      <dsp:spPr>
        <a:xfrm rot="16200000">
          <a:off x="2621642" y="1473293"/>
          <a:ext cx="335451" cy="0"/>
        </a:xfrm>
        <a:custGeom>
          <a:avLst/>
          <a:gdLst/>
          <a:ahLst/>
          <a:cxnLst/>
          <a:rect l="0" t="0" r="0" b="0"/>
          <a:pathLst>
            <a:path>
              <a:moveTo>
                <a:pt x="0" y="0"/>
              </a:moveTo>
              <a:lnTo>
                <a:pt x="335451"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2A9742-D93E-41E4-9F71-5DC52B3289CC}">
      <dsp:nvSpPr>
        <dsp:cNvPr id="0" name=""/>
        <dsp:cNvSpPr/>
      </dsp:nvSpPr>
      <dsp:spPr>
        <a:xfrm>
          <a:off x="2299249" y="662286"/>
          <a:ext cx="980237"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US" sz="900" kern="1200"/>
            <a:t>Text Analysis System</a:t>
          </a:r>
        </a:p>
      </dsp:txBody>
      <dsp:txXfrm>
        <a:off x="2330651" y="693688"/>
        <a:ext cx="917433" cy="580476"/>
      </dsp:txXfrm>
    </dsp:sp>
    <dsp:sp modelId="{41699850-3699-4A13-9691-E6D773C8D1A6}">
      <dsp:nvSpPr>
        <dsp:cNvPr id="0" name=""/>
        <dsp:cNvSpPr/>
      </dsp:nvSpPr>
      <dsp:spPr>
        <a:xfrm rot="1800000">
          <a:off x="3336524" y="2375034"/>
          <a:ext cx="312245" cy="0"/>
        </a:xfrm>
        <a:custGeom>
          <a:avLst/>
          <a:gdLst/>
          <a:ahLst/>
          <a:cxnLst/>
          <a:rect l="0" t="0" r="0" b="0"/>
          <a:pathLst>
            <a:path>
              <a:moveTo>
                <a:pt x="0" y="0"/>
              </a:moveTo>
              <a:lnTo>
                <a:pt x="31224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543BEC-B7A9-42D9-9098-AF0293A22F4F}">
      <dsp:nvSpPr>
        <dsp:cNvPr id="0" name=""/>
        <dsp:cNvSpPr/>
      </dsp:nvSpPr>
      <dsp:spPr>
        <a:xfrm>
          <a:off x="3627853" y="2384948"/>
          <a:ext cx="878122"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US" sz="900" kern="1200"/>
            <a:t>Ranking System</a:t>
          </a:r>
        </a:p>
      </dsp:txBody>
      <dsp:txXfrm>
        <a:off x="3659255" y="2416350"/>
        <a:ext cx="815318" cy="580476"/>
      </dsp:txXfrm>
    </dsp:sp>
    <dsp:sp modelId="{8397B2D4-34BD-41DA-8C9A-418630336899}">
      <dsp:nvSpPr>
        <dsp:cNvPr id="0" name=""/>
        <dsp:cNvSpPr/>
      </dsp:nvSpPr>
      <dsp:spPr>
        <a:xfrm rot="9000000">
          <a:off x="2029444" y="2348379"/>
          <a:ext cx="205625" cy="0"/>
        </a:xfrm>
        <a:custGeom>
          <a:avLst/>
          <a:gdLst/>
          <a:ahLst/>
          <a:cxnLst/>
          <a:rect l="0" t="0" r="0" b="0"/>
          <a:pathLst>
            <a:path>
              <a:moveTo>
                <a:pt x="0" y="0"/>
              </a:moveTo>
              <a:lnTo>
                <a:pt x="20562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F0A6CB-40C9-4316-BD3C-1B2616E17674}">
      <dsp:nvSpPr>
        <dsp:cNvPr id="0" name=""/>
        <dsp:cNvSpPr/>
      </dsp:nvSpPr>
      <dsp:spPr>
        <a:xfrm>
          <a:off x="980423" y="2384948"/>
          <a:ext cx="1062795" cy="64328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355600">
            <a:lnSpc>
              <a:spcPct val="90000"/>
            </a:lnSpc>
            <a:spcBef>
              <a:spcPct val="0"/>
            </a:spcBef>
            <a:spcAft>
              <a:spcPct val="35000"/>
            </a:spcAft>
            <a:buNone/>
          </a:pPr>
          <a:r>
            <a:rPr lang="en-US" sz="800" kern="1200"/>
            <a:t>Recommendation Syetem</a:t>
          </a:r>
        </a:p>
      </dsp:txBody>
      <dsp:txXfrm>
        <a:off x="1011825" y="2416350"/>
        <a:ext cx="999991" cy="58047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DC45A770-F1B5-4EC5-A579-B2F86E0B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29</Pages>
  <Words>2761</Words>
  <Characters>15738</Characters>
  <Application>Microsoft Office Word</Application>
  <DocSecurity>0</DocSecurity>
  <Lines>131</Lines>
  <Paragraphs>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30</cp:revision>
  <dcterms:created xsi:type="dcterms:W3CDTF">2019-05-12T11:44:00Z</dcterms:created>
  <dcterms:modified xsi:type="dcterms:W3CDTF">2019-05-20T03:32:00Z</dcterms:modified>
</cp:coreProperties>
</file>